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DFAC71" w14:textId="39642EC9" w:rsidR="00315877" w:rsidRPr="00ED3CC0" w:rsidRDefault="001703D3" w:rsidP="00F32521">
      <w:pPr>
        <w:spacing w:line="240" w:lineRule="auto"/>
        <w:jc w:val="center"/>
        <w:rPr>
          <w:rFonts w:ascii="Arial" w:hAnsi="Arial" w:cs="Arial"/>
          <w:b/>
          <w:sz w:val="24"/>
          <w:szCs w:val="24"/>
        </w:rPr>
      </w:pPr>
      <w:r w:rsidRPr="00ED3CC0">
        <w:rPr>
          <w:rFonts w:ascii="Arial" w:hAnsi="Arial" w:cs="Arial"/>
          <w:b/>
          <w:sz w:val="24"/>
          <w:szCs w:val="24"/>
        </w:rPr>
        <w:t>MINUTES OF</w:t>
      </w:r>
      <w:r w:rsidR="00716191">
        <w:rPr>
          <w:rFonts w:ascii="Arial" w:hAnsi="Arial" w:cs="Arial"/>
          <w:b/>
          <w:sz w:val="24"/>
          <w:szCs w:val="24"/>
        </w:rPr>
        <w:t xml:space="preserve"> </w:t>
      </w:r>
      <w:r w:rsidR="00003E25">
        <w:rPr>
          <w:rFonts w:ascii="Arial" w:hAnsi="Arial" w:cs="Arial"/>
          <w:b/>
          <w:sz w:val="24"/>
          <w:szCs w:val="24"/>
        </w:rPr>
        <w:t>OCTOBER 20</w:t>
      </w:r>
      <w:r w:rsidR="003674DF">
        <w:rPr>
          <w:rFonts w:ascii="Arial" w:hAnsi="Arial" w:cs="Arial"/>
          <w:b/>
          <w:sz w:val="24"/>
          <w:szCs w:val="24"/>
        </w:rPr>
        <w:t>,</w:t>
      </w:r>
      <w:r w:rsidR="00214E54" w:rsidRPr="00ED3CC0">
        <w:rPr>
          <w:rFonts w:ascii="Arial" w:hAnsi="Arial" w:cs="Arial"/>
          <w:b/>
          <w:sz w:val="24"/>
          <w:szCs w:val="24"/>
        </w:rPr>
        <w:t xml:space="preserve"> 20</w:t>
      </w:r>
      <w:r w:rsidR="00035B98">
        <w:rPr>
          <w:rFonts w:ascii="Arial" w:hAnsi="Arial" w:cs="Arial"/>
          <w:b/>
          <w:sz w:val="24"/>
          <w:szCs w:val="24"/>
        </w:rPr>
        <w:t>20</w:t>
      </w:r>
      <w:r w:rsidR="00DC405D" w:rsidRPr="00ED3CC0">
        <w:rPr>
          <w:rFonts w:ascii="Arial" w:hAnsi="Arial" w:cs="Arial"/>
          <w:b/>
          <w:sz w:val="24"/>
          <w:szCs w:val="24"/>
        </w:rPr>
        <w:t xml:space="preserve"> </w:t>
      </w:r>
      <w:r w:rsidR="00A13158">
        <w:rPr>
          <w:rFonts w:ascii="Arial" w:hAnsi="Arial" w:cs="Arial"/>
          <w:b/>
          <w:sz w:val="24"/>
          <w:szCs w:val="24"/>
        </w:rPr>
        <w:t>REGULAR</w:t>
      </w:r>
      <w:r w:rsidR="0004026D">
        <w:rPr>
          <w:rFonts w:ascii="Arial" w:hAnsi="Arial" w:cs="Arial"/>
          <w:b/>
          <w:sz w:val="24"/>
          <w:szCs w:val="24"/>
        </w:rPr>
        <w:t xml:space="preserve"> </w:t>
      </w:r>
      <w:r w:rsidR="00DC405D" w:rsidRPr="00ED3CC0">
        <w:rPr>
          <w:rFonts w:ascii="Arial" w:hAnsi="Arial" w:cs="Arial"/>
          <w:b/>
          <w:sz w:val="24"/>
          <w:szCs w:val="24"/>
        </w:rPr>
        <w:t>MEETING</w:t>
      </w:r>
    </w:p>
    <w:p w14:paraId="2AE718AF" w14:textId="77777777" w:rsidR="00AB2B08" w:rsidRPr="00ED3CC0" w:rsidRDefault="00AB2B08" w:rsidP="00F32521">
      <w:pPr>
        <w:spacing w:after="0" w:line="240" w:lineRule="auto"/>
        <w:jc w:val="center"/>
        <w:rPr>
          <w:rFonts w:ascii="Arial" w:hAnsi="Arial" w:cs="Arial"/>
          <w:b/>
          <w:sz w:val="24"/>
          <w:szCs w:val="24"/>
        </w:rPr>
      </w:pPr>
      <w:r w:rsidRPr="00ED3CC0">
        <w:rPr>
          <w:rFonts w:ascii="Arial" w:hAnsi="Arial" w:cs="Arial"/>
          <w:b/>
          <w:sz w:val="24"/>
          <w:szCs w:val="24"/>
        </w:rPr>
        <w:t>Board of Commissioners of</w:t>
      </w:r>
    </w:p>
    <w:p w14:paraId="7EAABCCC" w14:textId="77777777" w:rsidR="00431AC0" w:rsidRPr="00ED3CC0" w:rsidRDefault="00431AC0" w:rsidP="00F32521">
      <w:pPr>
        <w:spacing w:after="0" w:line="240" w:lineRule="auto"/>
        <w:jc w:val="center"/>
        <w:rPr>
          <w:rFonts w:ascii="Arial" w:hAnsi="Arial" w:cs="Arial"/>
          <w:b/>
          <w:sz w:val="24"/>
          <w:szCs w:val="24"/>
        </w:rPr>
      </w:pPr>
      <w:r w:rsidRPr="00ED3CC0">
        <w:rPr>
          <w:rFonts w:ascii="Arial" w:hAnsi="Arial" w:cs="Arial"/>
          <w:b/>
          <w:sz w:val="24"/>
          <w:szCs w:val="24"/>
        </w:rPr>
        <w:t>Bayou D’Arbonne Lake Watershed District</w:t>
      </w:r>
    </w:p>
    <w:p w14:paraId="7719EC65" w14:textId="77777777" w:rsidR="001703D3" w:rsidRPr="00ED3CC0" w:rsidRDefault="001703D3" w:rsidP="00F32521">
      <w:pPr>
        <w:spacing w:after="0" w:line="240" w:lineRule="auto"/>
        <w:jc w:val="center"/>
        <w:rPr>
          <w:rFonts w:ascii="Arial" w:hAnsi="Arial" w:cs="Arial"/>
          <w:sz w:val="24"/>
          <w:szCs w:val="24"/>
        </w:rPr>
      </w:pPr>
      <w:r w:rsidRPr="00ED3CC0">
        <w:rPr>
          <w:rFonts w:ascii="Arial" w:hAnsi="Arial" w:cs="Arial"/>
          <w:sz w:val="24"/>
          <w:szCs w:val="24"/>
        </w:rPr>
        <w:t>Union Parish Courthouse Annex</w:t>
      </w:r>
    </w:p>
    <w:p w14:paraId="388EDC7F" w14:textId="77777777" w:rsidR="00431AC0" w:rsidRPr="00ED3CC0" w:rsidRDefault="00A14A7A" w:rsidP="00F32521">
      <w:pPr>
        <w:spacing w:after="0" w:line="240" w:lineRule="auto"/>
        <w:jc w:val="center"/>
        <w:rPr>
          <w:rFonts w:ascii="Arial" w:hAnsi="Arial" w:cs="Arial"/>
          <w:sz w:val="24"/>
          <w:szCs w:val="24"/>
        </w:rPr>
      </w:pPr>
      <w:r w:rsidRPr="00ED3CC0">
        <w:rPr>
          <w:rFonts w:ascii="Arial" w:hAnsi="Arial" w:cs="Arial"/>
          <w:sz w:val="24"/>
          <w:szCs w:val="24"/>
        </w:rPr>
        <w:t>303 East Water Street</w:t>
      </w:r>
    </w:p>
    <w:p w14:paraId="5BADCD13" w14:textId="77777777" w:rsidR="008C3238" w:rsidRPr="00ED3CC0" w:rsidRDefault="00431AC0" w:rsidP="00F32521">
      <w:pPr>
        <w:spacing w:after="0" w:line="240" w:lineRule="auto"/>
        <w:jc w:val="center"/>
        <w:rPr>
          <w:rFonts w:ascii="Arial" w:hAnsi="Arial" w:cs="Arial"/>
          <w:sz w:val="24"/>
          <w:szCs w:val="24"/>
        </w:rPr>
      </w:pPr>
      <w:r w:rsidRPr="00ED3CC0">
        <w:rPr>
          <w:rFonts w:ascii="Arial" w:hAnsi="Arial" w:cs="Arial"/>
          <w:sz w:val="24"/>
          <w:szCs w:val="24"/>
        </w:rPr>
        <w:t>Farmerville, LA  71241</w:t>
      </w:r>
    </w:p>
    <w:p w14:paraId="35A1430C" w14:textId="77777777" w:rsidR="00D82865" w:rsidRPr="00ED3CC0" w:rsidRDefault="00D82865" w:rsidP="00F32521">
      <w:pPr>
        <w:spacing w:after="0" w:line="240" w:lineRule="auto"/>
        <w:jc w:val="center"/>
        <w:rPr>
          <w:rFonts w:ascii="Arial" w:hAnsi="Arial" w:cs="Arial"/>
          <w:sz w:val="24"/>
          <w:szCs w:val="24"/>
        </w:rPr>
      </w:pPr>
      <w:r w:rsidRPr="00ED3CC0">
        <w:rPr>
          <w:rFonts w:ascii="Arial" w:hAnsi="Arial" w:cs="Arial"/>
          <w:sz w:val="24"/>
          <w:szCs w:val="24"/>
        </w:rPr>
        <w:t>6:30 p.m.</w:t>
      </w:r>
    </w:p>
    <w:p w14:paraId="0695E17B" w14:textId="77777777" w:rsidR="001703D3" w:rsidRPr="00ED3CC0" w:rsidRDefault="001703D3" w:rsidP="00F32521">
      <w:pPr>
        <w:spacing w:after="0" w:line="240" w:lineRule="auto"/>
        <w:jc w:val="both"/>
        <w:rPr>
          <w:rFonts w:ascii="Arial" w:hAnsi="Arial" w:cs="Arial"/>
          <w:sz w:val="24"/>
          <w:szCs w:val="24"/>
        </w:rPr>
      </w:pPr>
    </w:p>
    <w:p w14:paraId="43CEF55F" w14:textId="73BDBE90" w:rsidR="00146CCE" w:rsidRDefault="00482101" w:rsidP="00F32521">
      <w:pPr>
        <w:pStyle w:val="ListParagraph"/>
        <w:numPr>
          <w:ilvl w:val="0"/>
          <w:numId w:val="1"/>
        </w:numPr>
        <w:spacing w:after="0" w:line="240" w:lineRule="auto"/>
        <w:ind w:left="720"/>
        <w:jc w:val="both"/>
        <w:rPr>
          <w:rFonts w:ascii="Arial" w:hAnsi="Arial" w:cs="Arial"/>
          <w:sz w:val="24"/>
          <w:szCs w:val="24"/>
        </w:rPr>
      </w:pPr>
      <w:r w:rsidRPr="00FA3CD4">
        <w:rPr>
          <w:rFonts w:ascii="Arial" w:hAnsi="Arial" w:cs="Arial"/>
          <w:sz w:val="24"/>
          <w:szCs w:val="24"/>
          <w:u w:val="single"/>
        </w:rPr>
        <w:t>Roll Call</w:t>
      </w:r>
      <w:r w:rsidRPr="00FA3CD4">
        <w:rPr>
          <w:rFonts w:ascii="Arial" w:hAnsi="Arial" w:cs="Arial"/>
          <w:sz w:val="24"/>
          <w:szCs w:val="24"/>
        </w:rPr>
        <w:t xml:space="preserve"> </w:t>
      </w:r>
      <w:r w:rsidR="009C1728" w:rsidRPr="00FA3CD4">
        <w:rPr>
          <w:rFonts w:ascii="Arial" w:hAnsi="Arial" w:cs="Arial"/>
          <w:sz w:val="24"/>
          <w:szCs w:val="24"/>
        </w:rPr>
        <w:t>–</w:t>
      </w:r>
      <w:r w:rsidR="00162080" w:rsidRPr="00FA3CD4">
        <w:rPr>
          <w:rFonts w:ascii="Arial" w:hAnsi="Arial" w:cs="Arial"/>
          <w:sz w:val="24"/>
          <w:szCs w:val="24"/>
        </w:rPr>
        <w:t xml:space="preserve"> </w:t>
      </w:r>
      <w:r w:rsidR="009B3EC2">
        <w:rPr>
          <w:rFonts w:ascii="Arial" w:hAnsi="Arial" w:cs="Arial"/>
          <w:sz w:val="24"/>
          <w:szCs w:val="24"/>
        </w:rPr>
        <w:t>Terry Morris</w:t>
      </w:r>
      <w:r w:rsidR="00F94D45" w:rsidRPr="00FA3CD4">
        <w:rPr>
          <w:rFonts w:ascii="Arial" w:hAnsi="Arial" w:cs="Arial"/>
          <w:sz w:val="24"/>
          <w:szCs w:val="24"/>
        </w:rPr>
        <w:t xml:space="preserve"> </w:t>
      </w:r>
      <w:r w:rsidR="000A433E" w:rsidRPr="00FA3CD4">
        <w:rPr>
          <w:rFonts w:ascii="Arial" w:hAnsi="Arial" w:cs="Arial"/>
          <w:sz w:val="24"/>
          <w:szCs w:val="24"/>
        </w:rPr>
        <w:t>called</w:t>
      </w:r>
      <w:r w:rsidR="00960AA0" w:rsidRPr="00FA3CD4">
        <w:rPr>
          <w:rFonts w:ascii="Arial" w:hAnsi="Arial" w:cs="Arial"/>
          <w:sz w:val="24"/>
          <w:szCs w:val="24"/>
        </w:rPr>
        <w:t xml:space="preserve"> the meeting to orde</w:t>
      </w:r>
      <w:r w:rsidR="00DB1290" w:rsidRPr="00FA3CD4">
        <w:rPr>
          <w:rFonts w:ascii="Arial" w:hAnsi="Arial" w:cs="Arial"/>
          <w:sz w:val="24"/>
          <w:szCs w:val="24"/>
        </w:rPr>
        <w:t>r</w:t>
      </w:r>
      <w:r w:rsidR="0062512D" w:rsidRPr="00FA3CD4">
        <w:rPr>
          <w:rFonts w:ascii="Arial" w:hAnsi="Arial" w:cs="Arial"/>
          <w:sz w:val="24"/>
          <w:szCs w:val="24"/>
        </w:rPr>
        <w:t xml:space="preserve"> at 6:3</w:t>
      </w:r>
      <w:r w:rsidR="00F94D45" w:rsidRPr="00FA3CD4">
        <w:rPr>
          <w:rFonts w:ascii="Arial" w:hAnsi="Arial" w:cs="Arial"/>
          <w:sz w:val="24"/>
          <w:szCs w:val="24"/>
        </w:rPr>
        <w:t>0</w:t>
      </w:r>
      <w:r w:rsidR="00D82865" w:rsidRPr="00FA3CD4">
        <w:rPr>
          <w:rFonts w:ascii="Arial" w:hAnsi="Arial" w:cs="Arial"/>
          <w:sz w:val="24"/>
          <w:szCs w:val="24"/>
        </w:rPr>
        <w:t xml:space="preserve"> p.m</w:t>
      </w:r>
      <w:r w:rsidR="00DB1290" w:rsidRPr="00FA3CD4">
        <w:rPr>
          <w:rFonts w:ascii="Arial" w:hAnsi="Arial" w:cs="Arial"/>
          <w:sz w:val="24"/>
          <w:szCs w:val="24"/>
        </w:rPr>
        <w:t xml:space="preserve">. </w:t>
      </w:r>
      <w:r w:rsidR="00AB2B08" w:rsidRPr="00FA3CD4">
        <w:rPr>
          <w:rFonts w:ascii="Arial" w:hAnsi="Arial" w:cs="Arial"/>
          <w:sz w:val="24"/>
          <w:szCs w:val="24"/>
        </w:rPr>
        <w:t>Commission members p</w:t>
      </w:r>
      <w:r w:rsidR="00431AC0" w:rsidRPr="00FA3CD4">
        <w:rPr>
          <w:rFonts w:ascii="Arial" w:hAnsi="Arial" w:cs="Arial"/>
          <w:sz w:val="24"/>
          <w:szCs w:val="24"/>
        </w:rPr>
        <w:t>r</w:t>
      </w:r>
      <w:r w:rsidR="00DB1290" w:rsidRPr="00FA3CD4">
        <w:rPr>
          <w:rFonts w:ascii="Arial" w:hAnsi="Arial" w:cs="Arial"/>
          <w:sz w:val="24"/>
          <w:szCs w:val="24"/>
        </w:rPr>
        <w:t>esent were</w:t>
      </w:r>
      <w:r w:rsidR="00CB3CD6" w:rsidRPr="00FA3CD4">
        <w:rPr>
          <w:rFonts w:ascii="Arial" w:hAnsi="Arial" w:cs="Arial"/>
          <w:sz w:val="24"/>
          <w:szCs w:val="24"/>
        </w:rPr>
        <w:t xml:space="preserve"> </w:t>
      </w:r>
      <w:r w:rsidR="001100B3" w:rsidRPr="00FA3CD4">
        <w:rPr>
          <w:rFonts w:ascii="Arial" w:hAnsi="Arial" w:cs="Arial"/>
          <w:sz w:val="24"/>
          <w:szCs w:val="24"/>
        </w:rPr>
        <w:t>Terry Morris</w:t>
      </w:r>
      <w:r w:rsidR="00C05CBB">
        <w:rPr>
          <w:rFonts w:ascii="Arial" w:hAnsi="Arial" w:cs="Arial"/>
          <w:sz w:val="24"/>
          <w:szCs w:val="24"/>
        </w:rPr>
        <w:t xml:space="preserve">, </w:t>
      </w:r>
      <w:r w:rsidR="00CC7B4B" w:rsidRPr="00FA3CD4">
        <w:rPr>
          <w:rFonts w:ascii="Arial" w:hAnsi="Arial" w:cs="Arial"/>
          <w:sz w:val="24"/>
          <w:szCs w:val="24"/>
        </w:rPr>
        <w:t>Steve Cagle</w:t>
      </w:r>
      <w:r w:rsidR="00CC7B4B">
        <w:rPr>
          <w:rFonts w:ascii="Arial" w:hAnsi="Arial" w:cs="Arial"/>
          <w:sz w:val="24"/>
          <w:szCs w:val="24"/>
        </w:rPr>
        <w:t xml:space="preserve">, </w:t>
      </w:r>
      <w:r w:rsidR="00621D7A">
        <w:rPr>
          <w:rFonts w:ascii="Arial" w:hAnsi="Arial" w:cs="Arial"/>
          <w:sz w:val="24"/>
          <w:szCs w:val="24"/>
        </w:rPr>
        <w:t>Clint Graham,</w:t>
      </w:r>
      <w:r w:rsidR="00AB0DD2">
        <w:rPr>
          <w:rFonts w:ascii="Arial" w:hAnsi="Arial" w:cs="Arial"/>
          <w:sz w:val="24"/>
          <w:szCs w:val="24"/>
        </w:rPr>
        <w:t xml:space="preserve"> and</w:t>
      </w:r>
      <w:r w:rsidR="00621D7A">
        <w:rPr>
          <w:rFonts w:ascii="Arial" w:hAnsi="Arial" w:cs="Arial"/>
          <w:sz w:val="24"/>
          <w:szCs w:val="24"/>
        </w:rPr>
        <w:t xml:space="preserve"> R</w:t>
      </w:r>
      <w:r w:rsidR="005D16C9" w:rsidRPr="00FA3CD4">
        <w:rPr>
          <w:rFonts w:ascii="Arial" w:hAnsi="Arial" w:cs="Arial"/>
          <w:sz w:val="24"/>
          <w:szCs w:val="24"/>
        </w:rPr>
        <w:t>ichard Royal</w:t>
      </w:r>
      <w:r w:rsidR="009B3EC2">
        <w:rPr>
          <w:rFonts w:ascii="Arial" w:hAnsi="Arial" w:cs="Arial"/>
          <w:sz w:val="24"/>
          <w:szCs w:val="24"/>
        </w:rPr>
        <w:t xml:space="preserve">. </w:t>
      </w:r>
      <w:r w:rsidR="00621D7A">
        <w:rPr>
          <w:rFonts w:ascii="Arial" w:hAnsi="Arial" w:cs="Arial"/>
          <w:sz w:val="24"/>
          <w:szCs w:val="24"/>
        </w:rPr>
        <w:t xml:space="preserve"> </w:t>
      </w:r>
      <w:r w:rsidR="003A3F18">
        <w:rPr>
          <w:rFonts w:ascii="Arial" w:hAnsi="Arial" w:cs="Arial"/>
          <w:sz w:val="24"/>
          <w:szCs w:val="24"/>
        </w:rPr>
        <w:t>Jake Halley</w:t>
      </w:r>
      <w:r w:rsidR="00AB0DD2">
        <w:rPr>
          <w:rFonts w:ascii="Arial" w:hAnsi="Arial" w:cs="Arial"/>
          <w:sz w:val="24"/>
          <w:szCs w:val="24"/>
        </w:rPr>
        <w:t xml:space="preserve">, </w:t>
      </w:r>
      <w:r w:rsidR="009B3EC2">
        <w:rPr>
          <w:rFonts w:ascii="Arial" w:hAnsi="Arial" w:cs="Arial"/>
          <w:sz w:val="24"/>
          <w:szCs w:val="24"/>
        </w:rPr>
        <w:t xml:space="preserve">Todd DeMoss and Ken Myers were absent. </w:t>
      </w:r>
      <w:r w:rsidR="00C14F0F" w:rsidRPr="00FA3CD4">
        <w:rPr>
          <w:rFonts w:ascii="Arial" w:hAnsi="Arial" w:cs="Arial"/>
          <w:sz w:val="24"/>
          <w:szCs w:val="24"/>
        </w:rPr>
        <w:t>Also present were</w:t>
      </w:r>
      <w:r w:rsidR="00BC13B9" w:rsidRPr="00FA3CD4">
        <w:rPr>
          <w:rFonts w:ascii="Arial" w:hAnsi="Arial" w:cs="Arial"/>
          <w:sz w:val="24"/>
          <w:szCs w:val="24"/>
        </w:rPr>
        <w:t xml:space="preserve"> </w:t>
      </w:r>
      <w:r w:rsidR="006D09B9" w:rsidRPr="00FA3CD4">
        <w:rPr>
          <w:rFonts w:ascii="Arial" w:hAnsi="Arial" w:cs="Arial"/>
          <w:sz w:val="24"/>
          <w:szCs w:val="24"/>
        </w:rPr>
        <w:t>Bill Carter</w:t>
      </w:r>
      <w:r w:rsidR="00890B0C">
        <w:rPr>
          <w:rFonts w:ascii="Arial" w:hAnsi="Arial" w:cs="Arial"/>
          <w:sz w:val="24"/>
          <w:szCs w:val="24"/>
        </w:rPr>
        <w:t xml:space="preserve"> and</w:t>
      </w:r>
      <w:r w:rsidR="003A3F18">
        <w:rPr>
          <w:rFonts w:ascii="Arial" w:hAnsi="Arial" w:cs="Arial"/>
          <w:sz w:val="24"/>
          <w:szCs w:val="24"/>
        </w:rPr>
        <w:t xml:space="preserve"> </w:t>
      </w:r>
      <w:r w:rsidR="00070A89" w:rsidRPr="00552B67">
        <w:rPr>
          <w:rFonts w:ascii="Arial" w:hAnsi="Arial" w:cs="Arial"/>
          <w:sz w:val="24"/>
          <w:szCs w:val="24"/>
        </w:rPr>
        <w:t>Neal DeForest</w:t>
      </w:r>
      <w:r w:rsidR="00CC7B4B">
        <w:rPr>
          <w:rFonts w:ascii="Arial" w:hAnsi="Arial" w:cs="Arial"/>
          <w:sz w:val="24"/>
          <w:szCs w:val="24"/>
        </w:rPr>
        <w:t>.</w:t>
      </w:r>
    </w:p>
    <w:p w14:paraId="4BF7B676" w14:textId="77777777" w:rsidR="00FA3CD4" w:rsidRPr="00FA3CD4" w:rsidRDefault="00FA3CD4" w:rsidP="00F32521">
      <w:pPr>
        <w:pStyle w:val="ListParagraph"/>
        <w:spacing w:after="0" w:line="240" w:lineRule="auto"/>
        <w:jc w:val="both"/>
        <w:rPr>
          <w:rFonts w:ascii="Arial" w:hAnsi="Arial" w:cs="Arial"/>
          <w:sz w:val="24"/>
          <w:szCs w:val="24"/>
        </w:rPr>
      </w:pPr>
    </w:p>
    <w:p w14:paraId="75A81A92" w14:textId="3B29193C" w:rsidR="00146CCE" w:rsidRPr="00ED3CC0" w:rsidRDefault="00146CCE" w:rsidP="00F32521">
      <w:pPr>
        <w:pStyle w:val="ListParagraph"/>
        <w:numPr>
          <w:ilvl w:val="0"/>
          <w:numId w:val="1"/>
        </w:numPr>
        <w:spacing w:after="0" w:line="240" w:lineRule="auto"/>
        <w:ind w:left="720"/>
        <w:jc w:val="both"/>
        <w:rPr>
          <w:rFonts w:ascii="Arial" w:hAnsi="Arial" w:cs="Arial"/>
          <w:sz w:val="24"/>
          <w:szCs w:val="24"/>
        </w:rPr>
      </w:pPr>
      <w:r>
        <w:rPr>
          <w:rFonts w:ascii="Arial" w:hAnsi="Arial" w:cs="Arial"/>
          <w:sz w:val="24"/>
          <w:szCs w:val="24"/>
          <w:u w:val="single"/>
        </w:rPr>
        <w:t>Invocation/Pledge of Allegiance</w:t>
      </w:r>
      <w:r>
        <w:rPr>
          <w:rFonts w:ascii="Arial" w:hAnsi="Arial" w:cs="Arial"/>
          <w:sz w:val="24"/>
          <w:szCs w:val="24"/>
        </w:rPr>
        <w:t xml:space="preserve"> </w:t>
      </w:r>
      <w:r w:rsidR="001100B3">
        <w:rPr>
          <w:rFonts w:ascii="Arial" w:hAnsi="Arial" w:cs="Arial"/>
          <w:sz w:val="24"/>
          <w:szCs w:val="24"/>
        </w:rPr>
        <w:t>–</w:t>
      </w:r>
      <w:r>
        <w:rPr>
          <w:rFonts w:ascii="Arial" w:hAnsi="Arial" w:cs="Arial"/>
          <w:sz w:val="24"/>
          <w:szCs w:val="24"/>
        </w:rPr>
        <w:t xml:space="preserve"> </w:t>
      </w:r>
      <w:r w:rsidR="009B3EC2">
        <w:rPr>
          <w:rFonts w:ascii="Arial" w:hAnsi="Arial" w:cs="Arial"/>
          <w:sz w:val="24"/>
          <w:szCs w:val="24"/>
        </w:rPr>
        <w:t>Richard Royal</w:t>
      </w:r>
      <w:r w:rsidRPr="00ED3CC0">
        <w:rPr>
          <w:rFonts w:ascii="Arial" w:hAnsi="Arial" w:cs="Arial"/>
          <w:sz w:val="24"/>
          <w:szCs w:val="24"/>
        </w:rPr>
        <w:t xml:space="preserve"> led the invocation and </w:t>
      </w:r>
      <w:r w:rsidR="009B3EC2">
        <w:rPr>
          <w:rFonts w:ascii="Arial" w:hAnsi="Arial" w:cs="Arial"/>
          <w:sz w:val="24"/>
          <w:szCs w:val="24"/>
        </w:rPr>
        <w:t>Steve Cagle</w:t>
      </w:r>
      <w:r w:rsidRPr="00ED3CC0">
        <w:rPr>
          <w:rFonts w:ascii="Arial" w:hAnsi="Arial" w:cs="Arial"/>
          <w:sz w:val="24"/>
          <w:szCs w:val="24"/>
        </w:rPr>
        <w:t xml:space="preserve"> led the Pledge of Allegiance.</w:t>
      </w:r>
    </w:p>
    <w:p w14:paraId="4D1043CE" w14:textId="77777777" w:rsidR="00195025" w:rsidRPr="00ED3CC0" w:rsidRDefault="00195025" w:rsidP="00F32521">
      <w:pPr>
        <w:spacing w:after="0" w:line="240" w:lineRule="auto"/>
        <w:ind w:left="720" w:hanging="360"/>
        <w:jc w:val="both"/>
        <w:rPr>
          <w:rFonts w:ascii="Arial" w:hAnsi="Arial" w:cs="Arial"/>
          <w:sz w:val="24"/>
          <w:szCs w:val="24"/>
        </w:rPr>
      </w:pPr>
    </w:p>
    <w:p w14:paraId="04061DEA" w14:textId="3FB9DD6D" w:rsidR="0004026D" w:rsidRPr="002826A6" w:rsidRDefault="00146CCE" w:rsidP="00F32521">
      <w:pPr>
        <w:spacing w:after="0" w:line="240" w:lineRule="auto"/>
        <w:ind w:left="720" w:hanging="360"/>
        <w:jc w:val="both"/>
        <w:rPr>
          <w:rFonts w:ascii="Arial" w:hAnsi="Arial" w:cs="Arial"/>
          <w:sz w:val="24"/>
          <w:szCs w:val="24"/>
        </w:rPr>
      </w:pPr>
      <w:r>
        <w:rPr>
          <w:rFonts w:ascii="Arial" w:hAnsi="Arial" w:cs="Arial"/>
          <w:sz w:val="24"/>
          <w:szCs w:val="24"/>
        </w:rPr>
        <w:t>C</w:t>
      </w:r>
      <w:r w:rsidR="00051E99" w:rsidRPr="00ED3CC0">
        <w:rPr>
          <w:rFonts w:ascii="Arial" w:hAnsi="Arial" w:cs="Arial"/>
          <w:sz w:val="24"/>
          <w:szCs w:val="24"/>
        </w:rPr>
        <w:t>.</w:t>
      </w:r>
      <w:r w:rsidR="00051E99" w:rsidRPr="00ED3CC0">
        <w:rPr>
          <w:rFonts w:ascii="Arial" w:hAnsi="Arial" w:cs="Arial"/>
          <w:sz w:val="24"/>
          <w:szCs w:val="24"/>
        </w:rPr>
        <w:tab/>
      </w:r>
      <w:r w:rsidR="00AF29DB" w:rsidRPr="00ED3CC0">
        <w:rPr>
          <w:rFonts w:ascii="Arial" w:hAnsi="Arial" w:cs="Arial"/>
          <w:sz w:val="24"/>
          <w:szCs w:val="24"/>
          <w:u w:val="single"/>
        </w:rPr>
        <w:t>Public Comment Registration</w:t>
      </w:r>
      <w:r w:rsidR="00AF29DB" w:rsidRPr="00ED3CC0">
        <w:rPr>
          <w:rFonts w:ascii="Arial" w:hAnsi="Arial" w:cs="Arial"/>
          <w:sz w:val="24"/>
          <w:szCs w:val="24"/>
        </w:rPr>
        <w:t xml:space="preserve"> </w:t>
      </w:r>
      <w:r w:rsidR="0045562F">
        <w:rPr>
          <w:rFonts w:ascii="Arial" w:hAnsi="Arial" w:cs="Arial"/>
          <w:sz w:val="24"/>
          <w:szCs w:val="24"/>
        </w:rPr>
        <w:t>–</w:t>
      </w:r>
      <w:r w:rsidR="0004026D" w:rsidRPr="0004026D">
        <w:rPr>
          <w:rFonts w:ascii="Arial" w:hAnsi="Arial" w:cs="Arial"/>
          <w:sz w:val="24"/>
          <w:szCs w:val="24"/>
        </w:rPr>
        <w:t xml:space="preserve"> </w:t>
      </w:r>
      <w:r w:rsidR="00B65C85">
        <w:rPr>
          <w:rFonts w:ascii="Arial" w:hAnsi="Arial" w:cs="Arial"/>
          <w:sz w:val="24"/>
          <w:szCs w:val="24"/>
        </w:rPr>
        <w:t>Two people</w:t>
      </w:r>
      <w:r w:rsidR="004152C1">
        <w:rPr>
          <w:rFonts w:ascii="Arial" w:hAnsi="Arial" w:cs="Arial"/>
          <w:sz w:val="24"/>
          <w:szCs w:val="24"/>
        </w:rPr>
        <w:t xml:space="preserve"> signed up for public comment.</w:t>
      </w:r>
    </w:p>
    <w:p w14:paraId="79B658F2" w14:textId="77777777" w:rsidR="005F209C" w:rsidRPr="00ED3CC0" w:rsidRDefault="005F209C" w:rsidP="00F32521">
      <w:pPr>
        <w:spacing w:after="0" w:line="240" w:lineRule="auto"/>
        <w:ind w:left="720" w:hanging="360"/>
        <w:jc w:val="both"/>
        <w:rPr>
          <w:rFonts w:ascii="Arial" w:hAnsi="Arial" w:cs="Arial"/>
          <w:sz w:val="24"/>
          <w:szCs w:val="24"/>
        </w:rPr>
      </w:pPr>
    </w:p>
    <w:p w14:paraId="1BE94EAC" w14:textId="789D8670" w:rsidR="00F73BB8" w:rsidRDefault="00146CCE" w:rsidP="00F32521">
      <w:pPr>
        <w:spacing w:after="0" w:line="240" w:lineRule="auto"/>
        <w:ind w:left="720" w:hanging="360"/>
        <w:jc w:val="both"/>
        <w:rPr>
          <w:rFonts w:ascii="Arial" w:hAnsi="Arial" w:cs="Arial"/>
          <w:sz w:val="24"/>
          <w:szCs w:val="24"/>
        </w:rPr>
      </w:pPr>
      <w:r>
        <w:rPr>
          <w:rFonts w:ascii="Arial" w:hAnsi="Arial" w:cs="Arial"/>
          <w:sz w:val="24"/>
          <w:szCs w:val="24"/>
        </w:rPr>
        <w:t>D</w:t>
      </w:r>
      <w:r w:rsidR="00051E99" w:rsidRPr="00ED3CC0">
        <w:rPr>
          <w:rFonts w:ascii="Arial" w:hAnsi="Arial" w:cs="Arial"/>
          <w:sz w:val="24"/>
          <w:szCs w:val="24"/>
        </w:rPr>
        <w:t>.</w:t>
      </w:r>
      <w:r w:rsidR="00051E99" w:rsidRPr="00ED3CC0">
        <w:rPr>
          <w:rFonts w:ascii="Arial" w:hAnsi="Arial" w:cs="Arial"/>
          <w:sz w:val="24"/>
          <w:szCs w:val="24"/>
        </w:rPr>
        <w:tab/>
      </w:r>
      <w:r w:rsidR="009C1728" w:rsidRPr="00ED3CC0">
        <w:rPr>
          <w:rFonts w:ascii="Arial" w:hAnsi="Arial" w:cs="Arial"/>
          <w:sz w:val="24"/>
          <w:szCs w:val="24"/>
          <w:u w:val="single"/>
        </w:rPr>
        <w:t>Agenda Approval</w:t>
      </w:r>
      <w:r w:rsidR="009C1728" w:rsidRPr="00ED3CC0">
        <w:rPr>
          <w:rFonts w:ascii="Arial" w:hAnsi="Arial" w:cs="Arial"/>
          <w:sz w:val="24"/>
          <w:szCs w:val="24"/>
        </w:rPr>
        <w:t xml:space="preserve"> –</w:t>
      </w:r>
      <w:r w:rsidR="00401741">
        <w:rPr>
          <w:rFonts w:ascii="Arial" w:hAnsi="Arial" w:cs="Arial"/>
          <w:sz w:val="24"/>
          <w:szCs w:val="24"/>
        </w:rPr>
        <w:t xml:space="preserve"> </w:t>
      </w:r>
      <w:r w:rsidR="00F73BB8">
        <w:rPr>
          <w:rFonts w:ascii="Arial" w:hAnsi="Arial" w:cs="Arial"/>
          <w:sz w:val="24"/>
          <w:szCs w:val="24"/>
        </w:rPr>
        <w:t xml:space="preserve">Motion was made by </w:t>
      </w:r>
      <w:r w:rsidR="00070A89">
        <w:rPr>
          <w:rFonts w:ascii="Arial" w:hAnsi="Arial" w:cs="Arial"/>
          <w:sz w:val="24"/>
          <w:szCs w:val="24"/>
        </w:rPr>
        <w:t>Richard Royal</w:t>
      </w:r>
      <w:r w:rsidR="00F73BB8">
        <w:rPr>
          <w:rFonts w:ascii="Arial" w:hAnsi="Arial" w:cs="Arial"/>
          <w:sz w:val="24"/>
          <w:szCs w:val="24"/>
        </w:rPr>
        <w:t xml:space="preserve"> and seconded by </w:t>
      </w:r>
      <w:r w:rsidR="00621D7A">
        <w:rPr>
          <w:rFonts w:ascii="Arial" w:hAnsi="Arial" w:cs="Arial"/>
          <w:sz w:val="24"/>
          <w:szCs w:val="24"/>
        </w:rPr>
        <w:t>Clint Graham</w:t>
      </w:r>
      <w:r w:rsidR="00F73BB8">
        <w:rPr>
          <w:rFonts w:ascii="Arial" w:hAnsi="Arial" w:cs="Arial"/>
          <w:sz w:val="24"/>
          <w:szCs w:val="24"/>
        </w:rPr>
        <w:t xml:space="preserve"> to </w:t>
      </w:r>
      <w:r w:rsidR="002D0A8C">
        <w:rPr>
          <w:rFonts w:ascii="Arial" w:hAnsi="Arial" w:cs="Arial"/>
          <w:sz w:val="24"/>
          <w:szCs w:val="24"/>
        </w:rPr>
        <w:t xml:space="preserve">approve the </w:t>
      </w:r>
      <w:r w:rsidR="0037122F">
        <w:rPr>
          <w:rFonts w:ascii="Arial" w:hAnsi="Arial" w:cs="Arial"/>
          <w:sz w:val="24"/>
          <w:szCs w:val="24"/>
        </w:rPr>
        <w:t>October</w:t>
      </w:r>
      <w:r w:rsidR="002D0A8C">
        <w:rPr>
          <w:rFonts w:ascii="Arial" w:hAnsi="Arial" w:cs="Arial"/>
          <w:sz w:val="24"/>
          <w:szCs w:val="24"/>
        </w:rPr>
        <w:t xml:space="preserve"> 2020 Agend</w:t>
      </w:r>
      <w:r w:rsidR="00621D7A">
        <w:rPr>
          <w:rFonts w:ascii="Arial" w:hAnsi="Arial" w:cs="Arial"/>
          <w:sz w:val="24"/>
          <w:szCs w:val="24"/>
        </w:rPr>
        <w:t>a</w:t>
      </w:r>
      <w:r w:rsidR="00F73BB8">
        <w:rPr>
          <w:rFonts w:ascii="Arial" w:hAnsi="Arial" w:cs="Arial"/>
          <w:sz w:val="24"/>
          <w:szCs w:val="24"/>
        </w:rPr>
        <w:t>. The motion passed unanimously.</w:t>
      </w:r>
      <w:r w:rsidR="002D0A8C">
        <w:rPr>
          <w:rFonts w:ascii="Arial" w:hAnsi="Arial" w:cs="Arial"/>
          <w:sz w:val="24"/>
          <w:szCs w:val="24"/>
        </w:rPr>
        <w:t xml:space="preserve"> </w:t>
      </w:r>
    </w:p>
    <w:p w14:paraId="637F2BEE" w14:textId="607BD461" w:rsidR="00202861" w:rsidRPr="00ED3CC0" w:rsidRDefault="00202861" w:rsidP="00F32521">
      <w:pPr>
        <w:spacing w:after="0" w:line="240" w:lineRule="auto"/>
        <w:ind w:left="720" w:hanging="360"/>
        <w:jc w:val="both"/>
        <w:rPr>
          <w:rFonts w:ascii="Arial" w:hAnsi="Arial" w:cs="Arial"/>
          <w:sz w:val="24"/>
          <w:szCs w:val="24"/>
        </w:rPr>
      </w:pPr>
    </w:p>
    <w:p w14:paraId="3FC70FD8" w14:textId="4FFA58EE" w:rsidR="00F73BB8" w:rsidRDefault="00146CCE" w:rsidP="00F32521">
      <w:pPr>
        <w:spacing w:after="0" w:line="240" w:lineRule="auto"/>
        <w:ind w:left="720" w:hanging="360"/>
        <w:jc w:val="both"/>
        <w:rPr>
          <w:rFonts w:ascii="Arial" w:hAnsi="Arial" w:cs="Arial"/>
          <w:sz w:val="24"/>
          <w:szCs w:val="24"/>
        </w:rPr>
      </w:pPr>
      <w:r>
        <w:rPr>
          <w:rFonts w:ascii="Arial" w:hAnsi="Arial" w:cs="Arial"/>
          <w:sz w:val="24"/>
          <w:szCs w:val="24"/>
        </w:rPr>
        <w:t>E</w:t>
      </w:r>
      <w:r w:rsidR="005F209C" w:rsidRPr="00ED3CC0">
        <w:rPr>
          <w:rFonts w:ascii="Arial" w:hAnsi="Arial" w:cs="Arial"/>
          <w:sz w:val="24"/>
          <w:szCs w:val="24"/>
        </w:rPr>
        <w:t>.</w:t>
      </w:r>
      <w:r w:rsidR="005F209C" w:rsidRPr="00ED3CC0">
        <w:rPr>
          <w:rFonts w:ascii="Arial" w:hAnsi="Arial" w:cs="Arial"/>
          <w:sz w:val="24"/>
          <w:szCs w:val="24"/>
        </w:rPr>
        <w:tab/>
      </w:r>
      <w:r w:rsidR="009C1728" w:rsidRPr="00ED3CC0">
        <w:rPr>
          <w:rFonts w:ascii="Arial" w:hAnsi="Arial" w:cs="Arial"/>
          <w:sz w:val="24"/>
          <w:szCs w:val="24"/>
          <w:u w:val="single"/>
        </w:rPr>
        <w:t>Approval of Minutes</w:t>
      </w:r>
      <w:r w:rsidR="009C1728" w:rsidRPr="00ED3CC0">
        <w:rPr>
          <w:rFonts w:ascii="Arial" w:hAnsi="Arial" w:cs="Arial"/>
          <w:sz w:val="24"/>
          <w:szCs w:val="24"/>
        </w:rPr>
        <w:t xml:space="preserve"> – </w:t>
      </w:r>
      <w:r w:rsidR="00F73BB8">
        <w:rPr>
          <w:rFonts w:ascii="Arial" w:hAnsi="Arial" w:cs="Arial"/>
          <w:sz w:val="24"/>
          <w:szCs w:val="24"/>
        </w:rPr>
        <w:t xml:space="preserve">Motion was made by </w:t>
      </w:r>
      <w:r w:rsidR="00621D7A">
        <w:rPr>
          <w:rFonts w:ascii="Arial" w:hAnsi="Arial" w:cs="Arial"/>
          <w:sz w:val="24"/>
          <w:szCs w:val="24"/>
        </w:rPr>
        <w:t>Clint Graham</w:t>
      </w:r>
      <w:r w:rsidR="00F73BB8">
        <w:rPr>
          <w:rFonts w:ascii="Arial" w:hAnsi="Arial" w:cs="Arial"/>
          <w:sz w:val="24"/>
          <w:szCs w:val="24"/>
        </w:rPr>
        <w:t xml:space="preserve"> and seconded by </w:t>
      </w:r>
      <w:r w:rsidR="009B3EC2">
        <w:rPr>
          <w:rFonts w:ascii="Arial" w:hAnsi="Arial" w:cs="Arial"/>
          <w:sz w:val="24"/>
          <w:szCs w:val="24"/>
        </w:rPr>
        <w:t>Richard Royal</w:t>
      </w:r>
      <w:r w:rsidR="00070A89">
        <w:rPr>
          <w:rFonts w:ascii="Arial" w:hAnsi="Arial" w:cs="Arial"/>
          <w:sz w:val="24"/>
          <w:szCs w:val="24"/>
        </w:rPr>
        <w:t xml:space="preserve"> </w:t>
      </w:r>
      <w:r w:rsidR="00F73BB8">
        <w:rPr>
          <w:rFonts w:ascii="Arial" w:hAnsi="Arial" w:cs="Arial"/>
          <w:sz w:val="24"/>
          <w:szCs w:val="24"/>
        </w:rPr>
        <w:t xml:space="preserve">to approve the minutes of the </w:t>
      </w:r>
      <w:r w:rsidR="009B3EC2">
        <w:rPr>
          <w:rFonts w:ascii="Arial" w:hAnsi="Arial" w:cs="Arial"/>
          <w:sz w:val="24"/>
          <w:szCs w:val="24"/>
        </w:rPr>
        <w:t xml:space="preserve">September </w:t>
      </w:r>
      <w:r w:rsidR="00991CF8">
        <w:rPr>
          <w:rFonts w:ascii="Arial" w:hAnsi="Arial" w:cs="Arial"/>
          <w:sz w:val="24"/>
          <w:szCs w:val="24"/>
        </w:rPr>
        <w:t xml:space="preserve">2020 </w:t>
      </w:r>
      <w:r w:rsidR="00F73BB8">
        <w:rPr>
          <w:rFonts w:ascii="Arial" w:hAnsi="Arial" w:cs="Arial"/>
          <w:sz w:val="24"/>
          <w:szCs w:val="24"/>
        </w:rPr>
        <w:t>meeting. The motion passed unanimously.</w:t>
      </w:r>
      <w:r w:rsidR="002D0A8C">
        <w:rPr>
          <w:rFonts w:ascii="Arial" w:hAnsi="Arial" w:cs="Arial"/>
          <w:sz w:val="24"/>
          <w:szCs w:val="24"/>
        </w:rPr>
        <w:t xml:space="preserve"> </w:t>
      </w:r>
    </w:p>
    <w:p w14:paraId="49186DEA" w14:textId="6ABDD920" w:rsidR="00DB1290" w:rsidRDefault="00DB1290" w:rsidP="00F32521">
      <w:pPr>
        <w:pStyle w:val="ListParagraph"/>
        <w:spacing w:after="0" w:line="240" w:lineRule="auto"/>
        <w:ind w:hanging="360"/>
        <w:jc w:val="both"/>
        <w:rPr>
          <w:rFonts w:ascii="Arial" w:hAnsi="Arial" w:cs="Arial"/>
          <w:sz w:val="24"/>
          <w:szCs w:val="24"/>
        </w:rPr>
      </w:pPr>
    </w:p>
    <w:p w14:paraId="5ABB0DB0" w14:textId="77777777" w:rsidR="005E15CA" w:rsidRPr="00ED3CC0" w:rsidRDefault="00146CCE" w:rsidP="00F32521">
      <w:pPr>
        <w:pStyle w:val="ListParagraph"/>
        <w:spacing w:after="0" w:line="240" w:lineRule="auto"/>
        <w:ind w:hanging="360"/>
        <w:jc w:val="both"/>
        <w:rPr>
          <w:rFonts w:ascii="Arial" w:hAnsi="Arial" w:cs="Arial"/>
          <w:sz w:val="24"/>
          <w:szCs w:val="24"/>
        </w:rPr>
      </w:pPr>
      <w:r>
        <w:rPr>
          <w:rFonts w:ascii="Arial" w:hAnsi="Arial" w:cs="Arial"/>
          <w:sz w:val="24"/>
          <w:szCs w:val="24"/>
        </w:rPr>
        <w:t>F</w:t>
      </w:r>
      <w:r w:rsidR="005F209C" w:rsidRPr="00ED3CC0">
        <w:rPr>
          <w:rFonts w:ascii="Arial" w:hAnsi="Arial" w:cs="Arial"/>
          <w:sz w:val="24"/>
          <w:szCs w:val="24"/>
        </w:rPr>
        <w:t>.</w:t>
      </w:r>
      <w:r w:rsidR="005F209C" w:rsidRPr="00ED3CC0">
        <w:rPr>
          <w:rFonts w:ascii="Arial" w:hAnsi="Arial" w:cs="Arial"/>
          <w:sz w:val="24"/>
          <w:szCs w:val="24"/>
        </w:rPr>
        <w:tab/>
      </w:r>
      <w:r w:rsidR="00D34B3E" w:rsidRPr="00ED3CC0">
        <w:rPr>
          <w:rFonts w:ascii="Arial" w:hAnsi="Arial" w:cs="Arial"/>
          <w:sz w:val="24"/>
          <w:szCs w:val="24"/>
          <w:u w:val="single"/>
        </w:rPr>
        <w:t>Financial Reports/Budget/Audit</w:t>
      </w:r>
      <w:r w:rsidR="005E15CA" w:rsidRPr="00ED3CC0">
        <w:rPr>
          <w:rFonts w:ascii="Arial" w:hAnsi="Arial" w:cs="Arial"/>
          <w:sz w:val="24"/>
          <w:szCs w:val="24"/>
        </w:rPr>
        <w:t>:</w:t>
      </w:r>
    </w:p>
    <w:p w14:paraId="5509085B" w14:textId="77777777" w:rsidR="005E15CA" w:rsidRPr="00ED3CC0" w:rsidRDefault="005E15CA" w:rsidP="00F32521">
      <w:pPr>
        <w:pStyle w:val="ListParagraph"/>
        <w:spacing w:after="0" w:line="240" w:lineRule="auto"/>
        <w:ind w:hanging="360"/>
        <w:jc w:val="both"/>
        <w:rPr>
          <w:rFonts w:ascii="Arial" w:hAnsi="Arial" w:cs="Arial"/>
          <w:sz w:val="24"/>
          <w:szCs w:val="24"/>
        </w:rPr>
      </w:pPr>
      <w:bookmarkStart w:id="0" w:name="_Hlk510007408"/>
    </w:p>
    <w:bookmarkEnd w:id="0"/>
    <w:p w14:paraId="5182FFE6" w14:textId="69969445" w:rsidR="00F73BB8" w:rsidRDefault="005E15CA" w:rsidP="00F32521">
      <w:pPr>
        <w:pStyle w:val="ListParagraph"/>
        <w:numPr>
          <w:ilvl w:val="0"/>
          <w:numId w:val="31"/>
        </w:numPr>
        <w:spacing w:after="0" w:line="240" w:lineRule="auto"/>
        <w:ind w:left="1170" w:hanging="450"/>
        <w:jc w:val="both"/>
        <w:rPr>
          <w:rFonts w:ascii="Arial" w:hAnsi="Arial" w:cs="Arial"/>
          <w:sz w:val="24"/>
          <w:szCs w:val="24"/>
        </w:rPr>
      </w:pPr>
      <w:r w:rsidRPr="00ED3CC0">
        <w:rPr>
          <w:rFonts w:ascii="Arial" w:hAnsi="Arial" w:cs="Arial"/>
          <w:sz w:val="24"/>
          <w:szCs w:val="24"/>
          <w:u w:val="single"/>
        </w:rPr>
        <w:t>Approve</w:t>
      </w:r>
      <w:r w:rsidR="00DF76D0">
        <w:rPr>
          <w:rFonts w:ascii="Arial" w:hAnsi="Arial" w:cs="Arial"/>
          <w:sz w:val="24"/>
          <w:szCs w:val="24"/>
          <w:u w:val="single"/>
        </w:rPr>
        <w:t xml:space="preserve"> </w:t>
      </w:r>
      <w:r w:rsidR="009B3EC2">
        <w:rPr>
          <w:rFonts w:ascii="Arial" w:hAnsi="Arial" w:cs="Arial"/>
          <w:sz w:val="24"/>
          <w:szCs w:val="24"/>
          <w:u w:val="single"/>
        </w:rPr>
        <w:t xml:space="preserve">September </w:t>
      </w:r>
      <w:r w:rsidR="00991CF8">
        <w:rPr>
          <w:rFonts w:ascii="Arial" w:hAnsi="Arial" w:cs="Arial"/>
          <w:sz w:val="24"/>
          <w:szCs w:val="24"/>
          <w:u w:val="single"/>
        </w:rPr>
        <w:t>2020</w:t>
      </w:r>
      <w:r w:rsidR="00F73BB8">
        <w:rPr>
          <w:rFonts w:ascii="Arial" w:hAnsi="Arial" w:cs="Arial"/>
          <w:sz w:val="24"/>
          <w:szCs w:val="24"/>
          <w:u w:val="single"/>
        </w:rPr>
        <w:t xml:space="preserve"> </w:t>
      </w:r>
      <w:r w:rsidR="001E71C6" w:rsidRPr="00ED3CC0">
        <w:rPr>
          <w:rFonts w:ascii="Arial" w:hAnsi="Arial" w:cs="Arial"/>
          <w:sz w:val="24"/>
          <w:szCs w:val="24"/>
          <w:u w:val="single"/>
        </w:rPr>
        <w:t>Bank Account Summary</w:t>
      </w:r>
      <w:r w:rsidR="001E71C6" w:rsidRPr="00ED3CC0">
        <w:rPr>
          <w:rFonts w:ascii="Arial" w:hAnsi="Arial" w:cs="Arial"/>
          <w:sz w:val="24"/>
          <w:szCs w:val="24"/>
        </w:rPr>
        <w:t xml:space="preserve"> </w:t>
      </w:r>
      <w:r w:rsidR="009C1728" w:rsidRPr="00ED3CC0">
        <w:rPr>
          <w:rFonts w:ascii="Arial" w:hAnsi="Arial" w:cs="Arial"/>
          <w:sz w:val="24"/>
          <w:szCs w:val="24"/>
        </w:rPr>
        <w:t>–</w:t>
      </w:r>
      <w:r w:rsidR="00BE1358" w:rsidRPr="00ED3CC0">
        <w:rPr>
          <w:rFonts w:ascii="Arial" w:hAnsi="Arial" w:cs="Arial"/>
          <w:sz w:val="24"/>
          <w:szCs w:val="24"/>
        </w:rPr>
        <w:t xml:space="preserve"> </w:t>
      </w:r>
      <w:r w:rsidR="00F73BB8">
        <w:rPr>
          <w:rFonts w:ascii="Arial" w:hAnsi="Arial" w:cs="Arial"/>
          <w:sz w:val="24"/>
          <w:szCs w:val="24"/>
        </w:rPr>
        <w:t xml:space="preserve">Motion was made by </w:t>
      </w:r>
      <w:r w:rsidR="009B3EC2">
        <w:rPr>
          <w:rFonts w:ascii="Arial" w:hAnsi="Arial" w:cs="Arial"/>
          <w:sz w:val="24"/>
          <w:szCs w:val="24"/>
        </w:rPr>
        <w:t>Clint Graham</w:t>
      </w:r>
      <w:r w:rsidR="00F73BB8">
        <w:rPr>
          <w:rFonts w:ascii="Arial" w:hAnsi="Arial" w:cs="Arial"/>
          <w:sz w:val="24"/>
          <w:szCs w:val="24"/>
        </w:rPr>
        <w:t xml:space="preserve"> and seconded by </w:t>
      </w:r>
      <w:r w:rsidR="009B3EC2">
        <w:rPr>
          <w:rFonts w:ascii="Arial" w:hAnsi="Arial" w:cs="Arial"/>
          <w:sz w:val="24"/>
          <w:szCs w:val="24"/>
        </w:rPr>
        <w:t>Steve Cagle t</w:t>
      </w:r>
      <w:r w:rsidR="00F73BB8">
        <w:rPr>
          <w:rFonts w:ascii="Arial" w:hAnsi="Arial" w:cs="Arial"/>
          <w:sz w:val="24"/>
          <w:szCs w:val="24"/>
        </w:rPr>
        <w:t xml:space="preserve">o approve the </w:t>
      </w:r>
      <w:r w:rsidR="009B3EC2">
        <w:rPr>
          <w:rFonts w:ascii="Arial" w:hAnsi="Arial" w:cs="Arial"/>
          <w:sz w:val="24"/>
          <w:szCs w:val="24"/>
        </w:rPr>
        <w:t>September</w:t>
      </w:r>
      <w:r w:rsidR="00991CF8" w:rsidRPr="00991CF8">
        <w:rPr>
          <w:rFonts w:ascii="Arial" w:hAnsi="Arial" w:cs="Arial"/>
          <w:sz w:val="24"/>
          <w:szCs w:val="24"/>
        </w:rPr>
        <w:t xml:space="preserve"> 2020</w:t>
      </w:r>
      <w:r w:rsidR="00991CF8">
        <w:rPr>
          <w:rFonts w:ascii="Arial" w:hAnsi="Arial" w:cs="Arial"/>
          <w:sz w:val="24"/>
          <w:szCs w:val="24"/>
        </w:rPr>
        <w:t xml:space="preserve"> </w:t>
      </w:r>
      <w:r w:rsidR="00F73BB8">
        <w:rPr>
          <w:rFonts w:ascii="Arial" w:hAnsi="Arial" w:cs="Arial"/>
          <w:sz w:val="24"/>
          <w:szCs w:val="24"/>
        </w:rPr>
        <w:t>Bank Account Summary. The motion passed unanimously.</w:t>
      </w:r>
    </w:p>
    <w:p w14:paraId="569268B8" w14:textId="299FF43F" w:rsidR="00526D1D" w:rsidRPr="00ED3CC0" w:rsidRDefault="00526D1D" w:rsidP="00F32521">
      <w:pPr>
        <w:pStyle w:val="ListParagraph"/>
        <w:spacing w:after="0" w:line="240" w:lineRule="auto"/>
        <w:ind w:left="1170"/>
        <w:jc w:val="both"/>
        <w:rPr>
          <w:rFonts w:ascii="Arial" w:hAnsi="Arial" w:cs="Arial"/>
          <w:sz w:val="24"/>
          <w:szCs w:val="24"/>
        </w:rPr>
      </w:pPr>
    </w:p>
    <w:p w14:paraId="60AC1AB5" w14:textId="4E688C9C" w:rsidR="00F73BB8" w:rsidRDefault="001E71C6" w:rsidP="00F32521">
      <w:pPr>
        <w:pStyle w:val="ListParagraph"/>
        <w:numPr>
          <w:ilvl w:val="0"/>
          <w:numId w:val="31"/>
        </w:numPr>
        <w:spacing w:after="0" w:line="240" w:lineRule="auto"/>
        <w:ind w:left="1170" w:hanging="450"/>
        <w:jc w:val="both"/>
        <w:rPr>
          <w:rFonts w:ascii="Arial" w:hAnsi="Arial" w:cs="Arial"/>
          <w:sz w:val="24"/>
          <w:szCs w:val="24"/>
        </w:rPr>
      </w:pPr>
      <w:bookmarkStart w:id="1" w:name="_Hlk510007508"/>
      <w:r w:rsidRPr="00ED3CC0">
        <w:rPr>
          <w:rFonts w:ascii="Arial" w:hAnsi="Arial" w:cs="Arial"/>
          <w:sz w:val="24"/>
          <w:szCs w:val="24"/>
          <w:u w:val="single"/>
        </w:rPr>
        <w:t xml:space="preserve">Approve </w:t>
      </w:r>
      <w:r w:rsidR="009B3EC2">
        <w:rPr>
          <w:rFonts w:ascii="Arial" w:hAnsi="Arial" w:cs="Arial"/>
          <w:sz w:val="24"/>
          <w:szCs w:val="24"/>
          <w:u w:val="single"/>
        </w:rPr>
        <w:t>September</w:t>
      </w:r>
      <w:r w:rsidR="00991CF8">
        <w:rPr>
          <w:rFonts w:ascii="Arial" w:hAnsi="Arial" w:cs="Arial"/>
          <w:sz w:val="24"/>
          <w:szCs w:val="24"/>
          <w:u w:val="single"/>
        </w:rPr>
        <w:t xml:space="preserve"> 2020</w:t>
      </w:r>
      <w:r w:rsidR="001B393F">
        <w:rPr>
          <w:rFonts w:ascii="Arial" w:hAnsi="Arial" w:cs="Arial"/>
          <w:sz w:val="24"/>
          <w:szCs w:val="24"/>
          <w:u w:val="single"/>
        </w:rPr>
        <w:t xml:space="preserve"> </w:t>
      </w:r>
      <w:r w:rsidR="00526D1D" w:rsidRPr="00ED3CC0">
        <w:rPr>
          <w:rFonts w:ascii="Arial" w:hAnsi="Arial" w:cs="Arial"/>
          <w:sz w:val="24"/>
          <w:szCs w:val="24"/>
          <w:u w:val="single"/>
        </w:rPr>
        <w:t>Bank Statement Reconciliation</w:t>
      </w:r>
      <w:r w:rsidR="00F73BB8">
        <w:rPr>
          <w:rFonts w:ascii="Arial" w:hAnsi="Arial" w:cs="Arial"/>
          <w:sz w:val="24"/>
          <w:szCs w:val="24"/>
        </w:rPr>
        <w:t xml:space="preserve"> - Motion was made by </w:t>
      </w:r>
      <w:r w:rsidR="00621D7A">
        <w:rPr>
          <w:rFonts w:ascii="Arial" w:hAnsi="Arial" w:cs="Arial"/>
          <w:sz w:val="24"/>
          <w:szCs w:val="24"/>
        </w:rPr>
        <w:t>Richard Royal</w:t>
      </w:r>
      <w:r w:rsidR="00F73BB8">
        <w:rPr>
          <w:rFonts w:ascii="Arial" w:hAnsi="Arial" w:cs="Arial"/>
          <w:sz w:val="24"/>
          <w:szCs w:val="24"/>
        </w:rPr>
        <w:t xml:space="preserve"> and seconded by </w:t>
      </w:r>
      <w:r w:rsidR="009B3EC2">
        <w:rPr>
          <w:rFonts w:ascii="Arial" w:hAnsi="Arial" w:cs="Arial"/>
          <w:sz w:val="24"/>
          <w:szCs w:val="24"/>
        </w:rPr>
        <w:t xml:space="preserve">Clint Graham </w:t>
      </w:r>
      <w:r w:rsidR="00F73BB8">
        <w:rPr>
          <w:rFonts w:ascii="Arial" w:hAnsi="Arial" w:cs="Arial"/>
          <w:sz w:val="24"/>
          <w:szCs w:val="24"/>
        </w:rPr>
        <w:t xml:space="preserve">to approve the </w:t>
      </w:r>
      <w:r w:rsidR="009B3EC2">
        <w:rPr>
          <w:rFonts w:ascii="Arial" w:hAnsi="Arial" w:cs="Arial"/>
          <w:sz w:val="24"/>
          <w:szCs w:val="24"/>
        </w:rPr>
        <w:t xml:space="preserve">September </w:t>
      </w:r>
      <w:r w:rsidR="00991CF8">
        <w:rPr>
          <w:rFonts w:ascii="Arial" w:hAnsi="Arial" w:cs="Arial"/>
          <w:sz w:val="24"/>
          <w:szCs w:val="24"/>
        </w:rPr>
        <w:t>2020</w:t>
      </w:r>
      <w:r w:rsidR="00F73BB8">
        <w:rPr>
          <w:rFonts w:ascii="Arial" w:hAnsi="Arial" w:cs="Arial"/>
          <w:sz w:val="24"/>
          <w:szCs w:val="24"/>
        </w:rPr>
        <w:t xml:space="preserve"> Bank Statement Reconciliation. The motion passed unanimously.</w:t>
      </w:r>
    </w:p>
    <w:p w14:paraId="20E4ABE3" w14:textId="45897F99" w:rsidR="001A33A4" w:rsidRDefault="001A33A4" w:rsidP="00F32521">
      <w:pPr>
        <w:pStyle w:val="ListParagraph"/>
        <w:spacing w:after="0" w:line="240" w:lineRule="auto"/>
        <w:ind w:left="1170"/>
        <w:jc w:val="both"/>
        <w:rPr>
          <w:rFonts w:ascii="Arial" w:hAnsi="Arial" w:cs="Arial"/>
          <w:sz w:val="24"/>
          <w:szCs w:val="24"/>
        </w:rPr>
      </w:pPr>
    </w:p>
    <w:bookmarkEnd w:id="1"/>
    <w:p w14:paraId="30FA06DC" w14:textId="1C58924F" w:rsidR="00621D7A" w:rsidRDefault="001E71C6" w:rsidP="00F32521">
      <w:pPr>
        <w:pStyle w:val="ListParagraph"/>
        <w:numPr>
          <w:ilvl w:val="0"/>
          <w:numId w:val="23"/>
        </w:numPr>
        <w:spacing w:after="0" w:line="240" w:lineRule="auto"/>
        <w:ind w:left="1170" w:hanging="450"/>
        <w:jc w:val="both"/>
        <w:rPr>
          <w:rFonts w:ascii="Arial" w:hAnsi="Arial" w:cs="Arial"/>
          <w:sz w:val="24"/>
          <w:szCs w:val="24"/>
        </w:rPr>
      </w:pPr>
      <w:r w:rsidRPr="00ED3CC0">
        <w:rPr>
          <w:rFonts w:ascii="Arial" w:hAnsi="Arial" w:cs="Arial"/>
          <w:sz w:val="24"/>
          <w:szCs w:val="24"/>
          <w:u w:val="single"/>
        </w:rPr>
        <w:t xml:space="preserve">Approve </w:t>
      </w:r>
      <w:r w:rsidR="009B3EC2">
        <w:rPr>
          <w:rFonts w:ascii="Arial" w:hAnsi="Arial" w:cs="Arial"/>
          <w:sz w:val="24"/>
          <w:szCs w:val="24"/>
          <w:u w:val="single"/>
        </w:rPr>
        <w:t>September</w:t>
      </w:r>
      <w:r w:rsidR="00991CF8">
        <w:rPr>
          <w:rFonts w:ascii="Arial" w:hAnsi="Arial" w:cs="Arial"/>
          <w:sz w:val="24"/>
          <w:szCs w:val="24"/>
          <w:u w:val="single"/>
        </w:rPr>
        <w:t xml:space="preserve"> 2020</w:t>
      </w:r>
      <w:r w:rsidR="00F73BB8">
        <w:rPr>
          <w:rFonts w:ascii="Arial" w:hAnsi="Arial" w:cs="Arial"/>
          <w:sz w:val="24"/>
          <w:szCs w:val="24"/>
          <w:u w:val="single"/>
        </w:rPr>
        <w:t xml:space="preserve"> </w:t>
      </w:r>
      <w:r w:rsidRPr="00ED3CC0">
        <w:rPr>
          <w:rFonts w:ascii="Arial" w:hAnsi="Arial" w:cs="Arial"/>
          <w:sz w:val="24"/>
          <w:szCs w:val="24"/>
          <w:u w:val="single"/>
        </w:rPr>
        <w:t>Financial Report</w:t>
      </w:r>
      <w:r w:rsidRPr="00ED3CC0">
        <w:rPr>
          <w:rFonts w:ascii="Arial" w:hAnsi="Arial" w:cs="Arial"/>
          <w:sz w:val="24"/>
          <w:szCs w:val="24"/>
        </w:rPr>
        <w:t xml:space="preserve"> </w:t>
      </w:r>
      <w:r w:rsidR="00213025" w:rsidRPr="00ED3CC0">
        <w:rPr>
          <w:rFonts w:ascii="Arial" w:hAnsi="Arial" w:cs="Arial"/>
          <w:sz w:val="24"/>
          <w:szCs w:val="24"/>
        </w:rPr>
        <w:t>–</w:t>
      </w:r>
      <w:r w:rsidR="00070A89">
        <w:rPr>
          <w:rFonts w:ascii="Arial" w:hAnsi="Arial" w:cs="Arial"/>
          <w:sz w:val="24"/>
          <w:szCs w:val="24"/>
        </w:rPr>
        <w:t xml:space="preserve"> </w:t>
      </w:r>
      <w:r w:rsidR="00F73BB8">
        <w:rPr>
          <w:rFonts w:ascii="Arial" w:hAnsi="Arial" w:cs="Arial"/>
          <w:sz w:val="24"/>
          <w:szCs w:val="24"/>
        </w:rPr>
        <w:t xml:space="preserve">Motion was made by </w:t>
      </w:r>
      <w:r w:rsidR="00621D7A">
        <w:rPr>
          <w:rFonts w:ascii="Arial" w:hAnsi="Arial" w:cs="Arial"/>
          <w:sz w:val="24"/>
          <w:szCs w:val="24"/>
        </w:rPr>
        <w:t>Clint Graham</w:t>
      </w:r>
      <w:r w:rsidR="00F73BB8">
        <w:rPr>
          <w:rFonts w:ascii="Arial" w:hAnsi="Arial" w:cs="Arial"/>
          <w:sz w:val="24"/>
          <w:szCs w:val="24"/>
        </w:rPr>
        <w:t xml:space="preserve"> and seconded by </w:t>
      </w:r>
      <w:r w:rsidR="005830F0">
        <w:rPr>
          <w:rFonts w:ascii="Arial" w:hAnsi="Arial" w:cs="Arial"/>
          <w:sz w:val="24"/>
          <w:szCs w:val="24"/>
        </w:rPr>
        <w:t>Steve Cagle</w:t>
      </w:r>
      <w:r w:rsidR="00F73BB8">
        <w:rPr>
          <w:rFonts w:ascii="Arial" w:hAnsi="Arial" w:cs="Arial"/>
          <w:sz w:val="24"/>
          <w:szCs w:val="24"/>
        </w:rPr>
        <w:t xml:space="preserve"> to approve the </w:t>
      </w:r>
      <w:r w:rsidR="009B3EC2">
        <w:rPr>
          <w:rFonts w:ascii="Arial" w:hAnsi="Arial" w:cs="Arial"/>
          <w:sz w:val="24"/>
          <w:szCs w:val="24"/>
        </w:rPr>
        <w:t xml:space="preserve">September </w:t>
      </w:r>
      <w:r w:rsidR="00991CF8">
        <w:rPr>
          <w:rFonts w:ascii="Arial" w:hAnsi="Arial" w:cs="Arial"/>
          <w:sz w:val="24"/>
          <w:szCs w:val="24"/>
        </w:rPr>
        <w:t>2020</w:t>
      </w:r>
      <w:r w:rsidR="00F73BB8">
        <w:rPr>
          <w:rFonts w:ascii="Arial" w:hAnsi="Arial" w:cs="Arial"/>
          <w:sz w:val="24"/>
          <w:szCs w:val="24"/>
        </w:rPr>
        <w:t xml:space="preserve"> Financial Report. </w:t>
      </w:r>
      <w:bookmarkStart w:id="2" w:name="_Hlk55218063"/>
      <w:r w:rsidR="00F73BB8">
        <w:rPr>
          <w:rFonts w:ascii="Arial" w:hAnsi="Arial" w:cs="Arial"/>
          <w:sz w:val="24"/>
          <w:szCs w:val="24"/>
        </w:rPr>
        <w:t>The motion passed unanimously.</w:t>
      </w:r>
      <w:bookmarkEnd w:id="2"/>
    </w:p>
    <w:p w14:paraId="1312A035" w14:textId="77777777" w:rsidR="00621D7A" w:rsidRDefault="00621D7A" w:rsidP="00F32521">
      <w:pPr>
        <w:pStyle w:val="ListParagraph"/>
        <w:spacing w:after="0" w:line="240" w:lineRule="auto"/>
        <w:ind w:left="1170"/>
        <w:jc w:val="both"/>
        <w:rPr>
          <w:rFonts w:ascii="Arial" w:hAnsi="Arial" w:cs="Arial"/>
          <w:sz w:val="24"/>
          <w:szCs w:val="24"/>
        </w:rPr>
      </w:pPr>
    </w:p>
    <w:p w14:paraId="4ABFCA53" w14:textId="77777777" w:rsidR="00897AD8" w:rsidRPr="00762EAA" w:rsidRDefault="00FD4B9C" w:rsidP="00F32521">
      <w:pPr>
        <w:spacing w:after="0" w:line="240" w:lineRule="auto"/>
        <w:ind w:left="720" w:hanging="360"/>
        <w:jc w:val="both"/>
        <w:rPr>
          <w:rFonts w:ascii="Arial" w:hAnsi="Arial" w:cs="Arial"/>
          <w:sz w:val="24"/>
          <w:szCs w:val="24"/>
        </w:rPr>
      </w:pPr>
      <w:r w:rsidRPr="00762EAA">
        <w:rPr>
          <w:rFonts w:ascii="Arial" w:hAnsi="Arial" w:cs="Arial"/>
          <w:sz w:val="24"/>
          <w:szCs w:val="24"/>
        </w:rPr>
        <w:t>G</w:t>
      </w:r>
      <w:r w:rsidR="005F209C" w:rsidRPr="00762EAA">
        <w:rPr>
          <w:rFonts w:ascii="Arial" w:hAnsi="Arial" w:cs="Arial"/>
          <w:sz w:val="24"/>
          <w:szCs w:val="24"/>
        </w:rPr>
        <w:t>.</w:t>
      </w:r>
      <w:r w:rsidR="005F209C" w:rsidRPr="00762EAA">
        <w:rPr>
          <w:rFonts w:ascii="Arial" w:hAnsi="Arial" w:cs="Arial"/>
          <w:sz w:val="24"/>
          <w:szCs w:val="24"/>
        </w:rPr>
        <w:tab/>
      </w:r>
      <w:r w:rsidR="00DB1290" w:rsidRPr="00762EAA">
        <w:rPr>
          <w:rFonts w:ascii="Arial" w:hAnsi="Arial" w:cs="Arial"/>
          <w:sz w:val="24"/>
          <w:szCs w:val="24"/>
          <w:u w:val="single"/>
        </w:rPr>
        <w:t xml:space="preserve">Old </w:t>
      </w:r>
      <w:r w:rsidR="00462413" w:rsidRPr="00762EAA">
        <w:rPr>
          <w:rFonts w:ascii="Arial" w:hAnsi="Arial" w:cs="Arial"/>
          <w:sz w:val="24"/>
          <w:szCs w:val="24"/>
          <w:u w:val="single"/>
        </w:rPr>
        <w:t>and New Business</w:t>
      </w:r>
      <w:r w:rsidR="00462413" w:rsidRPr="00762EAA">
        <w:rPr>
          <w:rFonts w:ascii="Arial" w:hAnsi="Arial" w:cs="Arial"/>
          <w:sz w:val="24"/>
          <w:szCs w:val="24"/>
        </w:rPr>
        <w:t>:</w:t>
      </w:r>
    </w:p>
    <w:p w14:paraId="3AC1B548" w14:textId="77777777" w:rsidR="00564027" w:rsidRPr="00ED3CC0" w:rsidRDefault="00564027" w:rsidP="00F32521">
      <w:pPr>
        <w:pStyle w:val="ListParagraph"/>
        <w:spacing w:after="0" w:line="240" w:lineRule="auto"/>
        <w:ind w:left="1170" w:hanging="450"/>
        <w:jc w:val="both"/>
        <w:rPr>
          <w:rFonts w:ascii="Arial" w:hAnsi="Arial" w:cs="Arial"/>
          <w:sz w:val="24"/>
          <w:szCs w:val="24"/>
        </w:rPr>
      </w:pPr>
    </w:p>
    <w:p w14:paraId="4FEABEB6" w14:textId="2D81AEA4" w:rsidR="00603FE0" w:rsidRDefault="0004026D" w:rsidP="00693E60">
      <w:pPr>
        <w:pStyle w:val="ListParagraph"/>
        <w:numPr>
          <w:ilvl w:val="2"/>
          <w:numId w:val="21"/>
        </w:numPr>
        <w:spacing w:after="0" w:line="240" w:lineRule="auto"/>
        <w:ind w:left="1260" w:hanging="540"/>
        <w:jc w:val="both"/>
        <w:rPr>
          <w:rFonts w:ascii="Arial" w:hAnsi="Arial" w:cs="Arial"/>
          <w:sz w:val="24"/>
          <w:szCs w:val="24"/>
        </w:rPr>
      </w:pPr>
      <w:r w:rsidRPr="009B3EC2">
        <w:rPr>
          <w:rFonts w:ascii="Arial" w:hAnsi="Arial" w:cs="Arial"/>
          <w:sz w:val="24"/>
          <w:szCs w:val="24"/>
          <w:u w:val="single"/>
        </w:rPr>
        <w:t>Channel Markers Project</w:t>
      </w:r>
      <w:r w:rsidR="0010189C" w:rsidRPr="009B3EC2">
        <w:rPr>
          <w:rFonts w:ascii="Arial" w:hAnsi="Arial" w:cs="Arial"/>
          <w:sz w:val="24"/>
          <w:szCs w:val="24"/>
          <w:u w:val="single"/>
        </w:rPr>
        <w:t xml:space="preserve"> - Reimbursement</w:t>
      </w:r>
      <w:r w:rsidRPr="009B3EC2">
        <w:rPr>
          <w:rFonts w:ascii="Arial" w:hAnsi="Arial" w:cs="Arial"/>
          <w:sz w:val="24"/>
          <w:szCs w:val="24"/>
        </w:rPr>
        <w:t xml:space="preserve"> –</w:t>
      </w:r>
      <w:r w:rsidR="000B2EF1" w:rsidRPr="009B3EC2">
        <w:rPr>
          <w:rFonts w:ascii="Arial" w:hAnsi="Arial" w:cs="Arial"/>
          <w:sz w:val="24"/>
          <w:szCs w:val="24"/>
        </w:rPr>
        <w:t xml:space="preserve"> Neal DeForest said that no progress </w:t>
      </w:r>
      <w:r w:rsidR="003A3F18" w:rsidRPr="009B3EC2">
        <w:rPr>
          <w:rFonts w:ascii="Arial" w:hAnsi="Arial" w:cs="Arial"/>
          <w:sz w:val="24"/>
          <w:szCs w:val="24"/>
        </w:rPr>
        <w:t xml:space="preserve">with </w:t>
      </w:r>
      <w:r w:rsidR="00AB0DD2">
        <w:rPr>
          <w:rFonts w:ascii="Arial" w:hAnsi="Arial" w:cs="Arial"/>
          <w:sz w:val="24"/>
          <w:szCs w:val="24"/>
        </w:rPr>
        <w:t xml:space="preserve">the remaining </w:t>
      </w:r>
      <w:r w:rsidR="003A3F18" w:rsidRPr="009B3EC2">
        <w:rPr>
          <w:rFonts w:ascii="Arial" w:hAnsi="Arial" w:cs="Arial"/>
          <w:sz w:val="24"/>
          <w:szCs w:val="24"/>
        </w:rPr>
        <w:t xml:space="preserve">reimbursement </w:t>
      </w:r>
      <w:r w:rsidR="000B2EF1" w:rsidRPr="009B3EC2">
        <w:rPr>
          <w:rFonts w:ascii="Arial" w:hAnsi="Arial" w:cs="Arial"/>
          <w:sz w:val="24"/>
          <w:szCs w:val="24"/>
        </w:rPr>
        <w:t xml:space="preserve">has been made and there is nothing to report. </w:t>
      </w:r>
      <w:r w:rsidR="006C5D34">
        <w:rPr>
          <w:rFonts w:ascii="Arial" w:hAnsi="Arial" w:cs="Arial"/>
          <w:sz w:val="24"/>
          <w:szCs w:val="24"/>
        </w:rPr>
        <w:t xml:space="preserve">He said that no one has been assigned to be the project closeout coordinator due to the recent weather events. </w:t>
      </w:r>
    </w:p>
    <w:p w14:paraId="38B61B46" w14:textId="77777777" w:rsidR="009B3EC2" w:rsidRPr="009B3EC2" w:rsidRDefault="009B3EC2" w:rsidP="009B3EC2">
      <w:pPr>
        <w:spacing w:after="0" w:line="240" w:lineRule="auto"/>
        <w:jc w:val="both"/>
        <w:rPr>
          <w:rFonts w:ascii="Arial" w:hAnsi="Arial" w:cs="Arial"/>
          <w:sz w:val="24"/>
          <w:szCs w:val="24"/>
        </w:rPr>
      </w:pPr>
    </w:p>
    <w:p w14:paraId="386D83AA" w14:textId="6928A959" w:rsidR="006C5D34" w:rsidRPr="006C5D34" w:rsidRDefault="00487A78" w:rsidP="00AD67C1">
      <w:pPr>
        <w:pStyle w:val="ListParagraph"/>
        <w:numPr>
          <w:ilvl w:val="2"/>
          <w:numId w:val="21"/>
        </w:numPr>
        <w:spacing w:after="0" w:line="240" w:lineRule="auto"/>
        <w:ind w:left="1260" w:hanging="540"/>
        <w:jc w:val="both"/>
        <w:rPr>
          <w:rFonts w:ascii="Arial" w:hAnsi="Arial" w:cs="Arial"/>
          <w:sz w:val="24"/>
          <w:szCs w:val="24"/>
          <w:u w:val="single"/>
        </w:rPr>
      </w:pPr>
      <w:r w:rsidRPr="00991CF8">
        <w:rPr>
          <w:rFonts w:ascii="Arial" w:hAnsi="Arial" w:cs="Arial"/>
          <w:sz w:val="24"/>
          <w:szCs w:val="24"/>
          <w:u w:val="single"/>
        </w:rPr>
        <w:lastRenderedPageBreak/>
        <w:t>Spillway</w:t>
      </w:r>
      <w:r w:rsidR="00A30A15" w:rsidRPr="00991CF8">
        <w:rPr>
          <w:rFonts w:ascii="Arial" w:hAnsi="Arial" w:cs="Arial"/>
          <w:sz w:val="24"/>
          <w:szCs w:val="24"/>
          <w:u w:val="single"/>
        </w:rPr>
        <w:t xml:space="preserve"> </w:t>
      </w:r>
      <w:r w:rsidR="006E2A3A" w:rsidRPr="00991CF8">
        <w:rPr>
          <w:rFonts w:ascii="Arial" w:hAnsi="Arial" w:cs="Arial"/>
          <w:sz w:val="24"/>
          <w:szCs w:val="24"/>
          <w:u w:val="single"/>
        </w:rPr>
        <w:t xml:space="preserve">Beach </w:t>
      </w:r>
      <w:r w:rsidR="00A30A15" w:rsidRPr="00991CF8">
        <w:rPr>
          <w:rFonts w:ascii="Arial" w:hAnsi="Arial" w:cs="Arial"/>
          <w:sz w:val="24"/>
          <w:szCs w:val="24"/>
          <w:u w:val="single"/>
        </w:rPr>
        <w:t>Area Improvements</w:t>
      </w:r>
      <w:r w:rsidR="0010189C" w:rsidRPr="00991CF8">
        <w:rPr>
          <w:rFonts w:ascii="Arial" w:hAnsi="Arial" w:cs="Arial"/>
          <w:sz w:val="24"/>
          <w:szCs w:val="24"/>
          <w:u w:val="single"/>
        </w:rPr>
        <w:t>/Spillway Bayou Access Road</w:t>
      </w:r>
      <w:r w:rsidR="00621D7A">
        <w:rPr>
          <w:rFonts w:ascii="Arial" w:hAnsi="Arial" w:cs="Arial"/>
          <w:sz w:val="24"/>
          <w:szCs w:val="24"/>
          <w:u w:val="single"/>
        </w:rPr>
        <w:t xml:space="preserve"> Improvements</w:t>
      </w:r>
      <w:r w:rsidR="0010189C" w:rsidRPr="00991CF8">
        <w:rPr>
          <w:rFonts w:ascii="Arial" w:hAnsi="Arial" w:cs="Arial"/>
          <w:sz w:val="24"/>
          <w:szCs w:val="24"/>
          <w:u w:val="single"/>
        </w:rPr>
        <w:t xml:space="preserve"> </w:t>
      </w:r>
      <w:r w:rsidR="009034D5">
        <w:rPr>
          <w:rFonts w:ascii="Arial" w:hAnsi="Arial" w:cs="Arial"/>
          <w:sz w:val="24"/>
          <w:szCs w:val="24"/>
        </w:rPr>
        <w:t>–</w:t>
      </w:r>
      <w:r w:rsidR="000B2EF1">
        <w:rPr>
          <w:rFonts w:ascii="Arial" w:hAnsi="Arial" w:cs="Arial"/>
          <w:sz w:val="24"/>
          <w:szCs w:val="24"/>
        </w:rPr>
        <w:t xml:space="preserve"> </w:t>
      </w:r>
      <w:r w:rsidR="00603FE0">
        <w:rPr>
          <w:rFonts w:ascii="Arial" w:hAnsi="Arial" w:cs="Arial"/>
          <w:sz w:val="24"/>
          <w:szCs w:val="24"/>
        </w:rPr>
        <w:t xml:space="preserve">Neal DeForest said that </w:t>
      </w:r>
      <w:r w:rsidR="006C5D34">
        <w:rPr>
          <w:rFonts w:ascii="Arial" w:hAnsi="Arial" w:cs="Arial"/>
          <w:sz w:val="24"/>
          <w:szCs w:val="24"/>
        </w:rPr>
        <w:t xml:space="preserve">the </w:t>
      </w:r>
      <w:r w:rsidR="00AB0DD2">
        <w:rPr>
          <w:rFonts w:ascii="Arial" w:hAnsi="Arial" w:cs="Arial"/>
          <w:sz w:val="24"/>
          <w:szCs w:val="24"/>
        </w:rPr>
        <w:t xml:space="preserve">beach area </w:t>
      </w:r>
      <w:r w:rsidR="006C5D34">
        <w:rPr>
          <w:rFonts w:ascii="Arial" w:hAnsi="Arial" w:cs="Arial"/>
          <w:sz w:val="24"/>
          <w:szCs w:val="24"/>
        </w:rPr>
        <w:t>has more sand than he realized</w:t>
      </w:r>
      <w:r w:rsidR="00AB0DD2">
        <w:rPr>
          <w:rFonts w:ascii="Arial" w:hAnsi="Arial" w:cs="Arial"/>
          <w:sz w:val="24"/>
          <w:szCs w:val="24"/>
        </w:rPr>
        <w:t xml:space="preserve"> with little</w:t>
      </w:r>
      <w:r w:rsidR="006C5D34">
        <w:rPr>
          <w:rFonts w:ascii="Arial" w:hAnsi="Arial" w:cs="Arial"/>
          <w:sz w:val="24"/>
          <w:szCs w:val="24"/>
        </w:rPr>
        <w:t xml:space="preserve"> debris and it looks great. </w:t>
      </w:r>
      <w:r w:rsidR="00AB0DD2">
        <w:rPr>
          <w:rFonts w:ascii="Arial" w:hAnsi="Arial" w:cs="Arial"/>
          <w:sz w:val="24"/>
          <w:szCs w:val="24"/>
        </w:rPr>
        <w:t>As to the bayou access road, h</w:t>
      </w:r>
      <w:r w:rsidR="006C5D34">
        <w:rPr>
          <w:rFonts w:ascii="Arial" w:hAnsi="Arial" w:cs="Arial"/>
          <w:sz w:val="24"/>
          <w:szCs w:val="24"/>
        </w:rPr>
        <w:t xml:space="preserve">e said that the </w:t>
      </w:r>
      <w:r w:rsidR="00AB0DD2">
        <w:rPr>
          <w:rFonts w:ascii="Arial" w:hAnsi="Arial" w:cs="Arial"/>
          <w:sz w:val="24"/>
          <w:szCs w:val="24"/>
        </w:rPr>
        <w:t xml:space="preserve">previous </w:t>
      </w:r>
      <w:r w:rsidR="006C5D34">
        <w:rPr>
          <w:rFonts w:ascii="Arial" w:hAnsi="Arial" w:cs="Arial"/>
          <w:sz w:val="24"/>
          <w:szCs w:val="24"/>
        </w:rPr>
        <w:t>contractor did work on the road to relieve percolating groundwater</w:t>
      </w:r>
      <w:r w:rsidR="00AB0DD2">
        <w:rPr>
          <w:rFonts w:ascii="Arial" w:hAnsi="Arial" w:cs="Arial"/>
          <w:sz w:val="24"/>
          <w:szCs w:val="24"/>
        </w:rPr>
        <w:t>, but there</w:t>
      </w:r>
      <w:r w:rsidR="006C5D34">
        <w:rPr>
          <w:rFonts w:ascii="Arial" w:hAnsi="Arial" w:cs="Arial"/>
          <w:sz w:val="24"/>
          <w:szCs w:val="24"/>
        </w:rPr>
        <w:t xml:space="preserve"> is still an issue </w:t>
      </w:r>
      <w:r w:rsidR="00D6521D">
        <w:rPr>
          <w:rFonts w:ascii="Arial" w:hAnsi="Arial" w:cs="Arial"/>
          <w:sz w:val="24"/>
          <w:szCs w:val="24"/>
        </w:rPr>
        <w:t>with standing groundwater</w:t>
      </w:r>
      <w:r w:rsidR="00AB0DD2">
        <w:rPr>
          <w:rFonts w:ascii="Arial" w:hAnsi="Arial" w:cs="Arial"/>
          <w:sz w:val="24"/>
          <w:szCs w:val="24"/>
        </w:rPr>
        <w:t>. He suggested having Larry</w:t>
      </w:r>
      <w:r w:rsidR="001313D1">
        <w:rPr>
          <w:rFonts w:ascii="Arial" w:hAnsi="Arial" w:cs="Arial"/>
          <w:sz w:val="24"/>
          <w:szCs w:val="24"/>
        </w:rPr>
        <w:t xml:space="preserve"> Kenly fix this since he already has equipment on site</w:t>
      </w:r>
      <w:r w:rsidR="00AB0DD2">
        <w:rPr>
          <w:rFonts w:ascii="Arial" w:hAnsi="Arial" w:cs="Arial"/>
          <w:sz w:val="24"/>
          <w:szCs w:val="24"/>
        </w:rPr>
        <w:t xml:space="preserve"> by constructing </w:t>
      </w:r>
      <w:r w:rsidR="001313D1">
        <w:rPr>
          <w:rFonts w:ascii="Arial" w:hAnsi="Arial" w:cs="Arial"/>
          <w:sz w:val="24"/>
          <w:szCs w:val="24"/>
        </w:rPr>
        <w:t xml:space="preserve">a </w:t>
      </w:r>
      <w:r w:rsidR="00AB0DD2">
        <w:rPr>
          <w:rFonts w:ascii="Arial" w:hAnsi="Arial" w:cs="Arial"/>
          <w:sz w:val="24"/>
          <w:szCs w:val="24"/>
        </w:rPr>
        <w:t>f</w:t>
      </w:r>
      <w:r w:rsidR="001313D1">
        <w:rPr>
          <w:rFonts w:ascii="Arial" w:hAnsi="Arial" w:cs="Arial"/>
          <w:sz w:val="24"/>
          <w:szCs w:val="24"/>
        </w:rPr>
        <w:t xml:space="preserve">rench </w:t>
      </w:r>
      <w:r w:rsidR="00AB0DD2">
        <w:rPr>
          <w:rFonts w:ascii="Arial" w:hAnsi="Arial" w:cs="Arial"/>
          <w:sz w:val="24"/>
          <w:szCs w:val="24"/>
        </w:rPr>
        <w:t>d</w:t>
      </w:r>
      <w:r w:rsidR="001313D1">
        <w:rPr>
          <w:rFonts w:ascii="Arial" w:hAnsi="Arial" w:cs="Arial"/>
          <w:sz w:val="24"/>
          <w:szCs w:val="24"/>
        </w:rPr>
        <w:t xml:space="preserve">rain to divert the water. </w:t>
      </w:r>
      <w:r w:rsidR="006C5D34">
        <w:rPr>
          <w:rFonts w:ascii="Arial" w:hAnsi="Arial" w:cs="Arial"/>
          <w:sz w:val="24"/>
          <w:szCs w:val="24"/>
        </w:rPr>
        <w:t xml:space="preserve"> </w:t>
      </w:r>
      <w:r w:rsidR="00AB0DD2">
        <w:rPr>
          <w:rFonts w:ascii="Arial" w:hAnsi="Arial" w:cs="Arial"/>
          <w:sz w:val="24"/>
          <w:szCs w:val="24"/>
        </w:rPr>
        <w:t xml:space="preserve">Bill Carter said this should be done by a change order to the existing contract. </w:t>
      </w:r>
      <w:r w:rsidR="00D6521D">
        <w:rPr>
          <w:rFonts w:ascii="Arial" w:hAnsi="Arial" w:cs="Arial"/>
          <w:sz w:val="24"/>
          <w:szCs w:val="24"/>
        </w:rPr>
        <w:t>Motion was made by Clint Graham and seconded by Steve Cagle to approve a change order to allow Skylnek Contractor, L.L.C. to c</w:t>
      </w:r>
      <w:r w:rsidR="00AB0DD2">
        <w:rPr>
          <w:rFonts w:ascii="Arial" w:hAnsi="Arial" w:cs="Arial"/>
          <w:sz w:val="24"/>
          <w:szCs w:val="24"/>
        </w:rPr>
        <w:t>onstruct</w:t>
      </w:r>
      <w:r w:rsidR="00D6521D">
        <w:rPr>
          <w:rFonts w:ascii="Arial" w:hAnsi="Arial" w:cs="Arial"/>
          <w:sz w:val="24"/>
          <w:szCs w:val="24"/>
        </w:rPr>
        <w:t xml:space="preserve"> a </w:t>
      </w:r>
      <w:r w:rsidR="00AB0DD2">
        <w:rPr>
          <w:rFonts w:ascii="Arial" w:hAnsi="Arial" w:cs="Arial"/>
          <w:sz w:val="24"/>
          <w:szCs w:val="24"/>
        </w:rPr>
        <w:t>f</w:t>
      </w:r>
      <w:r w:rsidR="00D6521D">
        <w:rPr>
          <w:rFonts w:ascii="Arial" w:hAnsi="Arial" w:cs="Arial"/>
          <w:sz w:val="24"/>
          <w:szCs w:val="24"/>
        </w:rPr>
        <w:t xml:space="preserve">rench </w:t>
      </w:r>
      <w:r w:rsidR="00AB0DD2">
        <w:rPr>
          <w:rFonts w:ascii="Arial" w:hAnsi="Arial" w:cs="Arial"/>
          <w:sz w:val="24"/>
          <w:szCs w:val="24"/>
        </w:rPr>
        <w:t>d</w:t>
      </w:r>
      <w:r w:rsidR="00D6521D">
        <w:rPr>
          <w:rFonts w:ascii="Arial" w:hAnsi="Arial" w:cs="Arial"/>
          <w:sz w:val="24"/>
          <w:szCs w:val="24"/>
        </w:rPr>
        <w:t xml:space="preserve">rain to redirect the water, </w:t>
      </w:r>
      <w:r w:rsidR="00AB0DD2">
        <w:rPr>
          <w:rFonts w:ascii="Arial" w:hAnsi="Arial" w:cs="Arial"/>
          <w:sz w:val="24"/>
          <w:szCs w:val="24"/>
        </w:rPr>
        <w:t xml:space="preserve">for a price </w:t>
      </w:r>
      <w:r w:rsidR="00D6521D">
        <w:rPr>
          <w:rFonts w:ascii="Arial" w:hAnsi="Arial" w:cs="Arial"/>
          <w:sz w:val="24"/>
          <w:szCs w:val="24"/>
        </w:rPr>
        <w:t>not to exceed $1,500.00.</w:t>
      </w:r>
      <w:r w:rsidR="00EF15A5">
        <w:rPr>
          <w:rFonts w:ascii="Arial" w:hAnsi="Arial" w:cs="Arial"/>
          <w:sz w:val="24"/>
          <w:szCs w:val="24"/>
        </w:rPr>
        <w:t xml:space="preserve"> The motion passed unanimously.</w:t>
      </w:r>
    </w:p>
    <w:p w14:paraId="5A48CBA7" w14:textId="193B2ABC" w:rsidR="00070A89" w:rsidRPr="00621D7A" w:rsidRDefault="00070A89" w:rsidP="00AD67C1">
      <w:pPr>
        <w:pStyle w:val="ListParagraph"/>
        <w:spacing w:after="0" w:line="240" w:lineRule="auto"/>
        <w:ind w:left="990"/>
        <w:jc w:val="both"/>
        <w:rPr>
          <w:rFonts w:ascii="Arial" w:hAnsi="Arial" w:cs="Arial"/>
          <w:sz w:val="24"/>
          <w:szCs w:val="24"/>
          <w:u w:val="single"/>
        </w:rPr>
      </w:pPr>
    </w:p>
    <w:p w14:paraId="2085D1D9" w14:textId="75D9D9D8" w:rsidR="00C90903" w:rsidRDefault="001C37E2" w:rsidP="00AD67C1">
      <w:pPr>
        <w:pStyle w:val="ListParagraph"/>
        <w:numPr>
          <w:ilvl w:val="2"/>
          <w:numId w:val="21"/>
        </w:numPr>
        <w:spacing w:after="0" w:line="240" w:lineRule="auto"/>
        <w:ind w:left="1260" w:hanging="540"/>
        <w:jc w:val="both"/>
        <w:rPr>
          <w:rFonts w:ascii="Arial" w:hAnsi="Arial" w:cs="Arial"/>
          <w:sz w:val="24"/>
          <w:szCs w:val="24"/>
        </w:rPr>
      </w:pPr>
      <w:r w:rsidRPr="00070A89">
        <w:rPr>
          <w:rFonts w:ascii="Arial" w:hAnsi="Arial" w:cs="Arial"/>
          <w:sz w:val="24"/>
          <w:szCs w:val="24"/>
          <w:u w:val="single"/>
        </w:rPr>
        <w:t>Lake Level Gauges</w:t>
      </w:r>
      <w:r w:rsidRPr="00070A89">
        <w:rPr>
          <w:rFonts w:ascii="Arial" w:hAnsi="Arial" w:cs="Arial"/>
          <w:sz w:val="24"/>
          <w:szCs w:val="24"/>
        </w:rPr>
        <w:t xml:space="preserve"> –</w:t>
      </w:r>
      <w:r w:rsidR="00603FE0">
        <w:rPr>
          <w:rFonts w:ascii="Arial" w:hAnsi="Arial" w:cs="Arial"/>
          <w:sz w:val="24"/>
          <w:szCs w:val="24"/>
        </w:rPr>
        <w:t xml:space="preserve"> </w:t>
      </w:r>
      <w:r w:rsidR="007267B7">
        <w:rPr>
          <w:rFonts w:ascii="Arial" w:hAnsi="Arial" w:cs="Arial"/>
          <w:sz w:val="24"/>
          <w:szCs w:val="24"/>
        </w:rPr>
        <w:t>Neal DeForest said that the right of way</w:t>
      </w:r>
      <w:r w:rsidR="00AB0DD2">
        <w:rPr>
          <w:rFonts w:ascii="Arial" w:hAnsi="Arial" w:cs="Arial"/>
          <w:sz w:val="24"/>
          <w:szCs w:val="24"/>
        </w:rPr>
        <w:t xml:space="preserve"> for the new powerline at the Rocky Branch Bridge</w:t>
      </w:r>
      <w:r w:rsidR="007267B7">
        <w:rPr>
          <w:rFonts w:ascii="Arial" w:hAnsi="Arial" w:cs="Arial"/>
          <w:sz w:val="24"/>
          <w:szCs w:val="24"/>
        </w:rPr>
        <w:t xml:space="preserve"> has been acquired and the area needs to be cleared. He also said that a permit has to be obtained from the Union Parish Police Jury. Steve Cagle said that he talked with Larry Kenly about the </w:t>
      </w:r>
      <w:r w:rsidR="00AB0DD2">
        <w:rPr>
          <w:rFonts w:ascii="Arial" w:hAnsi="Arial" w:cs="Arial"/>
          <w:sz w:val="24"/>
          <w:szCs w:val="24"/>
        </w:rPr>
        <w:t xml:space="preserve">clearing </w:t>
      </w:r>
      <w:r w:rsidR="007267B7">
        <w:rPr>
          <w:rFonts w:ascii="Arial" w:hAnsi="Arial" w:cs="Arial"/>
          <w:sz w:val="24"/>
          <w:szCs w:val="24"/>
        </w:rPr>
        <w:t xml:space="preserve">work and Mr. Kenly </w:t>
      </w:r>
      <w:r w:rsidR="00AB0DD2">
        <w:rPr>
          <w:rFonts w:ascii="Arial" w:hAnsi="Arial" w:cs="Arial"/>
          <w:sz w:val="24"/>
          <w:szCs w:val="24"/>
        </w:rPr>
        <w:t>stated he would do that work as well as clear underbrush and trees from the Terral Island boat ramp for a total of $5,600.00</w:t>
      </w:r>
      <w:r w:rsidR="00EF15A5">
        <w:rPr>
          <w:rFonts w:ascii="Arial" w:hAnsi="Arial" w:cs="Arial"/>
          <w:sz w:val="24"/>
          <w:szCs w:val="24"/>
        </w:rPr>
        <w:t xml:space="preserve">. Motion was made by Clint Graham and seconded by Steve </w:t>
      </w:r>
      <w:r w:rsidR="00AB0DD2">
        <w:rPr>
          <w:rFonts w:ascii="Arial" w:hAnsi="Arial" w:cs="Arial"/>
          <w:sz w:val="24"/>
          <w:szCs w:val="24"/>
        </w:rPr>
        <w:t>Cagle</w:t>
      </w:r>
      <w:r w:rsidR="00EF15A5">
        <w:rPr>
          <w:rFonts w:ascii="Arial" w:hAnsi="Arial" w:cs="Arial"/>
          <w:sz w:val="24"/>
          <w:szCs w:val="24"/>
        </w:rPr>
        <w:t xml:space="preserve"> to </w:t>
      </w:r>
      <w:r w:rsidR="00AB0DD2">
        <w:rPr>
          <w:rFonts w:ascii="Arial" w:hAnsi="Arial" w:cs="Arial"/>
          <w:sz w:val="24"/>
          <w:szCs w:val="24"/>
        </w:rPr>
        <w:t>engage</w:t>
      </w:r>
      <w:r w:rsidR="00EF15A5">
        <w:rPr>
          <w:rFonts w:ascii="Arial" w:hAnsi="Arial" w:cs="Arial"/>
          <w:sz w:val="24"/>
          <w:szCs w:val="24"/>
        </w:rPr>
        <w:t xml:space="preserve"> Skylnek Contractor, L.L.C. to perform the </w:t>
      </w:r>
      <w:r w:rsidR="00AB0DD2">
        <w:rPr>
          <w:rFonts w:ascii="Arial" w:hAnsi="Arial" w:cs="Arial"/>
          <w:sz w:val="24"/>
          <w:szCs w:val="24"/>
        </w:rPr>
        <w:t xml:space="preserve">clearing </w:t>
      </w:r>
      <w:r w:rsidR="00EF15A5">
        <w:rPr>
          <w:rFonts w:ascii="Arial" w:hAnsi="Arial" w:cs="Arial"/>
          <w:sz w:val="24"/>
          <w:szCs w:val="24"/>
        </w:rPr>
        <w:t>work at the Rocky Branch Bridge for the lake level gauge</w:t>
      </w:r>
      <w:r w:rsidR="00AB0DD2">
        <w:rPr>
          <w:rFonts w:ascii="Arial" w:hAnsi="Arial" w:cs="Arial"/>
          <w:sz w:val="24"/>
          <w:szCs w:val="24"/>
        </w:rPr>
        <w:t xml:space="preserve"> and the clearing work at the Terral Island boat ramp for $5,600.00</w:t>
      </w:r>
      <w:r w:rsidR="00EF15A5">
        <w:rPr>
          <w:rFonts w:ascii="Arial" w:hAnsi="Arial" w:cs="Arial"/>
          <w:sz w:val="24"/>
          <w:szCs w:val="24"/>
        </w:rPr>
        <w:t xml:space="preserve">. The motion passed unanimously. </w:t>
      </w:r>
    </w:p>
    <w:p w14:paraId="70DE3618" w14:textId="77777777" w:rsidR="008D395B" w:rsidRDefault="008D395B" w:rsidP="00AD67C1">
      <w:pPr>
        <w:pStyle w:val="ListParagraph"/>
        <w:spacing w:after="0" w:line="240" w:lineRule="auto"/>
        <w:ind w:left="1260"/>
        <w:jc w:val="both"/>
        <w:rPr>
          <w:rFonts w:ascii="Arial" w:hAnsi="Arial" w:cs="Arial"/>
          <w:sz w:val="24"/>
          <w:szCs w:val="24"/>
        </w:rPr>
      </w:pPr>
    </w:p>
    <w:p w14:paraId="0110A3F5" w14:textId="7BDBCD18" w:rsidR="00991CF8" w:rsidRPr="00621D7A" w:rsidRDefault="00C90903" w:rsidP="00AD67C1">
      <w:pPr>
        <w:pStyle w:val="ListParagraph"/>
        <w:numPr>
          <w:ilvl w:val="0"/>
          <w:numId w:val="32"/>
        </w:numPr>
        <w:spacing w:after="0" w:line="240" w:lineRule="auto"/>
        <w:ind w:left="1260" w:hanging="540"/>
        <w:jc w:val="both"/>
        <w:rPr>
          <w:rFonts w:ascii="Arial" w:hAnsi="Arial" w:cs="Arial"/>
          <w:sz w:val="28"/>
          <w:szCs w:val="28"/>
          <w:u w:val="single"/>
        </w:rPr>
      </w:pPr>
      <w:r w:rsidRPr="00F73BB8">
        <w:rPr>
          <w:rFonts w:ascii="Arial" w:hAnsi="Arial" w:cs="Arial"/>
          <w:sz w:val="24"/>
          <w:szCs w:val="24"/>
          <w:u w:val="single"/>
        </w:rPr>
        <w:t>Lighting at Boat Launches</w:t>
      </w:r>
      <w:r w:rsidRPr="00070A89">
        <w:rPr>
          <w:rFonts w:ascii="Arial" w:hAnsi="Arial" w:cs="Arial"/>
          <w:sz w:val="24"/>
          <w:szCs w:val="24"/>
        </w:rPr>
        <w:t xml:space="preserve"> </w:t>
      </w:r>
      <w:r w:rsidR="001F2502" w:rsidRPr="00070A89">
        <w:rPr>
          <w:rFonts w:ascii="Arial" w:hAnsi="Arial" w:cs="Arial"/>
          <w:sz w:val="24"/>
          <w:szCs w:val="24"/>
        </w:rPr>
        <w:t>–</w:t>
      </w:r>
      <w:r w:rsidR="0074190C">
        <w:rPr>
          <w:rFonts w:ascii="Arial" w:hAnsi="Arial" w:cs="Arial"/>
          <w:sz w:val="24"/>
          <w:szCs w:val="24"/>
        </w:rPr>
        <w:t xml:space="preserve"> No action taken. </w:t>
      </w:r>
    </w:p>
    <w:p w14:paraId="51038330" w14:textId="77777777" w:rsidR="00621D7A" w:rsidRDefault="00621D7A" w:rsidP="00AD67C1">
      <w:pPr>
        <w:pStyle w:val="ListParagraph"/>
        <w:spacing w:after="0" w:line="240" w:lineRule="auto"/>
        <w:ind w:left="1260"/>
        <w:jc w:val="both"/>
        <w:rPr>
          <w:rFonts w:ascii="Arial" w:hAnsi="Arial" w:cs="Arial"/>
          <w:sz w:val="28"/>
          <w:szCs w:val="28"/>
          <w:u w:val="single"/>
        </w:rPr>
      </w:pPr>
    </w:p>
    <w:p w14:paraId="60E08D54" w14:textId="55B4EDED" w:rsidR="0074190C" w:rsidRPr="00BC2E6B" w:rsidRDefault="00F73BB8" w:rsidP="00AD67C1">
      <w:pPr>
        <w:pStyle w:val="ListParagraph"/>
        <w:numPr>
          <w:ilvl w:val="0"/>
          <w:numId w:val="32"/>
        </w:numPr>
        <w:tabs>
          <w:tab w:val="left" w:pos="1260"/>
        </w:tabs>
        <w:spacing w:after="0" w:line="240" w:lineRule="auto"/>
        <w:ind w:left="1260" w:hanging="540"/>
        <w:jc w:val="both"/>
        <w:rPr>
          <w:rFonts w:ascii="Arial" w:hAnsi="Arial" w:cs="Arial"/>
          <w:sz w:val="24"/>
          <w:szCs w:val="24"/>
        </w:rPr>
      </w:pPr>
      <w:r w:rsidRPr="00BC2E6B">
        <w:rPr>
          <w:rFonts w:ascii="Arial" w:hAnsi="Arial" w:cs="Arial"/>
          <w:sz w:val="24"/>
          <w:szCs w:val="24"/>
          <w:u w:val="single"/>
        </w:rPr>
        <w:t>Boat Launch</w:t>
      </w:r>
      <w:r w:rsidR="00070A89" w:rsidRPr="00BC2E6B">
        <w:rPr>
          <w:rFonts w:ascii="Arial" w:hAnsi="Arial" w:cs="Arial"/>
          <w:sz w:val="24"/>
          <w:szCs w:val="24"/>
          <w:u w:val="single"/>
        </w:rPr>
        <w:t xml:space="preserve"> </w:t>
      </w:r>
      <w:r w:rsidRPr="00BC2E6B">
        <w:rPr>
          <w:rFonts w:ascii="Arial" w:hAnsi="Arial" w:cs="Arial"/>
          <w:sz w:val="24"/>
          <w:szCs w:val="24"/>
          <w:u w:val="single"/>
        </w:rPr>
        <w:t>/</w:t>
      </w:r>
      <w:r w:rsidR="00070A89" w:rsidRPr="00BC2E6B">
        <w:rPr>
          <w:rFonts w:ascii="Arial" w:hAnsi="Arial" w:cs="Arial"/>
          <w:sz w:val="24"/>
          <w:szCs w:val="24"/>
          <w:u w:val="single"/>
        </w:rPr>
        <w:t xml:space="preserve"> </w:t>
      </w:r>
      <w:r w:rsidRPr="00BC2E6B">
        <w:rPr>
          <w:rFonts w:ascii="Arial" w:hAnsi="Arial" w:cs="Arial"/>
          <w:sz w:val="24"/>
          <w:szCs w:val="24"/>
          <w:u w:val="single"/>
        </w:rPr>
        <w:t>Ramp</w:t>
      </w:r>
      <w:r w:rsidR="00070A89" w:rsidRPr="00BC2E6B">
        <w:rPr>
          <w:rFonts w:ascii="Arial" w:hAnsi="Arial" w:cs="Arial"/>
          <w:sz w:val="24"/>
          <w:szCs w:val="24"/>
          <w:u w:val="single"/>
        </w:rPr>
        <w:t xml:space="preserve"> / Sign</w:t>
      </w:r>
      <w:r w:rsidRPr="00BC2E6B">
        <w:rPr>
          <w:rFonts w:ascii="Arial" w:hAnsi="Arial" w:cs="Arial"/>
          <w:sz w:val="24"/>
          <w:szCs w:val="24"/>
          <w:u w:val="single"/>
        </w:rPr>
        <w:t xml:space="preserve"> Maintenance</w:t>
      </w:r>
      <w:r w:rsidRPr="00BC2E6B">
        <w:rPr>
          <w:rFonts w:ascii="Arial" w:hAnsi="Arial" w:cs="Arial"/>
          <w:sz w:val="24"/>
          <w:szCs w:val="24"/>
        </w:rPr>
        <w:t xml:space="preserve"> –</w:t>
      </w:r>
      <w:r w:rsidR="0074190C" w:rsidRPr="00BC2E6B">
        <w:rPr>
          <w:rFonts w:ascii="Arial" w:hAnsi="Arial" w:cs="Arial"/>
          <w:sz w:val="24"/>
          <w:szCs w:val="24"/>
        </w:rPr>
        <w:t xml:space="preserve"> </w:t>
      </w:r>
      <w:r w:rsidR="00EF15A5">
        <w:rPr>
          <w:rFonts w:ascii="Arial" w:hAnsi="Arial" w:cs="Arial"/>
          <w:sz w:val="24"/>
          <w:szCs w:val="24"/>
        </w:rPr>
        <w:t xml:space="preserve">Steve Cagle said that the signs </w:t>
      </w:r>
      <w:r w:rsidR="00AB0DD2">
        <w:rPr>
          <w:rFonts w:ascii="Arial" w:hAnsi="Arial" w:cs="Arial"/>
          <w:sz w:val="24"/>
          <w:szCs w:val="24"/>
        </w:rPr>
        <w:t xml:space="preserve">at the </w:t>
      </w:r>
      <w:r w:rsidR="00EF15A5">
        <w:rPr>
          <w:rFonts w:ascii="Arial" w:hAnsi="Arial" w:cs="Arial"/>
          <w:sz w:val="24"/>
          <w:szCs w:val="24"/>
        </w:rPr>
        <w:t>Lincoln Parish</w:t>
      </w:r>
      <w:r w:rsidR="00AB0DD2">
        <w:rPr>
          <w:rFonts w:ascii="Arial" w:hAnsi="Arial" w:cs="Arial"/>
          <w:sz w:val="24"/>
          <w:szCs w:val="24"/>
        </w:rPr>
        <w:t xml:space="preserve"> ramps</w:t>
      </w:r>
      <w:r w:rsidR="00EF15A5">
        <w:rPr>
          <w:rFonts w:ascii="Arial" w:hAnsi="Arial" w:cs="Arial"/>
          <w:sz w:val="24"/>
          <w:szCs w:val="24"/>
        </w:rPr>
        <w:t xml:space="preserve"> need the telephone number for the Sheriff changed. He said that he still has not contacted Rapid Signs to have the no swimming sings made. </w:t>
      </w:r>
      <w:r w:rsidR="00AB0DD2" w:rsidRPr="00AB0DD2">
        <w:rPr>
          <w:rFonts w:ascii="Arial" w:hAnsi="Arial" w:cs="Arial"/>
          <w:i/>
          <w:iCs/>
          <w:sz w:val="24"/>
          <w:szCs w:val="24"/>
        </w:rPr>
        <w:t>See also discussion under Item 3 above regarding clearing work at the Terral Island boat ramp.</w:t>
      </w:r>
      <w:r w:rsidR="00AB0DD2">
        <w:rPr>
          <w:rFonts w:ascii="Arial" w:hAnsi="Arial" w:cs="Arial"/>
          <w:sz w:val="24"/>
          <w:szCs w:val="24"/>
        </w:rPr>
        <w:t xml:space="preserve"> </w:t>
      </w:r>
    </w:p>
    <w:p w14:paraId="208DF79F" w14:textId="77777777" w:rsidR="00621D7A" w:rsidRPr="00991CF8" w:rsidRDefault="00621D7A" w:rsidP="00AD67C1">
      <w:pPr>
        <w:pStyle w:val="ListParagraph"/>
        <w:spacing w:after="0" w:line="240" w:lineRule="auto"/>
        <w:ind w:left="1260"/>
        <w:jc w:val="both"/>
        <w:rPr>
          <w:rFonts w:ascii="Arial" w:hAnsi="Arial" w:cs="Arial"/>
          <w:sz w:val="28"/>
          <w:szCs w:val="28"/>
          <w:u w:val="single"/>
        </w:rPr>
      </w:pPr>
    </w:p>
    <w:p w14:paraId="551F0650" w14:textId="681C7D94" w:rsidR="00621D7A" w:rsidRPr="00621D7A" w:rsidRDefault="00621D7A" w:rsidP="00AD67C1">
      <w:pPr>
        <w:pStyle w:val="ListParagraph"/>
        <w:numPr>
          <w:ilvl w:val="0"/>
          <w:numId w:val="32"/>
        </w:numPr>
        <w:spacing w:after="0" w:line="240" w:lineRule="auto"/>
        <w:ind w:left="1260" w:hanging="540"/>
        <w:jc w:val="both"/>
        <w:rPr>
          <w:rFonts w:ascii="Arial" w:hAnsi="Arial" w:cs="Arial"/>
          <w:sz w:val="24"/>
          <w:szCs w:val="24"/>
          <w:u w:val="single"/>
        </w:rPr>
      </w:pPr>
      <w:r w:rsidRPr="00621D7A">
        <w:rPr>
          <w:rFonts w:ascii="Arial" w:hAnsi="Arial" w:cs="Arial"/>
          <w:sz w:val="24"/>
          <w:szCs w:val="24"/>
          <w:u w:val="single"/>
        </w:rPr>
        <w:t>Conveyance of Ramps and Roads by DOTD to Commission</w:t>
      </w:r>
      <w:r>
        <w:rPr>
          <w:rFonts w:ascii="Arial" w:hAnsi="Arial" w:cs="Arial"/>
          <w:sz w:val="24"/>
          <w:szCs w:val="24"/>
        </w:rPr>
        <w:t xml:space="preserve"> – </w:t>
      </w:r>
      <w:r w:rsidR="006B3C1C">
        <w:rPr>
          <w:rFonts w:ascii="Arial" w:hAnsi="Arial" w:cs="Arial"/>
          <w:sz w:val="24"/>
          <w:szCs w:val="24"/>
        </w:rPr>
        <w:t>Neal DeForest said that he, Jake Halley and Terry Morris met with Marshall Hill and Jeff Shapiro</w:t>
      </w:r>
      <w:r w:rsidR="002B36AE">
        <w:rPr>
          <w:rFonts w:ascii="Arial" w:hAnsi="Arial" w:cs="Arial"/>
          <w:sz w:val="24"/>
          <w:szCs w:val="24"/>
        </w:rPr>
        <w:t xml:space="preserve"> </w:t>
      </w:r>
      <w:r w:rsidR="007B71E5">
        <w:rPr>
          <w:rFonts w:ascii="Arial" w:hAnsi="Arial" w:cs="Arial"/>
          <w:sz w:val="24"/>
          <w:szCs w:val="24"/>
        </w:rPr>
        <w:t xml:space="preserve">of DOTD </w:t>
      </w:r>
      <w:r w:rsidR="002B36AE">
        <w:rPr>
          <w:rFonts w:ascii="Arial" w:hAnsi="Arial" w:cs="Arial"/>
          <w:sz w:val="24"/>
          <w:szCs w:val="24"/>
        </w:rPr>
        <w:t xml:space="preserve">about the conveyance of the ramps and the potential price DOTD would pay for the conveyance. He said that there was discussion about how much of the funds would be in cash to the Lake Commission and how much funding would be provided by DOTD for projects. Mr. DeForest said that Marshall Hill said that there is a high probability that the funding would all be in cash. He said that Mr. Hill is going to be getting some more information together and the Lake Commission needs to make a list of items that need to be improved at the sites that DOTD currently owns that will be conveyed to the Lake Commission, as well as the other boat launches that DOTD is not involved with. He said that this funding should be able to cover maintenance on the ramps for the next 15 years. </w:t>
      </w:r>
    </w:p>
    <w:p w14:paraId="09A6B339" w14:textId="77777777" w:rsidR="00621D7A" w:rsidRPr="00621D7A" w:rsidRDefault="00621D7A" w:rsidP="00AD67C1">
      <w:pPr>
        <w:pStyle w:val="ListParagraph"/>
        <w:spacing w:after="0" w:line="240" w:lineRule="auto"/>
        <w:ind w:left="1260"/>
        <w:jc w:val="both"/>
        <w:rPr>
          <w:rFonts w:ascii="Arial" w:hAnsi="Arial" w:cs="Arial"/>
          <w:sz w:val="24"/>
          <w:szCs w:val="24"/>
          <w:u w:val="single"/>
        </w:rPr>
      </w:pPr>
    </w:p>
    <w:p w14:paraId="33B4E824" w14:textId="524BAFE5" w:rsidR="00F73BB8" w:rsidRPr="00F32521" w:rsidRDefault="00F73BB8" w:rsidP="00AD67C1">
      <w:pPr>
        <w:pStyle w:val="ListParagraph"/>
        <w:numPr>
          <w:ilvl w:val="0"/>
          <w:numId w:val="32"/>
        </w:numPr>
        <w:spacing w:after="0" w:line="240" w:lineRule="auto"/>
        <w:ind w:left="1260" w:hanging="540"/>
        <w:jc w:val="both"/>
        <w:rPr>
          <w:rFonts w:ascii="Arial" w:hAnsi="Arial" w:cs="Arial"/>
          <w:sz w:val="28"/>
          <w:szCs w:val="28"/>
          <w:u w:val="single"/>
        </w:rPr>
      </w:pPr>
      <w:r w:rsidRPr="00F73BB8">
        <w:rPr>
          <w:rFonts w:ascii="Arial" w:hAnsi="Arial" w:cs="Arial"/>
          <w:sz w:val="24"/>
          <w:szCs w:val="24"/>
          <w:u w:val="single"/>
        </w:rPr>
        <w:lastRenderedPageBreak/>
        <w:t>Lake Closure</w:t>
      </w:r>
      <w:r w:rsidR="00991CF8">
        <w:rPr>
          <w:rFonts w:ascii="Arial" w:hAnsi="Arial" w:cs="Arial"/>
          <w:sz w:val="24"/>
          <w:szCs w:val="24"/>
          <w:u w:val="single"/>
        </w:rPr>
        <w:t xml:space="preserve"> / No Wake</w:t>
      </w:r>
      <w:r w:rsidRPr="00F73BB8">
        <w:rPr>
          <w:rFonts w:ascii="Arial" w:hAnsi="Arial" w:cs="Arial"/>
          <w:sz w:val="24"/>
          <w:szCs w:val="24"/>
          <w:u w:val="single"/>
        </w:rPr>
        <w:t xml:space="preserve"> Policy</w:t>
      </w:r>
      <w:r w:rsidR="00070A89">
        <w:rPr>
          <w:rFonts w:ascii="Arial" w:hAnsi="Arial" w:cs="Arial"/>
          <w:sz w:val="24"/>
          <w:szCs w:val="24"/>
          <w:u w:val="single"/>
        </w:rPr>
        <w:t xml:space="preserve"> – Union Parish Police Jury Ordinance</w:t>
      </w:r>
      <w:r>
        <w:rPr>
          <w:rFonts w:ascii="Arial" w:hAnsi="Arial" w:cs="Arial"/>
          <w:sz w:val="24"/>
          <w:szCs w:val="24"/>
        </w:rPr>
        <w:t xml:space="preserve"> </w:t>
      </w:r>
      <w:r w:rsidR="00081E24">
        <w:rPr>
          <w:rFonts w:ascii="Arial" w:hAnsi="Arial" w:cs="Arial"/>
          <w:sz w:val="24"/>
          <w:szCs w:val="24"/>
        </w:rPr>
        <w:t>–</w:t>
      </w:r>
      <w:r w:rsidR="00A84973">
        <w:rPr>
          <w:rFonts w:ascii="Arial" w:hAnsi="Arial" w:cs="Arial"/>
          <w:sz w:val="24"/>
          <w:szCs w:val="24"/>
        </w:rPr>
        <w:t xml:space="preserve"> </w:t>
      </w:r>
      <w:r w:rsidR="00A47AC5">
        <w:rPr>
          <w:rFonts w:ascii="Arial" w:hAnsi="Arial" w:cs="Arial"/>
          <w:sz w:val="24"/>
          <w:szCs w:val="24"/>
        </w:rPr>
        <w:t xml:space="preserve">No action taken. </w:t>
      </w:r>
    </w:p>
    <w:p w14:paraId="7BEA9C64" w14:textId="77777777" w:rsidR="00991CF8" w:rsidRPr="00991CF8" w:rsidRDefault="00991CF8" w:rsidP="00AD67C1">
      <w:pPr>
        <w:pStyle w:val="ListParagraph"/>
        <w:spacing w:line="240" w:lineRule="auto"/>
        <w:ind w:left="1260" w:hanging="630"/>
        <w:rPr>
          <w:rFonts w:ascii="Arial" w:hAnsi="Arial" w:cs="Arial"/>
          <w:sz w:val="28"/>
          <w:szCs w:val="28"/>
          <w:u w:val="single"/>
        </w:rPr>
      </w:pPr>
    </w:p>
    <w:p w14:paraId="084C2342" w14:textId="73DBCEE9" w:rsidR="003F24EB" w:rsidRPr="003F24EB" w:rsidRDefault="00991CF8" w:rsidP="00AD67C1">
      <w:pPr>
        <w:pStyle w:val="ListParagraph"/>
        <w:numPr>
          <w:ilvl w:val="0"/>
          <w:numId w:val="32"/>
        </w:numPr>
        <w:spacing w:after="0" w:line="240" w:lineRule="auto"/>
        <w:ind w:left="1260" w:hanging="540"/>
        <w:jc w:val="both"/>
        <w:rPr>
          <w:rFonts w:ascii="Arial" w:hAnsi="Arial" w:cs="Arial"/>
          <w:sz w:val="24"/>
          <w:szCs w:val="24"/>
          <w:u w:val="single"/>
        </w:rPr>
      </w:pPr>
      <w:r w:rsidRPr="00991CF8">
        <w:rPr>
          <w:rFonts w:ascii="Arial" w:hAnsi="Arial" w:cs="Arial"/>
          <w:sz w:val="24"/>
          <w:szCs w:val="24"/>
          <w:u w:val="single"/>
        </w:rPr>
        <w:t>Lake Drawdown</w:t>
      </w:r>
      <w:r w:rsidRPr="00991CF8">
        <w:rPr>
          <w:rFonts w:ascii="Arial" w:hAnsi="Arial" w:cs="Arial"/>
          <w:sz w:val="24"/>
          <w:szCs w:val="24"/>
        </w:rPr>
        <w:t xml:space="preserve"> </w:t>
      </w:r>
      <w:r>
        <w:rPr>
          <w:rFonts w:ascii="Arial" w:hAnsi="Arial" w:cs="Arial"/>
          <w:sz w:val="24"/>
          <w:szCs w:val="24"/>
        </w:rPr>
        <w:t>–</w:t>
      </w:r>
      <w:r w:rsidR="001445CA">
        <w:rPr>
          <w:rFonts w:ascii="Arial" w:hAnsi="Arial" w:cs="Arial"/>
          <w:sz w:val="24"/>
          <w:szCs w:val="24"/>
        </w:rPr>
        <w:t xml:space="preserve"> </w:t>
      </w:r>
      <w:r w:rsidR="003F24EB">
        <w:rPr>
          <w:rFonts w:ascii="Arial" w:hAnsi="Arial" w:cs="Arial"/>
          <w:sz w:val="24"/>
          <w:szCs w:val="24"/>
        </w:rPr>
        <w:t xml:space="preserve">Bill Carter said that due to the recent hurricanes </w:t>
      </w:r>
      <w:r w:rsidR="007B71E5">
        <w:rPr>
          <w:rFonts w:ascii="Arial" w:hAnsi="Arial" w:cs="Arial"/>
          <w:sz w:val="24"/>
          <w:szCs w:val="24"/>
        </w:rPr>
        <w:t xml:space="preserve">and subsequent higher lake levels, </w:t>
      </w:r>
      <w:r w:rsidR="003F24EB">
        <w:rPr>
          <w:rFonts w:ascii="Arial" w:hAnsi="Arial" w:cs="Arial"/>
          <w:sz w:val="24"/>
          <w:szCs w:val="24"/>
        </w:rPr>
        <w:t xml:space="preserve">the drawdown should be extended an additional month. He said that the request will be sent to the Secretary of LDWF and they will coordinate with DOTD. Motion was made by Steve Cagle and seconded by Clint Graham to </w:t>
      </w:r>
      <w:r w:rsidR="007B71E5">
        <w:rPr>
          <w:rFonts w:ascii="Arial" w:hAnsi="Arial" w:cs="Arial"/>
          <w:sz w:val="24"/>
          <w:szCs w:val="24"/>
        </w:rPr>
        <w:t>request extension of</w:t>
      </w:r>
      <w:r w:rsidR="003F24EB">
        <w:rPr>
          <w:rFonts w:ascii="Arial" w:hAnsi="Arial" w:cs="Arial"/>
          <w:sz w:val="24"/>
          <w:szCs w:val="24"/>
        </w:rPr>
        <w:t xml:space="preserve"> the drawdown to December 15, 2020. The motion passed unanimously.</w:t>
      </w:r>
    </w:p>
    <w:p w14:paraId="4ED0A623" w14:textId="77777777" w:rsidR="003F24EB" w:rsidRPr="003F24EB" w:rsidRDefault="003F24EB" w:rsidP="00AD67C1">
      <w:pPr>
        <w:pStyle w:val="ListParagraph"/>
        <w:spacing w:after="0" w:line="240" w:lineRule="auto"/>
        <w:ind w:left="1260"/>
        <w:jc w:val="both"/>
        <w:rPr>
          <w:rFonts w:ascii="Arial" w:hAnsi="Arial" w:cs="Arial"/>
          <w:sz w:val="24"/>
          <w:szCs w:val="24"/>
          <w:u w:val="single"/>
        </w:rPr>
      </w:pPr>
    </w:p>
    <w:p w14:paraId="7BACB065" w14:textId="4B69B810" w:rsidR="003F24EB" w:rsidRPr="003F24EB" w:rsidRDefault="003F24EB" w:rsidP="00AD67C1">
      <w:pPr>
        <w:pStyle w:val="ListParagraph"/>
        <w:numPr>
          <w:ilvl w:val="0"/>
          <w:numId w:val="32"/>
        </w:numPr>
        <w:spacing w:after="0" w:line="240" w:lineRule="auto"/>
        <w:ind w:left="1260" w:hanging="540"/>
        <w:jc w:val="both"/>
        <w:rPr>
          <w:rFonts w:ascii="Arial" w:hAnsi="Arial" w:cs="Arial"/>
          <w:sz w:val="28"/>
          <w:szCs w:val="28"/>
          <w:u w:val="single"/>
        </w:rPr>
      </w:pPr>
      <w:r w:rsidRPr="003F24EB">
        <w:rPr>
          <w:rFonts w:ascii="Arial" w:hAnsi="Arial" w:cs="Arial"/>
          <w:sz w:val="24"/>
          <w:szCs w:val="24"/>
          <w:u w:val="single"/>
        </w:rPr>
        <w:t>Sediment Erosion Near Mann Road/D’Arbonne Bluffs Subdivision (Prospective Litigation with Developers of D’Arbonne Bluffs Subdivision)</w:t>
      </w:r>
      <w:r>
        <w:rPr>
          <w:rFonts w:ascii="Arial" w:hAnsi="Arial" w:cs="Arial"/>
          <w:sz w:val="24"/>
          <w:szCs w:val="24"/>
        </w:rPr>
        <w:t xml:space="preserve"> – Motion was made by Richard Royal and seconded by Clint Graham to enter into executive session because this item potentially involves prospective litigation. The motion passed unanimously.</w:t>
      </w:r>
    </w:p>
    <w:p w14:paraId="3C50C572" w14:textId="53D0D3A1" w:rsidR="003F24EB" w:rsidRDefault="003F24EB" w:rsidP="00AD67C1">
      <w:pPr>
        <w:pStyle w:val="ListParagraph"/>
        <w:spacing w:line="240" w:lineRule="auto"/>
        <w:rPr>
          <w:rFonts w:ascii="Arial" w:hAnsi="Arial" w:cs="Arial"/>
          <w:sz w:val="28"/>
          <w:szCs w:val="28"/>
          <w:u w:val="single"/>
        </w:rPr>
      </w:pPr>
    </w:p>
    <w:p w14:paraId="0D53B017" w14:textId="03F81410" w:rsidR="004153B5" w:rsidRPr="004153B5" w:rsidRDefault="004153B5" w:rsidP="00AD67C1">
      <w:pPr>
        <w:pStyle w:val="ListParagraph"/>
        <w:spacing w:line="240" w:lineRule="auto"/>
        <w:ind w:left="1260"/>
        <w:rPr>
          <w:rFonts w:ascii="Arial" w:hAnsi="Arial" w:cs="Arial"/>
          <w:i/>
          <w:iCs/>
          <w:sz w:val="24"/>
          <w:szCs w:val="24"/>
        </w:rPr>
      </w:pPr>
      <w:r w:rsidRPr="004153B5">
        <w:rPr>
          <w:rFonts w:ascii="Arial" w:hAnsi="Arial" w:cs="Arial"/>
          <w:i/>
          <w:iCs/>
          <w:sz w:val="24"/>
          <w:szCs w:val="24"/>
        </w:rPr>
        <w:t>[Executive Session]</w:t>
      </w:r>
    </w:p>
    <w:p w14:paraId="75C98BF7" w14:textId="77777777" w:rsidR="004153B5" w:rsidRPr="003F24EB" w:rsidRDefault="004153B5" w:rsidP="00AD67C1">
      <w:pPr>
        <w:pStyle w:val="ListParagraph"/>
        <w:spacing w:line="240" w:lineRule="auto"/>
        <w:rPr>
          <w:rFonts w:ascii="Arial" w:hAnsi="Arial" w:cs="Arial"/>
          <w:sz w:val="28"/>
          <w:szCs w:val="28"/>
          <w:u w:val="single"/>
        </w:rPr>
      </w:pPr>
    </w:p>
    <w:p w14:paraId="12DD6DFA" w14:textId="1FF0B687" w:rsidR="004153B5" w:rsidRDefault="004153B5" w:rsidP="00AD67C1">
      <w:pPr>
        <w:pStyle w:val="ListParagraph"/>
        <w:spacing w:after="0" w:line="240" w:lineRule="auto"/>
        <w:ind w:left="1260"/>
        <w:jc w:val="both"/>
        <w:rPr>
          <w:rFonts w:ascii="Arial" w:hAnsi="Arial" w:cs="Arial"/>
          <w:sz w:val="24"/>
          <w:szCs w:val="24"/>
        </w:rPr>
      </w:pPr>
      <w:r>
        <w:rPr>
          <w:rFonts w:ascii="Arial" w:hAnsi="Arial" w:cs="Arial"/>
          <w:sz w:val="24"/>
          <w:szCs w:val="24"/>
        </w:rPr>
        <w:t xml:space="preserve">Motion was made by Richard Royal and seconded by Clint Graham to </w:t>
      </w:r>
      <w:r w:rsidR="007B71E5">
        <w:rPr>
          <w:rFonts w:ascii="Arial" w:hAnsi="Arial" w:cs="Arial"/>
          <w:sz w:val="24"/>
          <w:szCs w:val="24"/>
        </w:rPr>
        <w:t>return to regular</w:t>
      </w:r>
      <w:r>
        <w:rPr>
          <w:rFonts w:ascii="Arial" w:hAnsi="Arial" w:cs="Arial"/>
          <w:sz w:val="24"/>
          <w:szCs w:val="24"/>
        </w:rPr>
        <w:t xml:space="preserve"> session. </w:t>
      </w:r>
      <w:bookmarkStart w:id="3" w:name="_Hlk55286062"/>
      <w:r>
        <w:rPr>
          <w:rFonts w:ascii="Arial" w:hAnsi="Arial" w:cs="Arial"/>
          <w:sz w:val="24"/>
          <w:szCs w:val="24"/>
        </w:rPr>
        <w:t>The motion passed unanimously.</w:t>
      </w:r>
      <w:bookmarkEnd w:id="3"/>
    </w:p>
    <w:p w14:paraId="726EFA73" w14:textId="77777777" w:rsidR="004153B5" w:rsidRDefault="004153B5" w:rsidP="00AD67C1">
      <w:pPr>
        <w:pStyle w:val="ListParagraph"/>
        <w:spacing w:after="0" w:line="240" w:lineRule="auto"/>
        <w:ind w:left="1260"/>
        <w:jc w:val="both"/>
        <w:rPr>
          <w:rFonts w:ascii="Arial" w:hAnsi="Arial" w:cs="Arial"/>
          <w:sz w:val="24"/>
          <w:szCs w:val="24"/>
        </w:rPr>
      </w:pPr>
    </w:p>
    <w:p w14:paraId="216D913F" w14:textId="434DEC67" w:rsidR="004153B5" w:rsidRDefault="004153B5" w:rsidP="00AD67C1">
      <w:pPr>
        <w:pStyle w:val="ListParagraph"/>
        <w:spacing w:after="0" w:line="240" w:lineRule="auto"/>
        <w:ind w:left="1260"/>
        <w:jc w:val="both"/>
        <w:rPr>
          <w:rFonts w:ascii="Arial" w:hAnsi="Arial" w:cs="Arial"/>
          <w:sz w:val="24"/>
          <w:szCs w:val="24"/>
        </w:rPr>
      </w:pPr>
      <w:r>
        <w:rPr>
          <w:rFonts w:ascii="Arial" w:hAnsi="Arial" w:cs="Arial"/>
          <w:sz w:val="24"/>
          <w:szCs w:val="24"/>
        </w:rPr>
        <w:t xml:space="preserve">Motion was made by Clint Graham and seconded by Richard Royal to authorize Bill Carter to send a demand letter to the </w:t>
      </w:r>
      <w:r w:rsidR="007B71E5">
        <w:rPr>
          <w:rFonts w:ascii="Arial" w:hAnsi="Arial" w:cs="Arial"/>
          <w:sz w:val="24"/>
          <w:szCs w:val="24"/>
        </w:rPr>
        <w:t>d</w:t>
      </w:r>
      <w:r>
        <w:rPr>
          <w:rFonts w:ascii="Arial" w:hAnsi="Arial" w:cs="Arial"/>
          <w:sz w:val="24"/>
          <w:szCs w:val="24"/>
        </w:rPr>
        <w:t>eveloper of D’Arbonne Bluffs</w:t>
      </w:r>
      <w:r w:rsidR="007B71E5">
        <w:rPr>
          <w:rFonts w:ascii="Arial" w:hAnsi="Arial" w:cs="Arial"/>
          <w:sz w:val="24"/>
          <w:szCs w:val="24"/>
        </w:rPr>
        <w:t xml:space="preserve"> Subdivision</w:t>
      </w:r>
      <w:r>
        <w:rPr>
          <w:rFonts w:ascii="Arial" w:hAnsi="Arial" w:cs="Arial"/>
          <w:sz w:val="24"/>
          <w:szCs w:val="24"/>
        </w:rPr>
        <w:t xml:space="preserve"> to remove the sediment from the Lake. The motion passed unanimously.</w:t>
      </w:r>
    </w:p>
    <w:p w14:paraId="3D103CCC" w14:textId="32F9357A" w:rsidR="001E491E" w:rsidRDefault="001E491E" w:rsidP="00AD67C1">
      <w:pPr>
        <w:pStyle w:val="ListParagraph"/>
        <w:spacing w:after="0" w:line="240" w:lineRule="auto"/>
        <w:ind w:left="1260"/>
        <w:jc w:val="both"/>
        <w:rPr>
          <w:rFonts w:ascii="Arial" w:hAnsi="Arial" w:cs="Arial"/>
          <w:sz w:val="24"/>
          <w:szCs w:val="24"/>
        </w:rPr>
      </w:pPr>
    </w:p>
    <w:p w14:paraId="1D855B38" w14:textId="2E26566C" w:rsidR="001E491E" w:rsidRPr="003F24EB" w:rsidRDefault="001E491E" w:rsidP="00AD67C1">
      <w:pPr>
        <w:pStyle w:val="ListParagraph"/>
        <w:spacing w:after="0" w:line="240" w:lineRule="auto"/>
        <w:ind w:left="1260"/>
        <w:jc w:val="both"/>
        <w:rPr>
          <w:rFonts w:ascii="Arial" w:hAnsi="Arial" w:cs="Arial"/>
          <w:sz w:val="28"/>
          <w:szCs w:val="28"/>
          <w:u w:val="single"/>
        </w:rPr>
      </w:pPr>
      <w:r>
        <w:rPr>
          <w:rFonts w:ascii="Arial" w:hAnsi="Arial" w:cs="Arial"/>
          <w:sz w:val="24"/>
          <w:szCs w:val="24"/>
        </w:rPr>
        <w:t xml:space="preserve">John Steed, an adjacent landowner to D’Arbonne Bluffs Subdivision, addressed the Commission and said that the erosion </w:t>
      </w:r>
      <w:r w:rsidR="007B71E5">
        <w:rPr>
          <w:rFonts w:ascii="Arial" w:hAnsi="Arial" w:cs="Arial"/>
          <w:sz w:val="24"/>
          <w:szCs w:val="24"/>
        </w:rPr>
        <w:t xml:space="preserve">into the Lake </w:t>
      </w:r>
      <w:r>
        <w:rPr>
          <w:rFonts w:ascii="Arial" w:hAnsi="Arial" w:cs="Arial"/>
          <w:sz w:val="24"/>
          <w:szCs w:val="24"/>
        </w:rPr>
        <w:t xml:space="preserve">has been ongoing since the beginning of the development. He said that if this is not </w:t>
      </w:r>
      <w:r w:rsidR="007B71E5">
        <w:rPr>
          <w:rFonts w:ascii="Arial" w:hAnsi="Arial" w:cs="Arial"/>
          <w:sz w:val="24"/>
          <w:szCs w:val="24"/>
        </w:rPr>
        <w:t>addressed</w:t>
      </w:r>
      <w:r>
        <w:rPr>
          <w:rFonts w:ascii="Arial" w:hAnsi="Arial" w:cs="Arial"/>
          <w:sz w:val="24"/>
          <w:szCs w:val="24"/>
        </w:rPr>
        <w:t xml:space="preserve">, he will lose complete access to the Lake. Mr. Steed also said that he met with Mr. Lee about the erosion and Mr. Lee </w:t>
      </w:r>
      <w:r w:rsidR="007B71E5">
        <w:rPr>
          <w:rFonts w:ascii="Arial" w:hAnsi="Arial" w:cs="Arial"/>
          <w:sz w:val="24"/>
          <w:szCs w:val="24"/>
        </w:rPr>
        <w:t>assured</w:t>
      </w:r>
      <w:r>
        <w:rPr>
          <w:rFonts w:ascii="Arial" w:hAnsi="Arial" w:cs="Arial"/>
          <w:sz w:val="24"/>
          <w:szCs w:val="24"/>
        </w:rPr>
        <w:t xml:space="preserve"> him that he would remove the sediment during the drawdown and place the dirt on a </w:t>
      </w:r>
      <w:r w:rsidR="007B71E5">
        <w:rPr>
          <w:rFonts w:ascii="Arial" w:hAnsi="Arial" w:cs="Arial"/>
          <w:sz w:val="24"/>
          <w:szCs w:val="24"/>
        </w:rPr>
        <w:t xml:space="preserve">nearby </w:t>
      </w:r>
      <w:r>
        <w:rPr>
          <w:rFonts w:ascii="Arial" w:hAnsi="Arial" w:cs="Arial"/>
          <w:sz w:val="24"/>
          <w:szCs w:val="24"/>
        </w:rPr>
        <w:t xml:space="preserve">landowner’s property.  </w:t>
      </w:r>
    </w:p>
    <w:p w14:paraId="4D362F0D" w14:textId="77777777" w:rsidR="003F24EB" w:rsidRPr="003F24EB" w:rsidRDefault="003F24EB" w:rsidP="00AD67C1">
      <w:pPr>
        <w:pStyle w:val="ListParagraph"/>
        <w:spacing w:line="240" w:lineRule="auto"/>
        <w:rPr>
          <w:rFonts w:ascii="Arial" w:hAnsi="Arial" w:cs="Arial"/>
          <w:sz w:val="24"/>
          <w:szCs w:val="24"/>
          <w:u w:val="single"/>
        </w:rPr>
      </w:pPr>
    </w:p>
    <w:p w14:paraId="290BBC32" w14:textId="14187B9C" w:rsidR="00991CF8" w:rsidRPr="003A3F18" w:rsidRDefault="00621D7A" w:rsidP="00AD67C1">
      <w:pPr>
        <w:pStyle w:val="ListParagraph"/>
        <w:numPr>
          <w:ilvl w:val="0"/>
          <w:numId w:val="32"/>
        </w:numPr>
        <w:spacing w:after="0" w:line="240" w:lineRule="auto"/>
        <w:ind w:left="1260" w:hanging="540"/>
        <w:jc w:val="both"/>
        <w:rPr>
          <w:rFonts w:ascii="Arial" w:hAnsi="Arial" w:cs="Arial"/>
          <w:sz w:val="24"/>
          <w:szCs w:val="24"/>
        </w:rPr>
      </w:pPr>
      <w:r>
        <w:rPr>
          <w:rFonts w:ascii="Arial" w:hAnsi="Arial" w:cs="Arial"/>
          <w:sz w:val="24"/>
          <w:szCs w:val="24"/>
          <w:u w:val="single"/>
        </w:rPr>
        <w:t>FEMA Hurricane Claims</w:t>
      </w:r>
      <w:r w:rsidR="009034D5" w:rsidRPr="009034D5">
        <w:rPr>
          <w:rFonts w:ascii="Arial" w:hAnsi="Arial" w:cs="Arial"/>
          <w:sz w:val="24"/>
          <w:szCs w:val="24"/>
        </w:rPr>
        <w:t xml:space="preserve"> </w:t>
      </w:r>
      <w:r w:rsidR="00281125">
        <w:rPr>
          <w:rFonts w:ascii="Arial" w:hAnsi="Arial" w:cs="Arial"/>
          <w:sz w:val="24"/>
          <w:szCs w:val="24"/>
        </w:rPr>
        <w:t>–</w:t>
      </w:r>
      <w:r w:rsidR="009034D5" w:rsidRPr="009034D5">
        <w:rPr>
          <w:rFonts w:ascii="Arial" w:hAnsi="Arial" w:cs="Arial"/>
          <w:sz w:val="24"/>
          <w:szCs w:val="24"/>
        </w:rPr>
        <w:t xml:space="preserve"> </w:t>
      </w:r>
      <w:r w:rsidR="001E491E">
        <w:rPr>
          <w:rFonts w:ascii="Arial" w:hAnsi="Arial" w:cs="Arial"/>
          <w:sz w:val="24"/>
          <w:szCs w:val="24"/>
        </w:rPr>
        <w:t xml:space="preserve">Neal DeForest said that he has looked at some of the damage, but it is hard for him to determine if the damage was caused by the most recent hurricane or from a previous storm. </w:t>
      </w:r>
      <w:r w:rsidR="00B65C85">
        <w:rPr>
          <w:rFonts w:ascii="Arial" w:hAnsi="Arial" w:cs="Arial"/>
          <w:sz w:val="24"/>
          <w:szCs w:val="24"/>
        </w:rPr>
        <w:t xml:space="preserve">He said that he can make a list of his findings and present to the Commission at a future meeting. </w:t>
      </w:r>
      <w:r w:rsidR="001E491E">
        <w:rPr>
          <w:rFonts w:ascii="Arial" w:hAnsi="Arial" w:cs="Arial"/>
          <w:sz w:val="24"/>
          <w:szCs w:val="24"/>
        </w:rPr>
        <w:t xml:space="preserve"> </w:t>
      </w:r>
    </w:p>
    <w:p w14:paraId="2DAF7A75" w14:textId="77777777" w:rsidR="00281125" w:rsidRPr="009034D5" w:rsidRDefault="00281125" w:rsidP="00AD67C1">
      <w:pPr>
        <w:pStyle w:val="ListParagraph"/>
        <w:spacing w:after="0" w:line="240" w:lineRule="auto"/>
        <w:ind w:left="1260"/>
        <w:jc w:val="both"/>
        <w:rPr>
          <w:rFonts w:ascii="Arial" w:hAnsi="Arial" w:cs="Arial"/>
          <w:sz w:val="28"/>
          <w:szCs w:val="28"/>
          <w:u w:val="single"/>
        </w:rPr>
      </w:pPr>
    </w:p>
    <w:p w14:paraId="1F9D8D3A" w14:textId="139B6752" w:rsidR="004153B5" w:rsidRPr="004153B5" w:rsidRDefault="004153B5" w:rsidP="00AD67C1">
      <w:pPr>
        <w:pStyle w:val="ListParagraph"/>
        <w:numPr>
          <w:ilvl w:val="0"/>
          <w:numId w:val="32"/>
        </w:numPr>
        <w:spacing w:after="0" w:line="240" w:lineRule="auto"/>
        <w:ind w:left="1260" w:hanging="540"/>
        <w:jc w:val="both"/>
        <w:rPr>
          <w:rFonts w:ascii="Arial" w:hAnsi="Arial" w:cs="Arial"/>
          <w:sz w:val="24"/>
          <w:szCs w:val="24"/>
          <w:u w:val="single"/>
        </w:rPr>
      </w:pPr>
      <w:r w:rsidRPr="004153B5">
        <w:rPr>
          <w:rFonts w:ascii="Arial" w:hAnsi="Arial" w:cs="Arial"/>
          <w:sz w:val="24"/>
          <w:szCs w:val="24"/>
          <w:u w:val="single"/>
        </w:rPr>
        <w:t>Louisiana Watershed Initiative</w:t>
      </w:r>
      <w:r>
        <w:rPr>
          <w:rFonts w:ascii="Arial" w:hAnsi="Arial" w:cs="Arial"/>
          <w:sz w:val="24"/>
          <w:szCs w:val="24"/>
        </w:rPr>
        <w:t xml:space="preserve"> – </w:t>
      </w:r>
      <w:r w:rsidR="00B65C85">
        <w:rPr>
          <w:rFonts w:ascii="Arial" w:hAnsi="Arial" w:cs="Arial"/>
          <w:sz w:val="24"/>
          <w:szCs w:val="24"/>
        </w:rPr>
        <w:t xml:space="preserve">Bill Carter said that </w:t>
      </w:r>
      <w:r w:rsidR="007B71E5">
        <w:rPr>
          <w:rFonts w:ascii="Arial" w:hAnsi="Arial" w:cs="Arial"/>
          <w:sz w:val="24"/>
          <w:szCs w:val="24"/>
        </w:rPr>
        <w:t>f</w:t>
      </w:r>
      <w:r w:rsidR="00B65C85">
        <w:rPr>
          <w:rFonts w:ascii="Arial" w:hAnsi="Arial" w:cs="Arial"/>
          <w:sz w:val="24"/>
          <w:szCs w:val="24"/>
        </w:rPr>
        <w:t>und</w:t>
      </w:r>
      <w:r w:rsidR="007B71E5">
        <w:rPr>
          <w:rFonts w:ascii="Arial" w:hAnsi="Arial" w:cs="Arial"/>
          <w:sz w:val="24"/>
          <w:szCs w:val="24"/>
        </w:rPr>
        <w:t>ing for various projects is</w:t>
      </w:r>
      <w:r w:rsidR="00B65C85">
        <w:rPr>
          <w:rFonts w:ascii="Arial" w:hAnsi="Arial" w:cs="Arial"/>
          <w:sz w:val="24"/>
          <w:szCs w:val="24"/>
        </w:rPr>
        <w:t xml:space="preserve"> available</w:t>
      </w:r>
      <w:r w:rsidR="007B71E5">
        <w:rPr>
          <w:rFonts w:ascii="Arial" w:hAnsi="Arial" w:cs="Arial"/>
          <w:sz w:val="24"/>
          <w:szCs w:val="24"/>
        </w:rPr>
        <w:t xml:space="preserve"> through this </w:t>
      </w:r>
      <w:r w:rsidR="00A3076B">
        <w:rPr>
          <w:rFonts w:ascii="Arial" w:hAnsi="Arial" w:cs="Arial"/>
          <w:sz w:val="24"/>
          <w:szCs w:val="24"/>
        </w:rPr>
        <w:t>program and</w:t>
      </w:r>
      <w:r w:rsidR="00B65C85">
        <w:rPr>
          <w:rFonts w:ascii="Arial" w:hAnsi="Arial" w:cs="Arial"/>
          <w:sz w:val="24"/>
          <w:szCs w:val="24"/>
        </w:rPr>
        <w:t xml:space="preserve"> Jake Halley and Neal DeForest</w:t>
      </w:r>
      <w:r w:rsidR="00A3076B">
        <w:rPr>
          <w:rFonts w:ascii="Arial" w:hAnsi="Arial" w:cs="Arial"/>
          <w:sz w:val="24"/>
          <w:szCs w:val="24"/>
        </w:rPr>
        <w:t xml:space="preserve"> have been added</w:t>
      </w:r>
      <w:r w:rsidR="00B65C85">
        <w:rPr>
          <w:rFonts w:ascii="Arial" w:hAnsi="Arial" w:cs="Arial"/>
          <w:sz w:val="24"/>
          <w:szCs w:val="24"/>
        </w:rPr>
        <w:t xml:space="preserve"> to </w:t>
      </w:r>
      <w:r w:rsidR="00A3076B">
        <w:rPr>
          <w:rFonts w:ascii="Arial" w:hAnsi="Arial" w:cs="Arial"/>
          <w:sz w:val="24"/>
          <w:szCs w:val="24"/>
        </w:rPr>
        <w:t xml:space="preserve">the Region 3 </w:t>
      </w:r>
      <w:r w:rsidR="00B65C85">
        <w:rPr>
          <w:rFonts w:ascii="Arial" w:hAnsi="Arial" w:cs="Arial"/>
          <w:sz w:val="24"/>
          <w:szCs w:val="24"/>
        </w:rPr>
        <w:t xml:space="preserve">mailing list to inform them of </w:t>
      </w:r>
      <w:r w:rsidR="00A3076B">
        <w:rPr>
          <w:rFonts w:ascii="Arial" w:hAnsi="Arial" w:cs="Arial"/>
          <w:sz w:val="24"/>
          <w:szCs w:val="24"/>
        </w:rPr>
        <w:t xml:space="preserve">future meetings and </w:t>
      </w:r>
      <w:r w:rsidR="00B65C85">
        <w:rPr>
          <w:rFonts w:ascii="Arial" w:hAnsi="Arial" w:cs="Arial"/>
          <w:sz w:val="24"/>
          <w:szCs w:val="24"/>
        </w:rPr>
        <w:t>potential funding the Lake Commission can apply for.</w:t>
      </w:r>
    </w:p>
    <w:p w14:paraId="69510219" w14:textId="77777777" w:rsidR="004153B5" w:rsidRPr="004153B5" w:rsidRDefault="004153B5" w:rsidP="00AD67C1">
      <w:pPr>
        <w:pStyle w:val="ListParagraph"/>
        <w:spacing w:line="240" w:lineRule="auto"/>
        <w:rPr>
          <w:rFonts w:ascii="Arial" w:hAnsi="Arial" w:cs="Arial"/>
          <w:sz w:val="24"/>
          <w:szCs w:val="24"/>
          <w:u w:val="single"/>
        </w:rPr>
      </w:pPr>
    </w:p>
    <w:p w14:paraId="1ADFCA79" w14:textId="7062F06C" w:rsidR="00C90903" w:rsidRPr="00B65C85" w:rsidRDefault="00C90903" w:rsidP="00AD67C1">
      <w:pPr>
        <w:pStyle w:val="ListParagraph"/>
        <w:numPr>
          <w:ilvl w:val="0"/>
          <w:numId w:val="32"/>
        </w:numPr>
        <w:spacing w:after="0" w:line="240" w:lineRule="auto"/>
        <w:ind w:left="1260" w:hanging="540"/>
        <w:jc w:val="both"/>
        <w:rPr>
          <w:rFonts w:ascii="Arial" w:hAnsi="Arial" w:cs="Arial"/>
          <w:sz w:val="28"/>
          <w:szCs w:val="28"/>
          <w:u w:val="single"/>
        </w:rPr>
      </w:pPr>
      <w:r w:rsidRPr="00C90903">
        <w:rPr>
          <w:rFonts w:ascii="Arial" w:hAnsi="Arial" w:cs="Arial"/>
          <w:sz w:val="24"/>
          <w:szCs w:val="24"/>
          <w:u w:val="single"/>
        </w:rPr>
        <w:t>Annual Financial Disclosure</w:t>
      </w:r>
      <w:r w:rsidR="009034D5">
        <w:rPr>
          <w:rFonts w:ascii="Arial" w:hAnsi="Arial" w:cs="Arial"/>
          <w:sz w:val="24"/>
          <w:szCs w:val="24"/>
          <w:u w:val="single"/>
        </w:rPr>
        <w:t xml:space="preserve"> (Due May 15)</w:t>
      </w:r>
      <w:r w:rsidRPr="00F73BB8">
        <w:rPr>
          <w:rFonts w:ascii="Arial" w:hAnsi="Arial" w:cs="Arial"/>
          <w:sz w:val="24"/>
          <w:szCs w:val="24"/>
        </w:rPr>
        <w:t xml:space="preserve"> </w:t>
      </w:r>
      <w:r w:rsidR="00F3202B" w:rsidRPr="00F73BB8">
        <w:rPr>
          <w:rFonts w:ascii="Arial" w:hAnsi="Arial" w:cs="Arial"/>
          <w:sz w:val="24"/>
          <w:szCs w:val="24"/>
        </w:rPr>
        <w:t>–</w:t>
      </w:r>
      <w:r w:rsidR="00F26524">
        <w:rPr>
          <w:rFonts w:ascii="Arial" w:hAnsi="Arial" w:cs="Arial"/>
          <w:sz w:val="24"/>
          <w:szCs w:val="24"/>
        </w:rPr>
        <w:t xml:space="preserve"> No action taken. </w:t>
      </w:r>
    </w:p>
    <w:p w14:paraId="1EAE5A58" w14:textId="77777777" w:rsidR="00B65C85" w:rsidRPr="00B65C85" w:rsidRDefault="00B65C85" w:rsidP="00AD67C1">
      <w:pPr>
        <w:spacing w:after="0" w:line="240" w:lineRule="auto"/>
        <w:jc w:val="both"/>
        <w:rPr>
          <w:rFonts w:ascii="Arial" w:hAnsi="Arial" w:cs="Arial"/>
          <w:sz w:val="28"/>
          <w:szCs w:val="28"/>
          <w:u w:val="single"/>
        </w:rPr>
      </w:pPr>
    </w:p>
    <w:p w14:paraId="6046F408" w14:textId="44789296" w:rsidR="0049080D" w:rsidRDefault="00A13158" w:rsidP="00AD67C1">
      <w:pPr>
        <w:spacing w:after="0" w:line="240" w:lineRule="auto"/>
        <w:ind w:left="720" w:hanging="360"/>
        <w:jc w:val="both"/>
        <w:rPr>
          <w:rFonts w:ascii="Arial" w:hAnsi="Arial" w:cs="Arial"/>
          <w:sz w:val="24"/>
          <w:szCs w:val="24"/>
        </w:rPr>
      </w:pPr>
      <w:r>
        <w:rPr>
          <w:rFonts w:ascii="Arial" w:hAnsi="Arial" w:cs="Arial"/>
          <w:sz w:val="24"/>
          <w:szCs w:val="24"/>
        </w:rPr>
        <w:lastRenderedPageBreak/>
        <w:t xml:space="preserve">H. </w:t>
      </w:r>
      <w:r w:rsidR="00DC03C8">
        <w:rPr>
          <w:rFonts w:ascii="Arial" w:hAnsi="Arial" w:cs="Arial"/>
          <w:sz w:val="24"/>
          <w:szCs w:val="24"/>
        </w:rPr>
        <w:t xml:space="preserve"> </w:t>
      </w:r>
      <w:r w:rsidRPr="00A13158">
        <w:rPr>
          <w:rFonts w:ascii="Arial" w:hAnsi="Arial" w:cs="Arial"/>
          <w:sz w:val="24"/>
          <w:szCs w:val="24"/>
          <w:u w:val="single"/>
        </w:rPr>
        <w:t>Public Comment</w:t>
      </w:r>
      <w:r>
        <w:rPr>
          <w:rFonts w:ascii="Arial" w:hAnsi="Arial" w:cs="Arial"/>
          <w:sz w:val="24"/>
          <w:szCs w:val="24"/>
        </w:rPr>
        <w:t xml:space="preserve"> – </w:t>
      </w:r>
    </w:p>
    <w:p w14:paraId="609C6320" w14:textId="6A93AC46" w:rsidR="00B65C85" w:rsidRDefault="00B65C85" w:rsidP="00AD67C1">
      <w:pPr>
        <w:spacing w:after="0" w:line="240" w:lineRule="auto"/>
        <w:ind w:left="720" w:hanging="360"/>
        <w:jc w:val="both"/>
        <w:rPr>
          <w:rFonts w:ascii="Arial" w:hAnsi="Arial" w:cs="Arial"/>
          <w:sz w:val="24"/>
          <w:szCs w:val="24"/>
        </w:rPr>
      </w:pPr>
    </w:p>
    <w:p w14:paraId="3E44D79D" w14:textId="03B8A839" w:rsidR="00B65C85" w:rsidRDefault="00B65C85" w:rsidP="00AD67C1">
      <w:pPr>
        <w:spacing w:after="0" w:line="240" w:lineRule="auto"/>
        <w:ind w:left="720"/>
        <w:jc w:val="both"/>
        <w:rPr>
          <w:rFonts w:ascii="Arial" w:hAnsi="Arial" w:cs="Arial"/>
          <w:sz w:val="24"/>
          <w:szCs w:val="24"/>
        </w:rPr>
      </w:pPr>
      <w:r>
        <w:rPr>
          <w:rFonts w:ascii="Arial" w:hAnsi="Arial" w:cs="Arial"/>
          <w:sz w:val="24"/>
          <w:szCs w:val="24"/>
        </w:rPr>
        <w:t xml:space="preserve">Jared Cook asked the Commission to give him a better idea of how long the drawdown would be. He said that this has been a difficult time because of COVID and the lumber shortage. </w:t>
      </w:r>
      <w:r w:rsidR="00714050">
        <w:rPr>
          <w:rFonts w:ascii="Arial" w:hAnsi="Arial" w:cs="Arial"/>
          <w:sz w:val="24"/>
          <w:szCs w:val="24"/>
        </w:rPr>
        <w:t xml:space="preserve">Steve Cagle said that the </w:t>
      </w:r>
      <w:r w:rsidR="00A61396">
        <w:rPr>
          <w:rFonts w:ascii="Arial" w:hAnsi="Arial" w:cs="Arial"/>
          <w:sz w:val="24"/>
          <w:szCs w:val="24"/>
        </w:rPr>
        <w:t xml:space="preserve">drawdown is scheduled every four years beginning the day after Labor Day and ending November 15. He said that the drawdown was extended in 2016 by LDWF because of vegetation in the Lake and the drawdown is going to be extended this year because of the unanticipated rainfall stemming from multiple hurricanes and storms. Bill Carter said that there has to be a balance between lowering the Lake for the landowners and bringing it back up to preserve the biology of the Lake. </w:t>
      </w:r>
    </w:p>
    <w:p w14:paraId="2AD03F8E" w14:textId="77777777" w:rsidR="00F32521" w:rsidRDefault="00F32521" w:rsidP="00AD67C1">
      <w:pPr>
        <w:spacing w:after="0" w:line="240" w:lineRule="auto"/>
        <w:ind w:left="720" w:hanging="360"/>
        <w:jc w:val="both"/>
        <w:rPr>
          <w:rFonts w:ascii="Arial" w:hAnsi="Arial" w:cs="Arial"/>
          <w:sz w:val="24"/>
          <w:szCs w:val="24"/>
        </w:rPr>
      </w:pPr>
    </w:p>
    <w:p w14:paraId="5332FA90" w14:textId="0CAE1A25" w:rsidR="00C52F7F" w:rsidRPr="00ED3CC0" w:rsidRDefault="00FD4B9C" w:rsidP="00AD67C1">
      <w:pPr>
        <w:spacing w:after="0" w:line="240" w:lineRule="auto"/>
        <w:ind w:left="720" w:hanging="360"/>
        <w:jc w:val="both"/>
        <w:rPr>
          <w:rFonts w:ascii="Arial" w:hAnsi="Arial" w:cs="Arial"/>
          <w:sz w:val="24"/>
          <w:szCs w:val="24"/>
        </w:rPr>
      </w:pPr>
      <w:r w:rsidRPr="00ED3CC0">
        <w:rPr>
          <w:rFonts w:ascii="Arial" w:hAnsi="Arial" w:cs="Arial"/>
          <w:sz w:val="24"/>
          <w:szCs w:val="24"/>
        </w:rPr>
        <w:t>I</w:t>
      </w:r>
      <w:r w:rsidR="00F85FFE" w:rsidRPr="00ED3CC0">
        <w:rPr>
          <w:rFonts w:ascii="Arial" w:hAnsi="Arial" w:cs="Arial"/>
          <w:sz w:val="24"/>
          <w:szCs w:val="24"/>
        </w:rPr>
        <w:t>.</w:t>
      </w:r>
      <w:r w:rsidR="00F85FFE" w:rsidRPr="00ED3CC0">
        <w:rPr>
          <w:rFonts w:ascii="Arial" w:hAnsi="Arial" w:cs="Arial"/>
          <w:sz w:val="24"/>
          <w:szCs w:val="24"/>
        </w:rPr>
        <w:tab/>
      </w:r>
      <w:r w:rsidR="00F85FFE" w:rsidRPr="00ED3CC0">
        <w:rPr>
          <w:rFonts w:ascii="Arial" w:hAnsi="Arial" w:cs="Arial"/>
          <w:sz w:val="24"/>
          <w:szCs w:val="24"/>
          <w:u w:val="single"/>
        </w:rPr>
        <w:t>Adjourn</w:t>
      </w:r>
      <w:r w:rsidR="00F85FFE" w:rsidRPr="00ED3CC0">
        <w:rPr>
          <w:rFonts w:ascii="Arial" w:hAnsi="Arial" w:cs="Arial"/>
          <w:sz w:val="24"/>
          <w:szCs w:val="24"/>
        </w:rPr>
        <w:t xml:space="preserve"> – </w:t>
      </w:r>
      <w:r w:rsidR="00BC5A1F" w:rsidRPr="00ED3CC0">
        <w:rPr>
          <w:rFonts w:ascii="Arial" w:hAnsi="Arial" w:cs="Arial"/>
          <w:sz w:val="24"/>
          <w:szCs w:val="24"/>
        </w:rPr>
        <w:t xml:space="preserve">A motion to adjourn was made </w:t>
      </w:r>
      <w:r w:rsidR="00425961" w:rsidRPr="00ED3CC0">
        <w:rPr>
          <w:rFonts w:ascii="Arial" w:hAnsi="Arial" w:cs="Arial"/>
          <w:sz w:val="24"/>
          <w:szCs w:val="24"/>
        </w:rPr>
        <w:t>by</w:t>
      </w:r>
      <w:r w:rsidR="00667137" w:rsidRPr="00ED3CC0">
        <w:rPr>
          <w:rFonts w:ascii="Arial" w:hAnsi="Arial" w:cs="Arial"/>
          <w:sz w:val="24"/>
          <w:szCs w:val="24"/>
        </w:rPr>
        <w:t xml:space="preserve"> </w:t>
      </w:r>
      <w:r w:rsidR="00B605B9">
        <w:rPr>
          <w:rFonts w:ascii="Arial" w:hAnsi="Arial" w:cs="Arial"/>
          <w:sz w:val="24"/>
          <w:szCs w:val="24"/>
        </w:rPr>
        <w:t xml:space="preserve">Clint Graham </w:t>
      </w:r>
      <w:r w:rsidR="00DE7549">
        <w:rPr>
          <w:rFonts w:ascii="Arial" w:hAnsi="Arial" w:cs="Arial"/>
          <w:sz w:val="24"/>
          <w:szCs w:val="24"/>
        </w:rPr>
        <w:t xml:space="preserve">and seconded by </w:t>
      </w:r>
      <w:r w:rsidR="00B605B9">
        <w:rPr>
          <w:rFonts w:ascii="Arial" w:hAnsi="Arial" w:cs="Arial"/>
          <w:sz w:val="24"/>
          <w:szCs w:val="24"/>
        </w:rPr>
        <w:t>Richard Royal</w:t>
      </w:r>
      <w:r w:rsidR="00DE62A5">
        <w:rPr>
          <w:rFonts w:ascii="Arial" w:hAnsi="Arial" w:cs="Arial"/>
          <w:sz w:val="24"/>
          <w:szCs w:val="24"/>
        </w:rPr>
        <w:t>.</w:t>
      </w:r>
      <w:r w:rsidR="00667137" w:rsidRPr="00ED3CC0">
        <w:rPr>
          <w:rFonts w:ascii="Arial" w:hAnsi="Arial" w:cs="Arial"/>
          <w:sz w:val="24"/>
          <w:szCs w:val="24"/>
        </w:rPr>
        <w:t xml:space="preserve"> </w:t>
      </w:r>
      <w:r w:rsidR="00BC5A1F" w:rsidRPr="00ED3CC0">
        <w:rPr>
          <w:rFonts w:ascii="Arial" w:hAnsi="Arial" w:cs="Arial"/>
          <w:sz w:val="24"/>
          <w:szCs w:val="24"/>
        </w:rPr>
        <w:t xml:space="preserve">The motion passed </w:t>
      </w:r>
      <w:r w:rsidR="006C1F3A" w:rsidRPr="00ED3CC0">
        <w:rPr>
          <w:rFonts w:ascii="Arial" w:hAnsi="Arial" w:cs="Arial"/>
          <w:sz w:val="24"/>
          <w:szCs w:val="24"/>
        </w:rPr>
        <w:t>unanimously,</w:t>
      </w:r>
      <w:r w:rsidR="00BC5A1F" w:rsidRPr="00ED3CC0">
        <w:rPr>
          <w:rFonts w:ascii="Arial" w:hAnsi="Arial" w:cs="Arial"/>
          <w:sz w:val="24"/>
          <w:szCs w:val="24"/>
        </w:rPr>
        <w:t xml:space="preserve"> and the meeting adjourned.</w:t>
      </w:r>
    </w:p>
    <w:sectPr w:rsidR="00C52F7F" w:rsidRPr="00ED3CC0" w:rsidSect="001703D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012F54" w14:textId="77777777" w:rsidR="003C3E4C" w:rsidRDefault="003C3E4C" w:rsidP="000D5337">
      <w:pPr>
        <w:spacing w:after="0" w:line="240" w:lineRule="auto"/>
      </w:pPr>
      <w:r>
        <w:separator/>
      </w:r>
    </w:p>
  </w:endnote>
  <w:endnote w:type="continuationSeparator" w:id="0">
    <w:p w14:paraId="0F185F98" w14:textId="77777777" w:rsidR="003C3E4C" w:rsidRDefault="003C3E4C" w:rsidP="000D5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CB4311" w14:textId="1DF5B139" w:rsidR="003C3E4C" w:rsidRPr="006B0304" w:rsidRDefault="003C3E4C" w:rsidP="000D5337">
    <w:pPr>
      <w:pStyle w:val="Footer"/>
      <w:jc w:val="right"/>
      <w:rPr>
        <w:rFonts w:ascii="Arial" w:hAnsi="Arial" w:cs="Arial"/>
        <w:sz w:val="12"/>
        <w:szCs w:val="14"/>
      </w:rPr>
    </w:pPr>
    <w:r>
      <w:rPr>
        <w:rFonts w:ascii="Arial" w:hAnsi="Arial" w:cs="Arial"/>
        <w:sz w:val="12"/>
        <w:szCs w:val="12"/>
      </w:rPr>
      <w:t>____________________________</w:t>
    </w:r>
    <w:r w:rsidR="00401741">
      <w:rPr>
        <w:rFonts w:ascii="Arial" w:hAnsi="Arial" w:cs="Arial"/>
        <w:sz w:val="12"/>
        <w:szCs w:val="12"/>
      </w:rPr>
      <w:t>______</w:t>
    </w:r>
    <w:r>
      <w:rPr>
        <w:rFonts w:ascii="Arial" w:hAnsi="Arial" w:cs="Arial"/>
        <w:sz w:val="12"/>
        <w:szCs w:val="12"/>
      </w:rPr>
      <w:t>____________________________________________</w:t>
    </w:r>
  </w:p>
  <w:p w14:paraId="34D8CE06" w14:textId="076EB780" w:rsidR="003C3E4C" w:rsidRDefault="0037122F" w:rsidP="000D5337">
    <w:pPr>
      <w:pStyle w:val="Footer"/>
      <w:jc w:val="right"/>
      <w:rPr>
        <w:rFonts w:ascii="Arial" w:hAnsi="Arial" w:cs="Arial"/>
        <w:sz w:val="12"/>
        <w:szCs w:val="12"/>
      </w:rPr>
    </w:pPr>
    <w:r>
      <w:fldChar w:fldCharType="begin"/>
    </w:r>
    <w:r>
      <w:instrText xml:space="preserve"> FILENAME  \p  \* MERGEFORMAT </w:instrText>
    </w:r>
    <w:r>
      <w:fldChar w:fldCharType="separate"/>
    </w:r>
    <w:r w:rsidRPr="0037122F">
      <w:rPr>
        <w:rFonts w:ascii="Arial" w:hAnsi="Arial" w:cs="Arial"/>
        <w:noProof/>
        <w:sz w:val="12"/>
        <w:szCs w:val="14"/>
      </w:rPr>
      <w:t>F:\Clients\Bayou D'Arbonne\LAKE COMMISSION MEETINGS\October, 2020\</w:t>
    </w:r>
    <w:r w:rsidRPr="0037122F">
      <w:rPr>
        <w:noProof/>
        <w:sz w:val="12"/>
        <w:szCs w:val="14"/>
      </w:rPr>
      <w:t>Minutes.October.docx</w:t>
    </w:r>
    <w:r>
      <w:rPr>
        <w:noProof/>
        <w:sz w:val="12"/>
        <w:szCs w:val="14"/>
      </w:rPr>
      <w:fldChar w:fldCharType="end"/>
    </w:r>
  </w:p>
  <w:p w14:paraId="7C6496EA" w14:textId="77777777" w:rsidR="003C3E4C" w:rsidRPr="000D5337" w:rsidRDefault="003C3E4C" w:rsidP="000D5337">
    <w:pPr>
      <w:pStyle w:val="Footer"/>
      <w:jc w:val="right"/>
      <w:rPr>
        <w:rFonts w:ascii="Arial" w:hAnsi="Arial" w:cs="Arial"/>
        <w:sz w:val="12"/>
        <w:szCs w:val="12"/>
      </w:rPr>
    </w:pPr>
    <w:r w:rsidRPr="000D5337">
      <w:rPr>
        <w:rFonts w:ascii="Arial" w:hAnsi="Arial" w:cs="Arial"/>
        <w:sz w:val="12"/>
        <w:szCs w:val="12"/>
      </w:rPr>
      <w:t xml:space="preserve">Page </w:t>
    </w:r>
    <w:r w:rsidRPr="000D5337">
      <w:rPr>
        <w:rFonts w:ascii="Arial" w:hAnsi="Arial" w:cs="Arial"/>
        <w:sz w:val="12"/>
        <w:szCs w:val="12"/>
      </w:rPr>
      <w:fldChar w:fldCharType="begin"/>
    </w:r>
    <w:r w:rsidRPr="000D5337">
      <w:rPr>
        <w:rFonts w:ascii="Arial" w:hAnsi="Arial" w:cs="Arial"/>
        <w:sz w:val="12"/>
        <w:szCs w:val="12"/>
      </w:rPr>
      <w:instrText xml:space="preserve"> PAGE   \* MERGEFORMAT </w:instrText>
    </w:r>
    <w:r w:rsidRPr="000D5337">
      <w:rPr>
        <w:rFonts w:ascii="Arial" w:hAnsi="Arial" w:cs="Arial"/>
        <w:sz w:val="12"/>
        <w:szCs w:val="12"/>
      </w:rPr>
      <w:fldChar w:fldCharType="separate"/>
    </w:r>
    <w:r w:rsidR="00BA1CA7">
      <w:rPr>
        <w:rFonts w:ascii="Arial" w:hAnsi="Arial" w:cs="Arial"/>
        <w:noProof/>
        <w:sz w:val="12"/>
        <w:szCs w:val="12"/>
      </w:rPr>
      <w:t>8</w:t>
    </w:r>
    <w:r w:rsidRPr="000D5337">
      <w:rPr>
        <w:rFonts w:ascii="Arial" w:hAnsi="Arial" w:cs="Arial"/>
        <w:noProof/>
        <w:sz w:val="12"/>
        <w:szCs w:val="12"/>
      </w:rPr>
      <w:fldChar w:fldCharType="end"/>
    </w:r>
    <w:r w:rsidRPr="000D5337">
      <w:rPr>
        <w:rFonts w:ascii="Arial" w:hAnsi="Arial" w:cs="Arial"/>
        <w:noProof/>
        <w:sz w:val="12"/>
        <w:szCs w:val="12"/>
      </w:rPr>
      <w:t xml:space="preserve"> of </w:t>
    </w:r>
    <w:r w:rsidR="0037122F">
      <w:fldChar w:fldCharType="begin"/>
    </w:r>
    <w:r w:rsidR="0037122F">
      <w:instrText xml:space="preserve"> NUMPAGES   \* MERGEFORMAT </w:instrText>
    </w:r>
    <w:r w:rsidR="0037122F">
      <w:fldChar w:fldCharType="separate"/>
    </w:r>
    <w:r w:rsidR="00BA1CA7" w:rsidRPr="00BA1CA7">
      <w:rPr>
        <w:rFonts w:ascii="Arial" w:hAnsi="Arial" w:cs="Arial"/>
        <w:noProof/>
        <w:sz w:val="12"/>
        <w:szCs w:val="12"/>
      </w:rPr>
      <w:t>8</w:t>
    </w:r>
    <w:r w:rsidR="0037122F">
      <w:rPr>
        <w:rFonts w:ascii="Arial" w:hAnsi="Arial" w:cs="Arial"/>
        <w:noProof/>
        <w:sz w:val="12"/>
        <w:szCs w:val="12"/>
      </w:rPr>
      <w:fldChar w:fldCharType="end"/>
    </w:r>
    <w:r w:rsidRPr="000D5337">
      <w:rPr>
        <w:rFonts w:ascii="Arial" w:hAnsi="Arial" w:cs="Arial"/>
        <w:noProof/>
        <w:sz w:val="12"/>
        <w:szCs w:val="12"/>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C347CB" w14:textId="77777777" w:rsidR="003C3E4C" w:rsidRDefault="003C3E4C" w:rsidP="000D5337">
      <w:pPr>
        <w:spacing w:after="0" w:line="240" w:lineRule="auto"/>
      </w:pPr>
      <w:r>
        <w:separator/>
      </w:r>
    </w:p>
  </w:footnote>
  <w:footnote w:type="continuationSeparator" w:id="0">
    <w:p w14:paraId="72A5E757" w14:textId="77777777" w:rsidR="003C3E4C" w:rsidRDefault="003C3E4C" w:rsidP="000D53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6ECBF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7E77F0"/>
    <w:multiLevelType w:val="hybridMultilevel"/>
    <w:tmpl w:val="B6B6DBBE"/>
    <w:lvl w:ilvl="0" w:tplc="9884A1F8">
      <w:start w:val="6"/>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96067D"/>
    <w:multiLevelType w:val="hybridMultilevel"/>
    <w:tmpl w:val="C8781B88"/>
    <w:lvl w:ilvl="0" w:tplc="E67E1BB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354D23"/>
    <w:multiLevelType w:val="hybridMultilevel"/>
    <w:tmpl w:val="8B9C7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167E08"/>
    <w:multiLevelType w:val="hybridMultilevel"/>
    <w:tmpl w:val="E6305B14"/>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F4033"/>
    <w:multiLevelType w:val="hybridMultilevel"/>
    <w:tmpl w:val="FC30849C"/>
    <w:lvl w:ilvl="0" w:tplc="0FDA6524">
      <w:start w:val="1"/>
      <w:numFmt w:val="upperLetter"/>
      <w:lvlText w:val="%1."/>
      <w:lvlJc w:val="left"/>
      <w:pPr>
        <w:ind w:left="540" w:hanging="360"/>
      </w:pPr>
      <w:rPr>
        <w:rFonts w:ascii="Times New Roman" w:eastAsia="Times New Roman" w:hAnsi="Times New Roman" w:cs="Times New Roman"/>
        <w:sz w:val="20"/>
      </w:rPr>
    </w:lvl>
    <w:lvl w:ilvl="1" w:tplc="04090019">
      <w:start w:val="1"/>
      <w:numFmt w:val="lowerLetter"/>
      <w:lvlText w:val="%2."/>
      <w:lvlJc w:val="left"/>
      <w:pPr>
        <w:ind w:left="990" w:hanging="360"/>
      </w:pPr>
    </w:lvl>
    <w:lvl w:ilvl="2" w:tplc="CAC2340C">
      <w:start w:val="1"/>
      <w:numFmt w:val="decimal"/>
      <w:lvlText w:val="%3."/>
      <w:lvlJc w:val="left"/>
      <w:pPr>
        <w:ind w:left="2250" w:hanging="720"/>
      </w:pPr>
      <w:rPr>
        <w:rFonts w:hint="default"/>
      </w:r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6" w15:restartNumberingAfterBreak="0">
    <w:nsid w:val="1AEA268C"/>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30132F"/>
    <w:multiLevelType w:val="hybridMultilevel"/>
    <w:tmpl w:val="1568B812"/>
    <w:lvl w:ilvl="0" w:tplc="436CFB00">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B1840"/>
    <w:multiLevelType w:val="hybridMultilevel"/>
    <w:tmpl w:val="2B1A0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E2485C"/>
    <w:multiLevelType w:val="hybridMultilevel"/>
    <w:tmpl w:val="5D805276"/>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0" w15:restartNumberingAfterBreak="0">
    <w:nsid w:val="368143F9"/>
    <w:multiLevelType w:val="hybridMultilevel"/>
    <w:tmpl w:val="5CFED004"/>
    <w:lvl w:ilvl="0" w:tplc="A5FA0D2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6824500"/>
    <w:multiLevelType w:val="hybridMultilevel"/>
    <w:tmpl w:val="F09AF1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7672339"/>
    <w:multiLevelType w:val="hybridMultilevel"/>
    <w:tmpl w:val="E2243D6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3" w15:restartNumberingAfterBreak="0">
    <w:nsid w:val="3BF867B4"/>
    <w:multiLevelType w:val="hybridMultilevel"/>
    <w:tmpl w:val="48263A4A"/>
    <w:lvl w:ilvl="0" w:tplc="9A16DB8E">
      <w:start w:val="4"/>
      <w:numFmt w:val="decimal"/>
      <w:lvlText w:val="%1."/>
      <w:lvlJc w:val="left"/>
      <w:pPr>
        <w:ind w:left="2250" w:hanging="72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C0C9B"/>
    <w:multiLevelType w:val="hybridMultilevel"/>
    <w:tmpl w:val="EF9CF4D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8C329CD"/>
    <w:multiLevelType w:val="hybridMultilevel"/>
    <w:tmpl w:val="32380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C5E7992"/>
    <w:multiLevelType w:val="hybridMultilevel"/>
    <w:tmpl w:val="02C245D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6B4FA2"/>
    <w:multiLevelType w:val="hybridMultilevel"/>
    <w:tmpl w:val="ECC001F8"/>
    <w:lvl w:ilvl="0" w:tplc="08B45540">
      <w:start w:val="1"/>
      <w:numFmt w:val="decimal"/>
      <w:lvlText w:val="%1."/>
      <w:lvlJc w:val="left"/>
      <w:pPr>
        <w:ind w:left="8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8" w15:restartNumberingAfterBreak="0">
    <w:nsid w:val="646B22B3"/>
    <w:multiLevelType w:val="hybridMultilevel"/>
    <w:tmpl w:val="BE5EC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D40637"/>
    <w:multiLevelType w:val="hybridMultilevel"/>
    <w:tmpl w:val="1F380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00B2905"/>
    <w:multiLevelType w:val="hybridMultilevel"/>
    <w:tmpl w:val="08B421E8"/>
    <w:lvl w:ilvl="0" w:tplc="438486CC">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DF384F"/>
    <w:multiLevelType w:val="hybridMultilevel"/>
    <w:tmpl w:val="82846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32D4A27"/>
    <w:multiLevelType w:val="hybridMultilevel"/>
    <w:tmpl w:val="A058D858"/>
    <w:lvl w:ilvl="0" w:tplc="3C08930C">
      <w:start w:val="8"/>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3A37A6"/>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5370554"/>
    <w:multiLevelType w:val="hybridMultilevel"/>
    <w:tmpl w:val="2488E3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8134D30"/>
    <w:multiLevelType w:val="hybridMultilevel"/>
    <w:tmpl w:val="94168B26"/>
    <w:lvl w:ilvl="0" w:tplc="C0DA215C">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15:restartNumberingAfterBreak="0">
    <w:nsid w:val="78633D86"/>
    <w:multiLevelType w:val="hybridMultilevel"/>
    <w:tmpl w:val="63E0F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98237B1"/>
    <w:multiLevelType w:val="hybridMultilevel"/>
    <w:tmpl w:val="631CB31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7D672811"/>
    <w:multiLevelType w:val="hybridMultilevel"/>
    <w:tmpl w:val="46F450E8"/>
    <w:lvl w:ilvl="0" w:tplc="4D4CE352">
      <w:start w:val="1"/>
      <w:numFmt w:val="lowerLetter"/>
      <w:lvlText w:val="%1)"/>
      <w:lvlJc w:val="left"/>
      <w:pPr>
        <w:ind w:left="1530" w:hanging="360"/>
      </w:pPr>
      <w:rPr>
        <w:rFonts w:hint="default"/>
        <w:u w:val="single"/>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abstractNumId w:val="16"/>
  </w:num>
  <w:num w:numId="2">
    <w:abstractNumId w:val="4"/>
  </w:num>
  <w:num w:numId="3">
    <w:abstractNumId w:val="27"/>
  </w:num>
  <w:num w:numId="4">
    <w:abstractNumId w:val="3"/>
  </w:num>
  <w:num w:numId="5">
    <w:abstractNumId w:val="19"/>
  </w:num>
  <w:num w:numId="6">
    <w:abstractNumId w:val="21"/>
  </w:num>
  <w:num w:numId="7">
    <w:abstractNumId w:val="0"/>
  </w:num>
  <w:num w:numId="8">
    <w:abstractNumId w:val="8"/>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26"/>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
  </w:num>
  <w:num w:numId="15">
    <w:abstractNumId w:val="24"/>
  </w:num>
  <w:num w:numId="16">
    <w:abstractNumId w:val="18"/>
  </w:num>
  <w:num w:numId="17">
    <w:abstractNumId w:val="10"/>
  </w:num>
  <w:num w:numId="18">
    <w:abstractNumId w:val="22"/>
  </w:num>
  <w:num w:numId="19">
    <w:abstractNumId w:val="23"/>
  </w:num>
  <w:num w:numId="20">
    <w:abstractNumId w:val="25"/>
  </w:num>
  <w:num w:numId="21">
    <w:abstractNumId w:val="5"/>
  </w:num>
  <w:num w:numId="22">
    <w:abstractNumId w:val="15"/>
  </w:num>
  <w:num w:numId="23">
    <w:abstractNumId w:val="20"/>
  </w:num>
  <w:num w:numId="24">
    <w:abstractNumId w:val="7"/>
  </w:num>
  <w:num w:numId="25">
    <w:abstractNumId w:val="12"/>
  </w:num>
  <w:num w:numId="26">
    <w:abstractNumId w:val="14"/>
  </w:num>
  <w:num w:numId="27">
    <w:abstractNumId w:val="28"/>
  </w:num>
  <w:num w:numId="28">
    <w:abstractNumId w:val="2"/>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15155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tbQ0srCwMLU0N7JQ0lEKTi0uzszPAykwqwUAwlwujSwAAAA="/>
  </w:docVars>
  <w:rsids>
    <w:rsidRoot w:val="00315877"/>
    <w:rsid w:val="0000086A"/>
    <w:rsid w:val="0000092C"/>
    <w:rsid w:val="000014EF"/>
    <w:rsid w:val="00002B0E"/>
    <w:rsid w:val="00003E25"/>
    <w:rsid w:val="00006908"/>
    <w:rsid w:val="0001107E"/>
    <w:rsid w:val="00011A1C"/>
    <w:rsid w:val="00011F7D"/>
    <w:rsid w:val="00013081"/>
    <w:rsid w:val="00013A87"/>
    <w:rsid w:val="00014103"/>
    <w:rsid w:val="00015337"/>
    <w:rsid w:val="00016895"/>
    <w:rsid w:val="00016A54"/>
    <w:rsid w:val="00020198"/>
    <w:rsid w:val="00020CF7"/>
    <w:rsid w:val="00020DCF"/>
    <w:rsid w:val="00020E9F"/>
    <w:rsid w:val="00020F15"/>
    <w:rsid w:val="00022114"/>
    <w:rsid w:val="00022235"/>
    <w:rsid w:val="00022AD5"/>
    <w:rsid w:val="000234EE"/>
    <w:rsid w:val="00023AD8"/>
    <w:rsid w:val="000246C2"/>
    <w:rsid w:val="00025DB6"/>
    <w:rsid w:val="00025EBD"/>
    <w:rsid w:val="0002682C"/>
    <w:rsid w:val="00026B60"/>
    <w:rsid w:val="00030718"/>
    <w:rsid w:val="00031265"/>
    <w:rsid w:val="00031E99"/>
    <w:rsid w:val="00032359"/>
    <w:rsid w:val="00032CED"/>
    <w:rsid w:val="00032CFF"/>
    <w:rsid w:val="000338A4"/>
    <w:rsid w:val="00035B98"/>
    <w:rsid w:val="000365DE"/>
    <w:rsid w:val="00036EA7"/>
    <w:rsid w:val="00036FC4"/>
    <w:rsid w:val="000376BE"/>
    <w:rsid w:val="000379AA"/>
    <w:rsid w:val="0004026D"/>
    <w:rsid w:val="000402F7"/>
    <w:rsid w:val="00041979"/>
    <w:rsid w:val="0004269A"/>
    <w:rsid w:val="00043B4B"/>
    <w:rsid w:val="0004432A"/>
    <w:rsid w:val="00044635"/>
    <w:rsid w:val="000451AE"/>
    <w:rsid w:val="00046A26"/>
    <w:rsid w:val="00046B0A"/>
    <w:rsid w:val="00046E49"/>
    <w:rsid w:val="00047DB2"/>
    <w:rsid w:val="00050D26"/>
    <w:rsid w:val="0005104D"/>
    <w:rsid w:val="00051B54"/>
    <w:rsid w:val="00051E99"/>
    <w:rsid w:val="00051F6F"/>
    <w:rsid w:val="0005371D"/>
    <w:rsid w:val="00054CDF"/>
    <w:rsid w:val="00055637"/>
    <w:rsid w:val="00055CBB"/>
    <w:rsid w:val="00056786"/>
    <w:rsid w:val="00056E50"/>
    <w:rsid w:val="000576C6"/>
    <w:rsid w:val="000602AA"/>
    <w:rsid w:val="00060BA9"/>
    <w:rsid w:val="00061C2F"/>
    <w:rsid w:val="00061E48"/>
    <w:rsid w:val="00062629"/>
    <w:rsid w:val="00062ABF"/>
    <w:rsid w:val="00066C5A"/>
    <w:rsid w:val="00066EF0"/>
    <w:rsid w:val="00067AEA"/>
    <w:rsid w:val="00070A89"/>
    <w:rsid w:val="00070C14"/>
    <w:rsid w:val="0007200D"/>
    <w:rsid w:val="00072A63"/>
    <w:rsid w:val="00072F4D"/>
    <w:rsid w:val="00073719"/>
    <w:rsid w:val="000750EE"/>
    <w:rsid w:val="00075A3A"/>
    <w:rsid w:val="0008002B"/>
    <w:rsid w:val="0008045D"/>
    <w:rsid w:val="00080864"/>
    <w:rsid w:val="00080A8A"/>
    <w:rsid w:val="00081E24"/>
    <w:rsid w:val="00082865"/>
    <w:rsid w:val="0008288E"/>
    <w:rsid w:val="00083DEC"/>
    <w:rsid w:val="00084F49"/>
    <w:rsid w:val="00086DAB"/>
    <w:rsid w:val="00091AE2"/>
    <w:rsid w:val="00092222"/>
    <w:rsid w:val="000923A3"/>
    <w:rsid w:val="00093B6C"/>
    <w:rsid w:val="0009593D"/>
    <w:rsid w:val="00097177"/>
    <w:rsid w:val="00097618"/>
    <w:rsid w:val="000A2BFB"/>
    <w:rsid w:val="000A37A9"/>
    <w:rsid w:val="000A433E"/>
    <w:rsid w:val="000A4359"/>
    <w:rsid w:val="000A4705"/>
    <w:rsid w:val="000A5011"/>
    <w:rsid w:val="000A6197"/>
    <w:rsid w:val="000A6378"/>
    <w:rsid w:val="000B0BBA"/>
    <w:rsid w:val="000B2EF1"/>
    <w:rsid w:val="000B3008"/>
    <w:rsid w:val="000B3541"/>
    <w:rsid w:val="000B45A8"/>
    <w:rsid w:val="000B4696"/>
    <w:rsid w:val="000B5CDC"/>
    <w:rsid w:val="000B656B"/>
    <w:rsid w:val="000B6991"/>
    <w:rsid w:val="000B7C1C"/>
    <w:rsid w:val="000B7CD9"/>
    <w:rsid w:val="000C165B"/>
    <w:rsid w:val="000C16FF"/>
    <w:rsid w:val="000C1F7B"/>
    <w:rsid w:val="000C2607"/>
    <w:rsid w:val="000C2A1E"/>
    <w:rsid w:val="000C422E"/>
    <w:rsid w:val="000C4F15"/>
    <w:rsid w:val="000C5969"/>
    <w:rsid w:val="000D0183"/>
    <w:rsid w:val="000D11CD"/>
    <w:rsid w:val="000D1C40"/>
    <w:rsid w:val="000D2E12"/>
    <w:rsid w:val="000D3BEA"/>
    <w:rsid w:val="000D49FC"/>
    <w:rsid w:val="000D5337"/>
    <w:rsid w:val="000D587D"/>
    <w:rsid w:val="000D7853"/>
    <w:rsid w:val="000E0CCD"/>
    <w:rsid w:val="000E2262"/>
    <w:rsid w:val="000E447C"/>
    <w:rsid w:val="000E5E00"/>
    <w:rsid w:val="000E6AB6"/>
    <w:rsid w:val="000E760A"/>
    <w:rsid w:val="000E7AB9"/>
    <w:rsid w:val="000F190F"/>
    <w:rsid w:val="000F22B6"/>
    <w:rsid w:val="000F2F07"/>
    <w:rsid w:val="000F3A1D"/>
    <w:rsid w:val="000F4307"/>
    <w:rsid w:val="000F4314"/>
    <w:rsid w:val="000F46CD"/>
    <w:rsid w:val="000F4B7C"/>
    <w:rsid w:val="000F6081"/>
    <w:rsid w:val="000F6321"/>
    <w:rsid w:val="000F6B60"/>
    <w:rsid w:val="000F7A3A"/>
    <w:rsid w:val="00100D07"/>
    <w:rsid w:val="00100FD4"/>
    <w:rsid w:val="0010189C"/>
    <w:rsid w:val="00101C67"/>
    <w:rsid w:val="00104174"/>
    <w:rsid w:val="00104760"/>
    <w:rsid w:val="001047CF"/>
    <w:rsid w:val="00104A11"/>
    <w:rsid w:val="001053FA"/>
    <w:rsid w:val="00106B61"/>
    <w:rsid w:val="001100B3"/>
    <w:rsid w:val="0011086C"/>
    <w:rsid w:val="00110BDA"/>
    <w:rsid w:val="00112366"/>
    <w:rsid w:val="001128D7"/>
    <w:rsid w:val="0011435E"/>
    <w:rsid w:val="001144A4"/>
    <w:rsid w:val="00114B8D"/>
    <w:rsid w:val="00115ECE"/>
    <w:rsid w:val="00115F2E"/>
    <w:rsid w:val="00117CBF"/>
    <w:rsid w:val="00117F18"/>
    <w:rsid w:val="001209BA"/>
    <w:rsid w:val="00121D8F"/>
    <w:rsid w:val="00121F43"/>
    <w:rsid w:val="00123FED"/>
    <w:rsid w:val="00124698"/>
    <w:rsid w:val="00126CE9"/>
    <w:rsid w:val="001273D1"/>
    <w:rsid w:val="001274D0"/>
    <w:rsid w:val="00130716"/>
    <w:rsid w:val="001313D1"/>
    <w:rsid w:val="001313DF"/>
    <w:rsid w:val="001317A5"/>
    <w:rsid w:val="001317DB"/>
    <w:rsid w:val="001325FD"/>
    <w:rsid w:val="001330C5"/>
    <w:rsid w:val="0013424B"/>
    <w:rsid w:val="001344D4"/>
    <w:rsid w:val="001345F5"/>
    <w:rsid w:val="001357A8"/>
    <w:rsid w:val="001371B6"/>
    <w:rsid w:val="001404DE"/>
    <w:rsid w:val="0014192C"/>
    <w:rsid w:val="00141F28"/>
    <w:rsid w:val="00143EA4"/>
    <w:rsid w:val="00143FB2"/>
    <w:rsid w:val="001445CA"/>
    <w:rsid w:val="00144A28"/>
    <w:rsid w:val="00144E52"/>
    <w:rsid w:val="001453FA"/>
    <w:rsid w:val="001455CC"/>
    <w:rsid w:val="00145B08"/>
    <w:rsid w:val="00146CCE"/>
    <w:rsid w:val="00146DAD"/>
    <w:rsid w:val="001525BE"/>
    <w:rsid w:val="001527AE"/>
    <w:rsid w:val="0015373B"/>
    <w:rsid w:val="00154337"/>
    <w:rsid w:val="00154B67"/>
    <w:rsid w:val="00155223"/>
    <w:rsid w:val="00156344"/>
    <w:rsid w:val="00157706"/>
    <w:rsid w:val="00157BF9"/>
    <w:rsid w:val="00161DEB"/>
    <w:rsid w:val="00162080"/>
    <w:rsid w:val="001636A6"/>
    <w:rsid w:val="00165DC9"/>
    <w:rsid w:val="00166CC8"/>
    <w:rsid w:val="001703D3"/>
    <w:rsid w:val="00170443"/>
    <w:rsid w:val="001704CB"/>
    <w:rsid w:val="00171DCC"/>
    <w:rsid w:val="00171FBF"/>
    <w:rsid w:val="0017212B"/>
    <w:rsid w:val="00172FDD"/>
    <w:rsid w:val="00173624"/>
    <w:rsid w:val="001737F1"/>
    <w:rsid w:val="001739EA"/>
    <w:rsid w:val="00173AEC"/>
    <w:rsid w:val="00174E52"/>
    <w:rsid w:val="00177A38"/>
    <w:rsid w:val="00180C37"/>
    <w:rsid w:val="00181424"/>
    <w:rsid w:val="00181B42"/>
    <w:rsid w:val="001834C1"/>
    <w:rsid w:val="00183A39"/>
    <w:rsid w:val="00185DD1"/>
    <w:rsid w:val="00187D78"/>
    <w:rsid w:val="0019048A"/>
    <w:rsid w:val="00191451"/>
    <w:rsid w:val="001931DB"/>
    <w:rsid w:val="001936F0"/>
    <w:rsid w:val="00193D73"/>
    <w:rsid w:val="001944CB"/>
    <w:rsid w:val="00195025"/>
    <w:rsid w:val="00195026"/>
    <w:rsid w:val="0019593F"/>
    <w:rsid w:val="00197299"/>
    <w:rsid w:val="00197566"/>
    <w:rsid w:val="001A33A4"/>
    <w:rsid w:val="001A33B7"/>
    <w:rsid w:val="001A4F3E"/>
    <w:rsid w:val="001A6253"/>
    <w:rsid w:val="001A6F59"/>
    <w:rsid w:val="001A782E"/>
    <w:rsid w:val="001B0C08"/>
    <w:rsid w:val="001B393F"/>
    <w:rsid w:val="001B3D49"/>
    <w:rsid w:val="001B6004"/>
    <w:rsid w:val="001B6B2A"/>
    <w:rsid w:val="001C1AB8"/>
    <w:rsid w:val="001C2A09"/>
    <w:rsid w:val="001C35B0"/>
    <w:rsid w:val="001C37E2"/>
    <w:rsid w:val="001C53C5"/>
    <w:rsid w:val="001C5EE2"/>
    <w:rsid w:val="001C6029"/>
    <w:rsid w:val="001C7FBA"/>
    <w:rsid w:val="001D0461"/>
    <w:rsid w:val="001D055F"/>
    <w:rsid w:val="001D0DD8"/>
    <w:rsid w:val="001D0F47"/>
    <w:rsid w:val="001D29F1"/>
    <w:rsid w:val="001D2D25"/>
    <w:rsid w:val="001D2FD9"/>
    <w:rsid w:val="001D31B5"/>
    <w:rsid w:val="001D4D5B"/>
    <w:rsid w:val="001D4EF8"/>
    <w:rsid w:val="001D5EF6"/>
    <w:rsid w:val="001D6682"/>
    <w:rsid w:val="001D68A2"/>
    <w:rsid w:val="001D71B8"/>
    <w:rsid w:val="001E2020"/>
    <w:rsid w:val="001E2CEF"/>
    <w:rsid w:val="001E2E10"/>
    <w:rsid w:val="001E33B4"/>
    <w:rsid w:val="001E491E"/>
    <w:rsid w:val="001E6748"/>
    <w:rsid w:val="001E67C3"/>
    <w:rsid w:val="001E6D07"/>
    <w:rsid w:val="001E6EFF"/>
    <w:rsid w:val="001E71C6"/>
    <w:rsid w:val="001E7514"/>
    <w:rsid w:val="001E7D45"/>
    <w:rsid w:val="001F0084"/>
    <w:rsid w:val="001F0C83"/>
    <w:rsid w:val="001F131D"/>
    <w:rsid w:val="001F2502"/>
    <w:rsid w:val="001F34D1"/>
    <w:rsid w:val="001F3B22"/>
    <w:rsid w:val="001F47C4"/>
    <w:rsid w:val="001F7FDA"/>
    <w:rsid w:val="00200366"/>
    <w:rsid w:val="00201EF5"/>
    <w:rsid w:val="0020227A"/>
    <w:rsid w:val="0020245D"/>
    <w:rsid w:val="00202861"/>
    <w:rsid w:val="002029A1"/>
    <w:rsid w:val="002037FC"/>
    <w:rsid w:val="002042BE"/>
    <w:rsid w:val="00204842"/>
    <w:rsid w:val="0020489B"/>
    <w:rsid w:val="00206DA8"/>
    <w:rsid w:val="00206FE8"/>
    <w:rsid w:val="0020783A"/>
    <w:rsid w:val="0021115F"/>
    <w:rsid w:val="00213025"/>
    <w:rsid w:val="00214347"/>
    <w:rsid w:val="00214B5B"/>
    <w:rsid w:val="00214E54"/>
    <w:rsid w:val="00215452"/>
    <w:rsid w:val="002177BB"/>
    <w:rsid w:val="002178AB"/>
    <w:rsid w:val="00220BC8"/>
    <w:rsid w:val="00221825"/>
    <w:rsid w:val="00223C34"/>
    <w:rsid w:val="00224A65"/>
    <w:rsid w:val="00225953"/>
    <w:rsid w:val="00226128"/>
    <w:rsid w:val="002267B9"/>
    <w:rsid w:val="00226DAD"/>
    <w:rsid w:val="00226F18"/>
    <w:rsid w:val="00230C92"/>
    <w:rsid w:val="00232056"/>
    <w:rsid w:val="002321F4"/>
    <w:rsid w:val="0023387D"/>
    <w:rsid w:val="002338CE"/>
    <w:rsid w:val="00234E20"/>
    <w:rsid w:val="002371ED"/>
    <w:rsid w:val="00237D89"/>
    <w:rsid w:val="00240BA5"/>
    <w:rsid w:val="00242301"/>
    <w:rsid w:val="00242492"/>
    <w:rsid w:val="00242A00"/>
    <w:rsid w:val="00242C23"/>
    <w:rsid w:val="002455C8"/>
    <w:rsid w:val="00246463"/>
    <w:rsid w:val="00246D2F"/>
    <w:rsid w:val="0024700F"/>
    <w:rsid w:val="002504D5"/>
    <w:rsid w:val="00250D1A"/>
    <w:rsid w:val="00251B2D"/>
    <w:rsid w:val="00252AF9"/>
    <w:rsid w:val="00253267"/>
    <w:rsid w:val="002537D5"/>
    <w:rsid w:val="0025484E"/>
    <w:rsid w:val="002561EF"/>
    <w:rsid w:val="00256777"/>
    <w:rsid w:val="002570FC"/>
    <w:rsid w:val="00260327"/>
    <w:rsid w:val="00262E3B"/>
    <w:rsid w:val="00262FC1"/>
    <w:rsid w:val="00263E70"/>
    <w:rsid w:val="00264AE3"/>
    <w:rsid w:val="00264EB8"/>
    <w:rsid w:val="00265DF1"/>
    <w:rsid w:val="00266A89"/>
    <w:rsid w:val="00266E22"/>
    <w:rsid w:val="00267887"/>
    <w:rsid w:val="00267BE3"/>
    <w:rsid w:val="00267E28"/>
    <w:rsid w:val="00270989"/>
    <w:rsid w:val="00270CA4"/>
    <w:rsid w:val="00272B9B"/>
    <w:rsid w:val="0027532D"/>
    <w:rsid w:val="00280015"/>
    <w:rsid w:val="002806D6"/>
    <w:rsid w:val="0028098F"/>
    <w:rsid w:val="00281047"/>
    <w:rsid w:val="00281125"/>
    <w:rsid w:val="002811E4"/>
    <w:rsid w:val="00281963"/>
    <w:rsid w:val="002826A6"/>
    <w:rsid w:val="0028354F"/>
    <w:rsid w:val="00284DBC"/>
    <w:rsid w:val="002855B4"/>
    <w:rsid w:val="00285CD9"/>
    <w:rsid w:val="00286B60"/>
    <w:rsid w:val="0029030B"/>
    <w:rsid w:val="0029069C"/>
    <w:rsid w:val="002922F5"/>
    <w:rsid w:val="0029247B"/>
    <w:rsid w:val="00292C87"/>
    <w:rsid w:val="00292D4B"/>
    <w:rsid w:val="00293151"/>
    <w:rsid w:val="00293B38"/>
    <w:rsid w:val="00293D90"/>
    <w:rsid w:val="0029438A"/>
    <w:rsid w:val="0029448A"/>
    <w:rsid w:val="00294DF4"/>
    <w:rsid w:val="002962DB"/>
    <w:rsid w:val="00296E3B"/>
    <w:rsid w:val="00297378"/>
    <w:rsid w:val="00297480"/>
    <w:rsid w:val="00297546"/>
    <w:rsid w:val="00297BDA"/>
    <w:rsid w:val="00297CC3"/>
    <w:rsid w:val="002A2594"/>
    <w:rsid w:val="002A30FB"/>
    <w:rsid w:val="002A41C1"/>
    <w:rsid w:val="002A4626"/>
    <w:rsid w:val="002A5238"/>
    <w:rsid w:val="002A59EA"/>
    <w:rsid w:val="002A5F5B"/>
    <w:rsid w:val="002B0ED9"/>
    <w:rsid w:val="002B1C88"/>
    <w:rsid w:val="002B1FBE"/>
    <w:rsid w:val="002B346E"/>
    <w:rsid w:val="002B36AE"/>
    <w:rsid w:val="002B4104"/>
    <w:rsid w:val="002B4167"/>
    <w:rsid w:val="002B4595"/>
    <w:rsid w:val="002B6665"/>
    <w:rsid w:val="002B667F"/>
    <w:rsid w:val="002B6FDA"/>
    <w:rsid w:val="002B738C"/>
    <w:rsid w:val="002C291C"/>
    <w:rsid w:val="002C2FE3"/>
    <w:rsid w:val="002C3097"/>
    <w:rsid w:val="002C315C"/>
    <w:rsid w:val="002C3C31"/>
    <w:rsid w:val="002C637E"/>
    <w:rsid w:val="002C7DF9"/>
    <w:rsid w:val="002D0A8C"/>
    <w:rsid w:val="002D30A8"/>
    <w:rsid w:val="002D374F"/>
    <w:rsid w:val="002D39C2"/>
    <w:rsid w:val="002D4399"/>
    <w:rsid w:val="002D4A21"/>
    <w:rsid w:val="002D6A6C"/>
    <w:rsid w:val="002D7B31"/>
    <w:rsid w:val="002D7CE2"/>
    <w:rsid w:val="002E0007"/>
    <w:rsid w:val="002E03B5"/>
    <w:rsid w:val="002E0AEE"/>
    <w:rsid w:val="002E18B8"/>
    <w:rsid w:val="002E2A25"/>
    <w:rsid w:val="002E2E5C"/>
    <w:rsid w:val="002E5FF0"/>
    <w:rsid w:val="002E6A0B"/>
    <w:rsid w:val="002E7102"/>
    <w:rsid w:val="002F0DBC"/>
    <w:rsid w:val="002F256D"/>
    <w:rsid w:val="002F2F7C"/>
    <w:rsid w:val="002F5227"/>
    <w:rsid w:val="002F58DA"/>
    <w:rsid w:val="002F625C"/>
    <w:rsid w:val="002F65AA"/>
    <w:rsid w:val="002F698B"/>
    <w:rsid w:val="002F6F68"/>
    <w:rsid w:val="002F7268"/>
    <w:rsid w:val="002F7701"/>
    <w:rsid w:val="002F7F8B"/>
    <w:rsid w:val="0030017C"/>
    <w:rsid w:val="003023A4"/>
    <w:rsid w:val="003024AE"/>
    <w:rsid w:val="00302B22"/>
    <w:rsid w:val="003030A1"/>
    <w:rsid w:val="003032EF"/>
    <w:rsid w:val="00303F04"/>
    <w:rsid w:val="00305B09"/>
    <w:rsid w:val="00305F68"/>
    <w:rsid w:val="003073F2"/>
    <w:rsid w:val="00310133"/>
    <w:rsid w:val="003118E9"/>
    <w:rsid w:val="00314809"/>
    <w:rsid w:val="00314ECB"/>
    <w:rsid w:val="0031538A"/>
    <w:rsid w:val="00315877"/>
    <w:rsid w:val="003202BB"/>
    <w:rsid w:val="00321601"/>
    <w:rsid w:val="00322199"/>
    <w:rsid w:val="00322BAF"/>
    <w:rsid w:val="003232DC"/>
    <w:rsid w:val="003238A7"/>
    <w:rsid w:val="003238D0"/>
    <w:rsid w:val="00323D8A"/>
    <w:rsid w:val="00324996"/>
    <w:rsid w:val="00327269"/>
    <w:rsid w:val="00327F83"/>
    <w:rsid w:val="0033151A"/>
    <w:rsid w:val="00332083"/>
    <w:rsid w:val="00332A7F"/>
    <w:rsid w:val="00333CA9"/>
    <w:rsid w:val="00336C67"/>
    <w:rsid w:val="00341FDF"/>
    <w:rsid w:val="00342AB4"/>
    <w:rsid w:val="00342FDC"/>
    <w:rsid w:val="00345520"/>
    <w:rsid w:val="0034562E"/>
    <w:rsid w:val="003456DE"/>
    <w:rsid w:val="0034570A"/>
    <w:rsid w:val="0034600A"/>
    <w:rsid w:val="00347D2E"/>
    <w:rsid w:val="0035109F"/>
    <w:rsid w:val="00351262"/>
    <w:rsid w:val="0035525C"/>
    <w:rsid w:val="00356090"/>
    <w:rsid w:val="003562A3"/>
    <w:rsid w:val="00356CBC"/>
    <w:rsid w:val="00357648"/>
    <w:rsid w:val="00360A18"/>
    <w:rsid w:val="003611B1"/>
    <w:rsid w:val="00362387"/>
    <w:rsid w:val="003644FC"/>
    <w:rsid w:val="003649B3"/>
    <w:rsid w:val="00364FEF"/>
    <w:rsid w:val="00365D37"/>
    <w:rsid w:val="00366347"/>
    <w:rsid w:val="00366E3B"/>
    <w:rsid w:val="003674DF"/>
    <w:rsid w:val="00367794"/>
    <w:rsid w:val="0037122F"/>
    <w:rsid w:val="00372056"/>
    <w:rsid w:val="003726A9"/>
    <w:rsid w:val="003729AE"/>
    <w:rsid w:val="00372D7E"/>
    <w:rsid w:val="00372E2B"/>
    <w:rsid w:val="00373321"/>
    <w:rsid w:val="00374470"/>
    <w:rsid w:val="003749C9"/>
    <w:rsid w:val="0037547A"/>
    <w:rsid w:val="003759C9"/>
    <w:rsid w:val="00375E2E"/>
    <w:rsid w:val="003768D7"/>
    <w:rsid w:val="00377F1E"/>
    <w:rsid w:val="00380796"/>
    <w:rsid w:val="00381FCF"/>
    <w:rsid w:val="00382305"/>
    <w:rsid w:val="003833E7"/>
    <w:rsid w:val="00384175"/>
    <w:rsid w:val="003855A2"/>
    <w:rsid w:val="003856B1"/>
    <w:rsid w:val="00385714"/>
    <w:rsid w:val="00386B1C"/>
    <w:rsid w:val="00386E59"/>
    <w:rsid w:val="003873CB"/>
    <w:rsid w:val="003909C0"/>
    <w:rsid w:val="00393962"/>
    <w:rsid w:val="003A3F18"/>
    <w:rsid w:val="003A4A49"/>
    <w:rsid w:val="003A4C07"/>
    <w:rsid w:val="003A62D6"/>
    <w:rsid w:val="003A6AB8"/>
    <w:rsid w:val="003A70CB"/>
    <w:rsid w:val="003B1236"/>
    <w:rsid w:val="003B1C3D"/>
    <w:rsid w:val="003B261E"/>
    <w:rsid w:val="003B4178"/>
    <w:rsid w:val="003B5B0D"/>
    <w:rsid w:val="003B6308"/>
    <w:rsid w:val="003B63CC"/>
    <w:rsid w:val="003C0BF7"/>
    <w:rsid w:val="003C0FCF"/>
    <w:rsid w:val="003C2303"/>
    <w:rsid w:val="003C312A"/>
    <w:rsid w:val="003C33ED"/>
    <w:rsid w:val="003C3BC8"/>
    <w:rsid w:val="003C3E4C"/>
    <w:rsid w:val="003C46A3"/>
    <w:rsid w:val="003C4B30"/>
    <w:rsid w:val="003C4F9D"/>
    <w:rsid w:val="003C5E77"/>
    <w:rsid w:val="003C60D9"/>
    <w:rsid w:val="003D0DB6"/>
    <w:rsid w:val="003D0DF1"/>
    <w:rsid w:val="003D0ECC"/>
    <w:rsid w:val="003D2903"/>
    <w:rsid w:val="003D2E59"/>
    <w:rsid w:val="003D4F6F"/>
    <w:rsid w:val="003D7D4E"/>
    <w:rsid w:val="003E0164"/>
    <w:rsid w:val="003E03D4"/>
    <w:rsid w:val="003E05A9"/>
    <w:rsid w:val="003E0B0D"/>
    <w:rsid w:val="003E0D40"/>
    <w:rsid w:val="003E0D64"/>
    <w:rsid w:val="003E27A6"/>
    <w:rsid w:val="003F0ED6"/>
    <w:rsid w:val="003F22A2"/>
    <w:rsid w:val="003F24EB"/>
    <w:rsid w:val="003F2729"/>
    <w:rsid w:val="003F29C6"/>
    <w:rsid w:val="003F4802"/>
    <w:rsid w:val="003F4A2D"/>
    <w:rsid w:val="003F5A58"/>
    <w:rsid w:val="003F6058"/>
    <w:rsid w:val="003F6715"/>
    <w:rsid w:val="003F6B8B"/>
    <w:rsid w:val="003F757D"/>
    <w:rsid w:val="00400557"/>
    <w:rsid w:val="00401215"/>
    <w:rsid w:val="00401741"/>
    <w:rsid w:val="004020D8"/>
    <w:rsid w:val="00402F3C"/>
    <w:rsid w:val="00404822"/>
    <w:rsid w:val="004057B2"/>
    <w:rsid w:val="00406669"/>
    <w:rsid w:val="00406BB4"/>
    <w:rsid w:val="004101FB"/>
    <w:rsid w:val="00411133"/>
    <w:rsid w:val="00411A59"/>
    <w:rsid w:val="00411B89"/>
    <w:rsid w:val="00412C16"/>
    <w:rsid w:val="004134C1"/>
    <w:rsid w:val="00413560"/>
    <w:rsid w:val="00414DA4"/>
    <w:rsid w:val="004152C1"/>
    <w:rsid w:val="004153B5"/>
    <w:rsid w:val="004156F8"/>
    <w:rsid w:val="00415A46"/>
    <w:rsid w:val="0041674B"/>
    <w:rsid w:val="004168F9"/>
    <w:rsid w:val="004200FA"/>
    <w:rsid w:val="0042125B"/>
    <w:rsid w:val="004215DD"/>
    <w:rsid w:val="004217E2"/>
    <w:rsid w:val="00421A6C"/>
    <w:rsid w:val="004226C5"/>
    <w:rsid w:val="00422823"/>
    <w:rsid w:val="00422D47"/>
    <w:rsid w:val="00423764"/>
    <w:rsid w:val="00423D0A"/>
    <w:rsid w:val="00424FBA"/>
    <w:rsid w:val="004251CC"/>
    <w:rsid w:val="00425961"/>
    <w:rsid w:val="00427744"/>
    <w:rsid w:val="00430B03"/>
    <w:rsid w:val="00431AC0"/>
    <w:rsid w:val="00432397"/>
    <w:rsid w:val="00432456"/>
    <w:rsid w:val="00432D33"/>
    <w:rsid w:val="004342C8"/>
    <w:rsid w:val="004342F4"/>
    <w:rsid w:val="0043513B"/>
    <w:rsid w:val="0043657E"/>
    <w:rsid w:val="004412B8"/>
    <w:rsid w:val="00441557"/>
    <w:rsid w:val="00443A20"/>
    <w:rsid w:val="00443DBF"/>
    <w:rsid w:val="00450041"/>
    <w:rsid w:val="00453B87"/>
    <w:rsid w:val="0045562F"/>
    <w:rsid w:val="00456B38"/>
    <w:rsid w:val="004574C1"/>
    <w:rsid w:val="0046039F"/>
    <w:rsid w:val="00461D43"/>
    <w:rsid w:val="00461D8D"/>
    <w:rsid w:val="004620D1"/>
    <w:rsid w:val="00462413"/>
    <w:rsid w:val="00464810"/>
    <w:rsid w:val="004655B9"/>
    <w:rsid w:val="00465663"/>
    <w:rsid w:val="004668F0"/>
    <w:rsid w:val="0046768B"/>
    <w:rsid w:val="00470427"/>
    <w:rsid w:val="00471212"/>
    <w:rsid w:val="004715C4"/>
    <w:rsid w:val="004716B0"/>
    <w:rsid w:val="00471FE2"/>
    <w:rsid w:val="00473380"/>
    <w:rsid w:val="00473E16"/>
    <w:rsid w:val="00473E37"/>
    <w:rsid w:val="00473FA9"/>
    <w:rsid w:val="00475C2A"/>
    <w:rsid w:val="004764EC"/>
    <w:rsid w:val="0047726A"/>
    <w:rsid w:val="004803FA"/>
    <w:rsid w:val="00480939"/>
    <w:rsid w:val="00480F66"/>
    <w:rsid w:val="00481E2D"/>
    <w:rsid w:val="00482101"/>
    <w:rsid w:val="00482974"/>
    <w:rsid w:val="004837E4"/>
    <w:rsid w:val="00484628"/>
    <w:rsid w:val="004848C5"/>
    <w:rsid w:val="00484EB4"/>
    <w:rsid w:val="00486D6D"/>
    <w:rsid w:val="00487444"/>
    <w:rsid w:val="00487A78"/>
    <w:rsid w:val="00487F53"/>
    <w:rsid w:val="00490127"/>
    <w:rsid w:val="0049080D"/>
    <w:rsid w:val="00491FD2"/>
    <w:rsid w:val="00492449"/>
    <w:rsid w:val="004929CE"/>
    <w:rsid w:val="00493326"/>
    <w:rsid w:val="004948F9"/>
    <w:rsid w:val="00494AF0"/>
    <w:rsid w:val="00494BAC"/>
    <w:rsid w:val="00496CB2"/>
    <w:rsid w:val="00497A7D"/>
    <w:rsid w:val="004A57A4"/>
    <w:rsid w:val="004A6CC5"/>
    <w:rsid w:val="004A7455"/>
    <w:rsid w:val="004B0562"/>
    <w:rsid w:val="004B06DE"/>
    <w:rsid w:val="004B391F"/>
    <w:rsid w:val="004B4526"/>
    <w:rsid w:val="004B7D8C"/>
    <w:rsid w:val="004B7F27"/>
    <w:rsid w:val="004B7FD6"/>
    <w:rsid w:val="004C09C6"/>
    <w:rsid w:val="004C11F7"/>
    <w:rsid w:val="004C2082"/>
    <w:rsid w:val="004C2261"/>
    <w:rsid w:val="004C2766"/>
    <w:rsid w:val="004C4E2E"/>
    <w:rsid w:val="004C52E7"/>
    <w:rsid w:val="004C5445"/>
    <w:rsid w:val="004D1277"/>
    <w:rsid w:val="004D1F9B"/>
    <w:rsid w:val="004D42E7"/>
    <w:rsid w:val="004D493A"/>
    <w:rsid w:val="004D5296"/>
    <w:rsid w:val="004D5DEF"/>
    <w:rsid w:val="004D6776"/>
    <w:rsid w:val="004D7B73"/>
    <w:rsid w:val="004D7EBB"/>
    <w:rsid w:val="004E298B"/>
    <w:rsid w:val="004E2BCE"/>
    <w:rsid w:val="004E2CEC"/>
    <w:rsid w:val="004E3241"/>
    <w:rsid w:val="004E3379"/>
    <w:rsid w:val="004E34E4"/>
    <w:rsid w:val="004E384F"/>
    <w:rsid w:val="004E7781"/>
    <w:rsid w:val="004F0495"/>
    <w:rsid w:val="004F0B96"/>
    <w:rsid w:val="004F132B"/>
    <w:rsid w:val="004F145B"/>
    <w:rsid w:val="004F2E14"/>
    <w:rsid w:val="004F38A0"/>
    <w:rsid w:val="004F3DC7"/>
    <w:rsid w:val="004F4DBE"/>
    <w:rsid w:val="004F589E"/>
    <w:rsid w:val="004F7F1B"/>
    <w:rsid w:val="0050087B"/>
    <w:rsid w:val="0050097A"/>
    <w:rsid w:val="005011AA"/>
    <w:rsid w:val="005020DC"/>
    <w:rsid w:val="00502762"/>
    <w:rsid w:val="005027B9"/>
    <w:rsid w:val="00502B2D"/>
    <w:rsid w:val="00502D2B"/>
    <w:rsid w:val="0050481B"/>
    <w:rsid w:val="005076BC"/>
    <w:rsid w:val="0050774A"/>
    <w:rsid w:val="0051008C"/>
    <w:rsid w:val="0051099D"/>
    <w:rsid w:val="0051167D"/>
    <w:rsid w:val="0051187A"/>
    <w:rsid w:val="00513177"/>
    <w:rsid w:val="00513425"/>
    <w:rsid w:val="00513629"/>
    <w:rsid w:val="00513F9C"/>
    <w:rsid w:val="00515171"/>
    <w:rsid w:val="0051706C"/>
    <w:rsid w:val="005175F4"/>
    <w:rsid w:val="00521267"/>
    <w:rsid w:val="00522973"/>
    <w:rsid w:val="00522E62"/>
    <w:rsid w:val="00523901"/>
    <w:rsid w:val="00524212"/>
    <w:rsid w:val="00524BD1"/>
    <w:rsid w:val="00525F97"/>
    <w:rsid w:val="0052698F"/>
    <w:rsid w:val="00526A42"/>
    <w:rsid w:val="00526D1D"/>
    <w:rsid w:val="00526E99"/>
    <w:rsid w:val="00530A88"/>
    <w:rsid w:val="00530D9A"/>
    <w:rsid w:val="0053255F"/>
    <w:rsid w:val="005328A0"/>
    <w:rsid w:val="00532F0D"/>
    <w:rsid w:val="00532FC8"/>
    <w:rsid w:val="00533148"/>
    <w:rsid w:val="00533605"/>
    <w:rsid w:val="00533D37"/>
    <w:rsid w:val="0053450C"/>
    <w:rsid w:val="00534B7A"/>
    <w:rsid w:val="00536727"/>
    <w:rsid w:val="00536A5F"/>
    <w:rsid w:val="00540BF1"/>
    <w:rsid w:val="00541AD9"/>
    <w:rsid w:val="00542DE2"/>
    <w:rsid w:val="00546E22"/>
    <w:rsid w:val="00550938"/>
    <w:rsid w:val="0055142A"/>
    <w:rsid w:val="00551CBB"/>
    <w:rsid w:val="00552B67"/>
    <w:rsid w:val="00555A24"/>
    <w:rsid w:val="00556216"/>
    <w:rsid w:val="00556DA5"/>
    <w:rsid w:val="00557BAC"/>
    <w:rsid w:val="00557BDB"/>
    <w:rsid w:val="00562926"/>
    <w:rsid w:val="00563327"/>
    <w:rsid w:val="005637AD"/>
    <w:rsid w:val="00564027"/>
    <w:rsid w:val="0056489C"/>
    <w:rsid w:val="00566782"/>
    <w:rsid w:val="00567770"/>
    <w:rsid w:val="005678AD"/>
    <w:rsid w:val="005702D9"/>
    <w:rsid w:val="0057094A"/>
    <w:rsid w:val="00571F16"/>
    <w:rsid w:val="00574041"/>
    <w:rsid w:val="00576312"/>
    <w:rsid w:val="00576E35"/>
    <w:rsid w:val="00577DD7"/>
    <w:rsid w:val="00580225"/>
    <w:rsid w:val="005802C6"/>
    <w:rsid w:val="00580AAD"/>
    <w:rsid w:val="0058151F"/>
    <w:rsid w:val="005818CC"/>
    <w:rsid w:val="00582644"/>
    <w:rsid w:val="00582A40"/>
    <w:rsid w:val="005830F0"/>
    <w:rsid w:val="005832DF"/>
    <w:rsid w:val="00584EC6"/>
    <w:rsid w:val="00585D10"/>
    <w:rsid w:val="005865D3"/>
    <w:rsid w:val="0058699C"/>
    <w:rsid w:val="00586BFC"/>
    <w:rsid w:val="0058797B"/>
    <w:rsid w:val="005905D9"/>
    <w:rsid w:val="0059242E"/>
    <w:rsid w:val="00594314"/>
    <w:rsid w:val="0059500A"/>
    <w:rsid w:val="0059549E"/>
    <w:rsid w:val="005955CC"/>
    <w:rsid w:val="00595D83"/>
    <w:rsid w:val="005972F4"/>
    <w:rsid w:val="00597628"/>
    <w:rsid w:val="005A0198"/>
    <w:rsid w:val="005A1CE0"/>
    <w:rsid w:val="005A22D5"/>
    <w:rsid w:val="005A275A"/>
    <w:rsid w:val="005A2DAB"/>
    <w:rsid w:val="005A4D37"/>
    <w:rsid w:val="005A69DE"/>
    <w:rsid w:val="005A73EE"/>
    <w:rsid w:val="005A7EA2"/>
    <w:rsid w:val="005B2C0A"/>
    <w:rsid w:val="005B42A9"/>
    <w:rsid w:val="005B4618"/>
    <w:rsid w:val="005B51C0"/>
    <w:rsid w:val="005B540A"/>
    <w:rsid w:val="005B5669"/>
    <w:rsid w:val="005B5D69"/>
    <w:rsid w:val="005B6629"/>
    <w:rsid w:val="005B7B8E"/>
    <w:rsid w:val="005C029E"/>
    <w:rsid w:val="005C0470"/>
    <w:rsid w:val="005C0770"/>
    <w:rsid w:val="005C1BB1"/>
    <w:rsid w:val="005C2203"/>
    <w:rsid w:val="005C5EE9"/>
    <w:rsid w:val="005C5FF5"/>
    <w:rsid w:val="005C61DD"/>
    <w:rsid w:val="005C727E"/>
    <w:rsid w:val="005C7E79"/>
    <w:rsid w:val="005D15B8"/>
    <w:rsid w:val="005D16C9"/>
    <w:rsid w:val="005D4385"/>
    <w:rsid w:val="005D4F3F"/>
    <w:rsid w:val="005D5410"/>
    <w:rsid w:val="005D6294"/>
    <w:rsid w:val="005D64C7"/>
    <w:rsid w:val="005D70F8"/>
    <w:rsid w:val="005E0FEA"/>
    <w:rsid w:val="005E1259"/>
    <w:rsid w:val="005E15CA"/>
    <w:rsid w:val="005E1E4A"/>
    <w:rsid w:val="005E2886"/>
    <w:rsid w:val="005E2900"/>
    <w:rsid w:val="005E4150"/>
    <w:rsid w:val="005E474E"/>
    <w:rsid w:val="005E4816"/>
    <w:rsid w:val="005E4EBA"/>
    <w:rsid w:val="005E4F3F"/>
    <w:rsid w:val="005E5D95"/>
    <w:rsid w:val="005E66AB"/>
    <w:rsid w:val="005E67C6"/>
    <w:rsid w:val="005E6D3F"/>
    <w:rsid w:val="005E7066"/>
    <w:rsid w:val="005F050B"/>
    <w:rsid w:val="005F0882"/>
    <w:rsid w:val="005F19DA"/>
    <w:rsid w:val="005F19DC"/>
    <w:rsid w:val="005F209C"/>
    <w:rsid w:val="005F2122"/>
    <w:rsid w:val="005F2F20"/>
    <w:rsid w:val="005F43A5"/>
    <w:rsid w:val="005F4C7A"/>
    <w:rsid w:val="005F5BFB"/>
    <w:rsid w:val="005F5C4C"/>
    <w:rsid w:val="005F660E"/>
    <w:rsid w:val="005F75FC"/>
    <w:rsid w:val="005F7F11"/>
    <w:rsid w:val="005F7FAB"/>
    <w:rsid w:val="00600A15"/>
    <w:rsid w:val="00600DFA"/>
    <w:rsid w:val="00601336"/>
    <w:rsid w:val="00602365"/>
    <w:rsid w:val="00603B85"/>
    <w:rsid w:val="00603FE0"/>
    <w:rsid w:val="00604861"/>
    <w:rsid w:val="00604E50"/>
    <w:rsid w:val="006076D1"/>
    <w:rsid w:val="00607B90"/>
    <w:rsid w:val="00607F2F"/>
    <w:rsid w:val="006102F2"/>
    <w:rsid w:val="00610412"/>
    <w:rsid w:val="00611D35"/>
    <w:rsid w:val="00612A18"/>
    <w:rsid w:val="0061336A"/>
    <w:rsid w:val="0061375E"/>
    <w:rsid w:val="00613D4E"/>
    <w:rsid w:val="00613EB7"/>
    <w:rsid w:val="0061465F"/>
    <w:rsid w:val="0061497F"/>
    <w:rsid w:val="006169A1"/>
    <w:rsid w:val="00616D87"/>
    <w:rsid w:val="00616D98"/>
    <w:rsid w:val="00621D7A"/>
    <w:rsid w:val="006231C2"/>
    <w:rsid w:val="00624C88"/>
    <w:rsid w:val="00624E4A"/>
    <w:rsid w:val="00624E5B"/>
    <w:rsid w:val="006250F8"/>
    <w:rsid w:val="0062512D"/>
    <w:rsid w:val="006256BA"/>
    <w:rsid w:val="00626119"/>
    <w:rsid w:val="00627EAA"/>
    <w:rsid w:val="00630519"/>
    <w:rsid w:val="00630D97"/>
    <w:rsid w:val="006315EF"/>
    <w:rsid w:val="00632742"/>
    <w:rsid w:val="00633FDB"/>
    <w:rsid w:val="006354AD"/>
    <w:rsid w:val="00635FF7"/>
    <w:rsid w:val="0063657C"/>
    <w:rsid w:val="006404F1"/>
    <w:rsid w:val="006419FE"/>
    <w:rsid w:val="00642981"/>
    <w:rsid w:val="00643356"/>
    <w:rsid w:val="006433D2"/>
    <w:rsid w:val="0064498B"/>
    <w:rsid w:val="00646CB6"/>
    <w:rsid w:val="00647B9D"/>
    <w:rsid w:val="00647FF3"/>
    <w:rsid w:val="00651B5A"/>
    <w:rsid w:val="006528D4"/>
    <w:rsid w:val="00652E82"/>
    <w:rsid w:val="0065340C"/>
    <w:rsid w:val="0065600C"/>
    <w:rsid w:val="006564CB"/>
    <w:rsid w:val="00657031"/>
    <w:rsid w:val="006579F5"/>
    <w:rsid w:val="00660ECB"/>
    <w:rsid w:val="00662C45"/>
    <w:rsid w:val="00663890"/>
    <w:rsid w:val="00665530"/>
    <w:rsid w:val="006658F1"/>
    <w:rsid w:val="006662FA"/>
    <w:rsid w:val="0066658A"/>
    <w:rsid w:val="0066685A"/>
    <w:rsid w:val="00667137"/>
    <w:rsid w:val="0067272D"/>
    <w:rsid w:val="00673218"/>
    <w:rsid w:val="00673C31"/>
    <w:rsid w:val="006741DA"/>
    <w:rsid w:val="0067448D"/>
    <w:rsid w:val="00675B29"/>
    <w:rsid w:val="00677DDB"/>
    <w:rsid w:val="00680CFE"/>
    <w:rsid w:val="00681506"/>
    <w:rsid w:val="00681FF3"/>
    <w:rsid w:val="00684DFA"/>
    <w:rsid w:val="00685D69"/>
    <w:rsid w:val="00686DFD"/>
    <w:rsid w:val="0068730F"/>
    <w:rsid w:val="0068734A"/>
    <w:rsid w:val="006873CD"/>
    <w:rsid w:val="0069128D"/>
    <w:rsid w:val="006913A7"/>
    <w:rsid w:val="006915F4"/>
    <w:rsid w:val="0069170F"/>
    <w:rsid w:val="00692BE1"/>
    <w:rsid w:val="0069397D"/>
    <w:rsid w:val="00694064"/>
    <w:rsid w:val="00695958"/>
    <w:rsid w:val="0069615B"/>
    <w:rsid w:val="00696828"/>
    <w:rsid w:val="00697B8C"/>
    <w:rsid w:val="006A0F21"/>
    <w:rsid w:val="006A1774"/>
    <w:rsid w:val="006A1E14"/>
    <w:rsid w:val="006A305F"/>
    <w:rsid w:val="006A356C"/>
    <w:rsid w:val="006A624B"/>
    <w:rsid w:val="006A76AD"/>
    <w:rsid w:val="006B0130"/>
    <w:rsid w:val="006B0304"/>
    <w:rsid w:val="006B0B46"/>
    <w:rsid w:val="006B22DF"/>
    <w:rsid w:val="006B31DE"/>
    <w:rsid w:val="006B3402"/>
    <w:rsid w:val="006B3C1C"/>
    <w:rsid w:val="006B3C4E"/>
    <w:rsid w:val="006B661B"/>
    <w:rsid w:val="006B6AAF"/>
    <w:rsid w:val="006B6B2E"/>
    <w:rsid w:val="006B772C"/>
    <w:rsid w:val="006B7A3B"/>
    <w:rsid w:val="006C019A"/>
    <w:rsid w:val="006C03A6"/>
    <w:rsid w:val="006C1F3A"/>
    <w:rsid w:val="006C2040"/>
    <w:rsid w:val="006C2DF2"/>
    <w:rsid w:val="006C2F1C"/>
    <w:rsid w:val="006C3273"/>
    <w:rsid w:val="006C3605"/>
    <w:rsid w:val="006C3A07"/>
    <w:rsid w:val="006C3CBF"/>
    <w:rsid w:val="006C3D69"/>
    <w:rsid w:val="006C41F6"/>
    <w:rsid w:val="006C427A"/>
    <w:rsid w:val="006C47C3"/>
    <w:rsid w:val="006C489F"/>
    <w:rsid w:val="006C5190"/>
    <w:rsid w:val="006C5250"/>
    <w:rsid w:val="006C56C4"/>
    <w:rsid w:val="006C59FD"/>
    <w:rsid w:val="006C5D34"/>
    <w:rsid w:val="006C61C2"/>
    <w:rsid w:val="006C68CA"/>
    <w:rsid w:val="006D09B9"/>
    <w:rsid w:val="006D2103"/>
    <w:rsid w:val="006D2444"/>
    <w:rsid w:val="006D278C"/>
    <w:rsid w:val="006D2F1B"/>
    <w:rsid w:val="006D3F16"/>
    <w:rsid w:val="006D4370"/>
    <w:rsid w:val="006D591A"/>
    <w:rsid w:val="006D59B3"/>
    <w:rsid w:val="006D6D59"/>
    <w:rsid w:val="006D6E61"/>
    <w:rsid w:val="006E22C6"/>
    <w:rsid w:val="006E2A3A"/>
    <w:rsid w:val="006E5055"/>
    <w:rsid w:val="006E6165"/>
    <w:rsid w:val="006E78A7"/>
    <w:rsid w:val="006E7B95"/>
    <w:rsid w:val="006F00FE"/>
    <w:rsid w:val="006F0E57"/>
    <w:rsid w:val="006F2231"/>
    <w:rsid w:val="006F29B1"/>
    <w:rsid w:val="006F3334"/>
    <w:rsid w:val="006F3464"/>
    <w:rsid w:val="006F4623"/>
    <w:rsid w:val="006F4DA1"/>
    <w:rsid w:val="006F5B1B"/>
    <w:rsid w:val="00700D4A"/>
    <w:rsid w:val="00701EC5"/>
    <w:rsid w:val="0070287C"/>
    <w:rsid w:val="007043E6"/>
    <w:rsid w:val="0070471A"/>
    <w:rsid w:val="00705C67"/>
    <w:rsid w:val="00706A55"/>
    <w:rsid w:val="00710819"/>
    <w:rsid w:val="00711DDA"/>
    <w:rsid w:val="007121FA"/>
    <w:rsid w:val="0071315C"/>
    <w:rsid w:val="00714050"/>
    <w:rsid w:val="0071429C"/>
    <w:rsid w:val="00714A0A"/>
    <w:rsid w:val="00715E63"/>
    <w:rsid w:val="00716191"/>
    <w:rsid w:val="007167DE"/>
    <w:rsid w:val="007169FA"/>
    <w:rsid w:val="007200E5"/>
    <w:rsid w:val="00720F74"/>
    <w:rsid w:val="00721BDA"/>
    <w:rsid w:val="00721CD7"/>
    <w:rsid w:val="0072221A"/>
    <w:rsid w:val="00723EB7"/>
    <w:rsid w:val="00723F35"/>
    <w:rsid w:val="0072455D"/>
    <w:rsid w:val="00724E5A"/>
    <w:rsid w:val="00725340"/>
    <w:rsid w:val="007267B7"/>
    <w:rsid w:val="00727516"/>
    <w:rsid w:val="00727D6A"/>
    <w:rsid w:val="00731206"/>
    <w:rsid w:val="00732B28"/>
    <w:rsid w:val="00732C9D"/>
    <w:rsid w:val="00733A65"/>
    <w:rsid w:val="00734F14"/>
    <w:rsid w:val="00736C9E"/>
    <w:rsid w:val="00737008"/>
    <w:rsid w:val="00737C82"/>
    <w:rsid w:val="00741215"/>
    <w:rsid w:val="007412EF"/>
    <w:rsid w:val="0074190C"/>
    <w:rsid w:val="0074284A"/>
    <w:rsid w:val="00743625"/>
    <w:rsid w:val="00743A21"/>
    <w:rsid w:val="00744648"/>
    <w:rsid w:val="007454DB"/>
    <w:rsid w:val="00746187"/>
    <w:rsid w:val="00750152"/>
    <w:rsid w:val="0075031A"/>
    <w:rsid w:val="00751CDE"/>
    <w:rsid w:val="00752107"/>
    <w:rsid w:val="007527F6"/>
    <w:rsid w:val="007529B9"/>
    <w:rsid w:val="00753393"/>
    <w:rsid w:val="007567F0"/>
    <w:rsid w:val="00757212"/>
    <w:rsid w:val="007576CD"/>
    <w:rsid w:val="0076064F"/>
    <w:rsid w:val="00761C62"/>
    <w:rsid w:val="0076207B"/>
    <w:rsid w:val="007621B6"/>
    <w:rsid w:val="00762EAA"/>
    <w:rsid w:val="00766A93"/>
    <w:rsid w:val="00766D44"/>
    <w:rsid w:val="00771932"/>
    <w:rsid w:val="007721EE"/>
    <w:rsid w:val="00775AC0"/>
    <w:rsid w:val="00776385"/>
    <w:rsid w:val="007774AA"/>
    <w:rsid w:val="00777A91"/>
    <w:rsid w:val="0078172B"/>
    <w:rsid w:val="0078190F"/>
    <w:rsid w:val="00782674"/>
    <w:rsid w:val="00783675"/>
    <w:rsid w:val="00784430"/>
    <w:rsid w:val="00784E97"/>
    <w:rsid w:val="0078675E"/>
    <w:rsid w:val="00786CE2"/>
    <w:rsid w:val="00786D64"/>
    <w:rsid w:val="0078766E"/>
    <w:rsid w:val="007902B3"/>
    <w:rsid w:val="00790744"/>
    <w:rsid w:val="00790A22"/>
    <w:rsid w:val="00790A91"/>
    <w:rsid w:val="007912DA"/>
    <w:rsid w:val="00791358"/>
    <w:rsid w:val="007941CE"/>
    <w:rsid w:val="007942B2"/>
    <w:rsid w:val="0079459C"/>
    <w:rsid w:val="00794C37"/>
    <w:rsid w:val="00795A89"/>
    <w:rsid w:val="00796610"/>
    <w:rsid w:val="00797AE0"/>
    <w:rsid w:val="00797F6E"/>
    <w:rsid w:val="007A3BFA"/>
    <w:rsid w:val="007A47FF"/>
    <w:rsid w:val="007A5248"/>
    <w:rsid w:val="007A5A8C"/>
    <w:rsid w:val="007A606F"/>
    <w:rsid w:val="007A6466"/>
    <w:rsid w:val="007A6C4A"/>
    <w:rsid w:val="007A773B"/>
    <w:rsid w:val="007B05F9"/>
    <w:rsid w:val="007B0D03"/>
    <w:rsid w:val="007B27BF"/>
    <w:rsid w:val="007B2994"/>
    <w:rsid w:val="007B2E13"/>
    <w:rsid w:val="007B2F96"/>
    <w:rsid w:val="007B4D24"/>
    <w:rsid w:val="007B5C43"/>
    <w:rsid w:val="007B6836"/>
    <w:rsid w:val="007B71E5"/>
    <w:rsid w:val="007B71F4"/>
    <w:rsid w:val="007C0087"/>
    <w:rsid w:val="007C03BE"/>
    <w:rsid w:val="007C0A31"/>
    <w:rsid w:val="007C148C"/>
    <w:rsid w:val="007C2022"/>
    <w:rsid w:val="007C3197"/>
    <w:rsid w:val="007C33AA"/>
    <w:rsid w:val="007C3E4A"/>
    <w:rsid w:val="007C4EF5"/>
    <w:rsid w:val="007C5099"/>
    <w:rsid w:val="007C5A13"/>
    <w:rsid w:val="007C6603"/>
    <w:rsid w:val="007C6B11"/>
    <w:rsid w:val="007C6E8D"/>
    <w:rsid w:val="007D256B"/>
    <w:rsid w:val="007D287D"/>
    <w:rsid w:val="007D2A11"/>
    <w:rsid w:val="007D3337"/>
    <w:rsid w:val="007D6606"/>
    <w:rsid w:val="007D7A94"/>
    <w:rsid w:val="007D7E0E"/>
    <w:rsid w:val="007E08CC"/>
    <w:rsid w:val="007E17D6"/>
    <w:rsid w:val="007E1984"/>
    <w:rsid w:val="007E3D45"/>
    <w:rsid w:val="007E58B0"/>
    <w:rsid w:val="007E5E6F"/>
    <w:rsid w:val="007E6B21"/>
    <w:rsid w:val="007E7EB2"/>
    <w:rsid w:val="007F03EE"/>
    <w:rsid w:val="007F0F40"/>
    <w:rsid w:val="007F223C"/>
    <w:rsid w:val="007F2F92"/>
    <w:rsid w:val="007F32AB"/>
    <w:rsid w:val="007F33C7"/>
    <w:rsid w:val="007F381E"/>
    <w:rsid w:val="007F7E07"/>
    <w:rsid w:val="008008C7"/>
    <w:rsid w:val="00800D75"/>
    <w:rsid w:val="00800D79"/>
    <w:rsid w:val="00801C60"/>
    <w:rsid w:val="00802013"/>
    <w:rsid w:val="00802A83"/>
    <w:rsid w:val="00803C4A"/>
    <w:rsid w:val="0080473C"/>
    <w:rsid w:val="00806598"/>
    <w:rsid w:val="00806DAD"/>
    <w:rsid w:val="00807D36"/>
    <w:rsid w:val="008108AC"/>
    <w:rsid w:val="00812A0B"/>
    <w:rsid w:val="00812A88"/>
    <w:rsid w:val="00812D5F"/>
    <w:rsid w:val="00813A4A"/>
    <w:rsid w:val="008148E1"/>
    <w:rsid w:val="00815BBA"/>
    <w:rsid w:val="008165D3"/>
    <w:rsid w:val="00816EEB"/>
    <w:rsid w:val="00821259"/>
    <w:rsid w:val="00821398"/>
    <w:rsid w:val="008237E6"/>
    <w:rsid w:val="00823DA9"/>
    <w:rsid w:val="00825131"/>
    <w:rsid w:val="00825B10"/>
    <w:rsid w:val="008264F3"/>
    <w:rsid w:val="008265D4"/>
    <w:rsid w:val="008326D3"/>
    <w:rsid w:val="00833622"/>
    <w:rsid w:val="00833D8A"/>
    <w:rsid w:val="0083498B"/>
    <w:rsid w:val="00834B30"/>
    <w:rsid w:val="008364A1"/>
    <w:rsid w:val="008400E5"/>
    <w:rsid w:val="0084079B"/>
    <w:rsid w:val="00841632"/>
    <w:rsid w:val="0084199A"/>
    <w:rsid w:val="0084302D"/>
    <w:rsid w:val="0084387E"/>
    <w:rsid w:val="008440AA"/>
    <w:rsid w:val="00844555"/>
    <w:rsid w:val="008462A9"/>
    <w:rsid w:val="00846A0E"/>
    <w:rsid w:val="00846E57"/>
    <w:rsid w:val="00852127"/>
    <w:rsid w:val="00852637"/>
    <w:rsid w:val="00853312"/>
    <w:rsid w:val="00853991"/>
    <w:rsid w:val="00853D2F"/>
    <w:rsid w:val="00856974"/>
    <w:rsid w:val="00857347"/>
    <w:rsid w:val="00857E42"/>
    <w:rsid w:val="008608BD"/>
    <w:rsid w:val="00862EB8"/>
    <w:rsid w:val="00863746"/>
    <w:rsid w:val="00863762"/>
    <w:rsid w:val="0086503F"/>
    <w:rsid w:val="00865A28"/>
    <w:rsid w:val="00865E29"/>
    <w:rsid w:val="0086667D"/>
    <w:rsid w:val="00866C40"/>
    <w:rsid w:val="00870D80"/>
    <w:rsid w:val="008757BC"/>
    <w:rsid w:val="00877D4E"/>
    <w:rsid w:val="008801CE"/>
    <w:rsid w:val="0088082B"/>
    <w:rsid w:val="008811D4"/>
    <w:rsid w:val="00883828"/>
    <w:rsid w:val="00883ED1"/>
    <w:rsid w:val="008840C9"/>
    <w:rsid w:val="008843AB"/>
    <w:rsid w:val="00884472"/>
    <w:rsid w:val="00884E2B"/>
    <w:rsid w:val="008855C0"/>
    <w:rsid w:val="00886758"/>
    <w:rsid w:val="00890985"/>
    <w:rsid w:val="00890B0C"/>
    <w:rsid w:val="008919AF"/>
    <w:rsid w:val="0089260A"/>
    <w:rsid w:val="00892999"/>
    <w:rsid w:val="00893997"/>
    <w:rsid w:val="00893CA1"/>
    <w:rsid w:val="00894686"/>
    <w:rsid w:val="00895552"/>
    <w:rsid w:val="00897AD8"/>
    <w:rsid w:val="008A0354"/>
    <w:rsid w:val="008A2515"/>
    <w:rsid w:val="008A2733"/>
    <w:rsid w:val="008A353A"/>
    <w:rsid w:val="008A7015"/>
    <w:rsid w:val="008A7049"/>
    <w:rsid w:val="008A77BD"/>
    <w:rsid w:val="008B0EE7"/>
    <w:rsid w:val="008B16EE"/>
    <w:rsid w:val="008B1BB9"/>
    <w:rsid w:val="008B2BD4"/>
    <w:rsid w:val="008B2DD7"/>
    <w:rsid w:val="008B5DCD"/>
    <w:rsid w:val="008B6ACD"/>
    <w:rsid w:val="008C1837"/>
    <w:rsid w:val="008C1A6C"/>
    <w:rsid w:val="008C253E"/>
    <w:rsid w:val="008C3194"/>
    <w:rsid w:val="008C3238"/>
    <w:rsid w:val="008C3A72"/>
    <w:rsid w:val="008C58CD"/>
    <w:rsid w:val="008C6A78"/>
    <w:rsid w:val="008C7521"/>
    <w:rsid w:val="008C7AF2"/>
    <w:rsid w:val="008C7FAE"/>
    <w:rsid w:val="008D1881"/>
    <w:rsid w:val="008D23D0"/>
    <w:rsid w:val="008D29BE"/>
    <w:rsid w:val="008D2F68"/>
    <w:rsid w:val="008D35EF"/>
    <w:rsid w:val="008D38AF"/>
    <w:rsid w:val="008D395B"/>
    <w:rsid w:val="008D58F9"/>
    <w:rsid w:val="008D5A88"/>
    <w:rsid w:val="008D67FC"/>
    <w:rsid w:val="008D6F05"/>
    <w:rsid w:val="008D71FA"/>
    <w:rsid w:val="008D7459"/>
    <w:rsid w:val="008D74BD"/>
    <w:rsid w:val="008D78A0"/>
    <w:rsid w:val="008E029E"/>
    <w:rsid w:val="008E0F7F"/>
    <w:rsid w:val="008E226D"/>
    <w:rsid w:val="008E4572"/>
    <w:rsid w:val="008E5982"/>
    <w:rsid w:val="008E61C9"/>
    <w:rsid w:val="008E66A3"/>
    <w:rsid w:val="008E682E"/>
    <w:rsid w:val="008E73ED"/>
    <w:rsid w:val="008E7A51"/>
    <w:rsid w:val="008F1223"/>
    <w:rsid w:val="008F136D"/>
    <w:rsid w:val="008F1792"/>
    <w:rsid w:val="008F1D14"/>
    <w:rsid w:val="008F1E83"/>
    <w:rsid w:val="008F2B6C"/>
    <w:rsid w:val="008F5065"/>
    <w:rsid w:val="008F52DE"/>
    <w:rsid w:val="008F5358"/>
    <w:rsid w:val="008F53E0"/>
    <w:rsid w:val="008F5A0B"/>
    <w:rsid w:val="008F5D94"/>
    <w:rsid w:val="008F64C0"/>
    <w:rsid w:val="008F69B8"/>
    <w:rsid w:val="008F6FE9"/>
    <w:rsid w:val="008F7DCF"/>
    <w:rsid w:val="009012A9"/>
    <w:rsid w:val="009032FB"/>
    <w:rsid w:val="009034D5"/>
    <w:rsid w:val="00903875"/>
    <w:rsid w:val="00904315"/>
    <w:rsid w:val="009049E4"/>
    <w:rsid w:val="00904F2C"/>
    <w:rsid w:val="0090718B"/>
    <w:rsid w:val="00907BB7"/>
    <w:rsid w:val="00907E87"/>
    <w:rsid w:val="00907EC5"/>
    <w:rsid w:val="00911311"/>
    <w:rsid w:val="009144F0"/>
    <w:rsid w:val="00916C99"/>
    <w:rsid w:val="00917C0C"/>
    <w:rsid w:val="00921842"/>
    <w:rsid w:val="00921A0D"/>
    <w:rsid w:val="0092227F"/>
    <w:rsid w:val="00924A83"/>
    <w:rsid w:val="00924B0A"/>
    <w:rsid w:val="009252D3"/>
    <w:rsid w:val="009271C3"/>
    <w:rsid w:val="0092760E"/>
    <w:rsid w:val="00927712"/>
    <w:rsid w:val="00930A02"/>
    <w:rsid w:val="00931C96"/>
    <w:rsid w:val="00931EA5"/>
    <w:rsid w:val="0093300E"/>
    <w:rsid w:val="00934D2C"/>
    <w:rsid w:val="00935002"/>
    <w:rsid w:val="00940296"/>
    <w:rsid w:val="00940589"/>
    <w:rsid w:val="0094234C"/>
    <w:rsid w:val="009448E5"/>
    <w:rsid w:val="009453D9"/>
    <w:rsid w:val="0094582D"/>
    <w:rsid w:val="00945941"/>
    <w:rsid w:val="00951CA5"/>
    <w:rsid w:val="0095310D"/>
    <w:rsid w:val="0095368D"/>
    <w:rsid w:val="00953BEA"/>
    <w:rsid w:val="00954C06"/>
    <w:rsid w:val="009554F9"/>
    <w:rsid w:val="00955A12"/>
    <w:rsid w:val="00955BD0"/>
    <w:rsid w:val="009565DD"/>
    <w:rsid w:val="00957051"/>
    <w:rsid w:val="009604E3"/>
    <w:rsid w:val="00960904"/>
    <w:rsid w:val="00960AA0"/>
    <w:rsid w:val="0096145A"/>
    <w:rsid w:val="0096312C"/>
    <w:rsid w:val="0096461F"/>
    <w:rsid w:val="00967C01"/>
    <w:rsid w:val="009704D4"/>
    <w:rsid w:val="00970A7E"/>
    <w:rsid w:val="00971C25"/>
    <w:rsid w:val="009731D8"/>
    <w:rsid w:val="00973503"/>
    <w:rsid w:val="00973AFF"/>
    <w:rsid w:val="00975DF6"/>
    <w:rsid w:val="0097635A"/>
    <w:rsid w:val="009768D1"/>
    <w:rsid w:val="00977C2F"/>
    <w:rsid w:val="009838A8"/>
    <w:rsid w:val="00984542"/>
    <w:rsid w:val="009846C1"/>
    <w:rsid w:val="00984F2C"/>
    <w:rsid w:val="0098661B"/>
    <w:rsid w:val="00986E79"/>
    <w:rsid w:val="009874E5"/>
    <w:rsid w:val="00991158"/>
    <w:rsid w:val="00991457"/>
    <w:rsid w:val="00991CF8"/>
    <w:rsid w:val="009921C9"/>
    <w:rsid w:val="00994398"/>
    <w:rsid w:val="0099573E"/>
    <w:rsid w:val="009966ED"/>
    <w:rsid w:val="009A0B3D"/>
    <w:rsid w:val="009A3293"/>
    <w:rsid w:val="009A43E9"/>
    <w:rsid w:val="009A4FF4"/>
    <w:rsid w:val="009A53CD"/>
    <w:rsid w:val="009A5DD9"/>
    <w:rsid w:val="009A6D57"/>
    <w:rsid w:val="009A7972"/>
    <w:rsid w:val="009A7D25"/>
    <w:rsid w:val="009B1F83"/>
    <w:rsid w:val="009B3C38"/>
    <w:rsid w:val="009B3EC2"/>
    <w:rsid w:val="009B44BF"/>
    <w:rsid w:val="009B6E65"/>
    <w:rsid w:val="009B6EB1"/>
    <w:rsid w:val="009B7B72"/>
    <w:rsid w:val="009C0034"/>
    <w:rsid w:val="009C1728"/>
    <w:rsid w:val="009C1D99"/>
    <w:rsid w:val="009C2C8D"/>
    <w:rsid w:val="009C418A"/>
    <w:rsid w:val="009C4ACC"/>
    <w:rsid w:val="009C4F18"/>
    <w:rsid w:val="009C59E1"/>
    <w:rsid w:val="009C5A81"/>
    <w:rsid w:val="009C70E7"/>
    <w:rsid w:val="009C7D57"/>
    <w:rsid w:val="009D0145"/>
    <w:rsid w:val="009D02C5"/>
    <w:rsid w:val="009D0442"/>
    <w:rsid w:val="009D35D6"/>
    <w:rsid w:val="009D3C49"/>
    <w:rsid w:val="009D59F2"/>
    <w:rsid w:val="009D5C35"/>
    <w:rsid w:val="009D6A5B"/>
    <w:rsid w:val="009D6BEF"/>
    <w:rsid w:val="009D7B07"/>
    <w:rsid w:val="009D7CA2"/>
    <w:rsid w:val="009E091D"/>
    <w:rsid w:val="009E0F90"/>
    <w:rsid w:val="009E0FF6"/>
    <w:rsid w:val="009E2B7F"/>
    <w:rsid w:val="009E38EB"/>
    <w:rsid w:val="009E3BA2"/>
    <w:rsid w:val="009E55D2"/>
    <w:rsid w:val="009E5A32"/>
    <w:rsid w:val="009E5B44"/>
    <w:rsid w:val="009E6B4D"/>
    <w:rsid w:val="009E6BDD"/>
    <w:rsid w:val="009E7368"/>
    <w:rsid w:val="009E737C"/>
    <w:rsid w:val="009F14CF"/>
    <w:rsid w:val="009F1833"/>
    <w:rsid w:val="009F2290"/>
    <w:rsid w:val="009F2B7B"/>
    <w:rsid w:val="009F2E1A"/>
    <w:rsid w:val="009F38DE"/>
    <w:rsid w:val="009F73A1"/>
    <w:rsid w:val="009F7876"/>
    <w:rsid w:val="009F7899"/>
    <w:rsid w:val="00A01FFA"/>
    <w:rsid w:val="00A0211F"/>
    <w:rsid w:val="00A023B6"/>
    <w:rsid w:val="00A027AF"/>
    <w:rsid w:val="00A02E1D"/>
    <w:rsid w:val="00A03FF0"/>
    <w:rsid w:val="00A06649"/>
    <w:rsid w:val="00A06D98"/>
    <w:rsid w:val="00A10236"/>
    <w:rsid w:val="00A10544"/>
    <w:rsid w:val="00A11349"/>
    <w:rsid w:val="00A1227C"/>
    <w:rsid w:val="00A13158"/>
    <w:rsid w:val="00A13310"/>
    <w:rsid w:val="00A144FB"/>
    <w:rsid w:val="00A14684"/>
    <w:rsid w:val="00A14A24"/>
    <w:rsid w:val="00A14A7A"/>
    <w:rsid w:val="00A15A66"/>
    <w:rsid w:val="00A16131"/>
    <w:rsid w:val="00A16E04"/>
    <w:rsid w:val="00A203C8"/>
    <w:rsid w:val="00A20EAC"/>
    <w:rsid w:val="00A21695"/>
    <w:rsid w:val="00A2174C"/>
    <w:rsid w:val="00A21EA6"/>
    <w:rsid w:val="00A22554"/>
    <w:rsid w:val="00A22D3B"/>
    <w:rsid w:val="00A24655"/>
    <w:rsid w:val="00A25102"/>
    <w:rsid w:val="00A274B8"/>
    <w:rsid w:val="00A3006A"/>
    <w:rsid w:val="00A3076B"/>
    <w:rsid w:val="00A30A15"/>
    <w:rsid w:val="00A3227C"/>
    <w:rsid w:val="00A32373"/>
    <w:rsid w:val="00A3339C"/>
    <w:rsid w:val="00A33736"/>
    <w:rsid w:val="00A338AB"/>
    <w:rsid w:val="00A33C2D"/>
    <w:rsid w:val="00A33EF1"/>
    <w:rsid w:val="00A34E7B"/>
    <w:rsid w:val="00A35287"/>
    <w:rsid w:val="00A358A2"/>
    <w:rsid w:val="00A35DED"/>
    <w:rsid w:val="00A4059A"/>
    <w:rsid w:val="00A40841"/>
    <w:rsid w:val="00A46196"/>
    <w:rsid w:val="00A47920"/>
    <w:rsid w:val="00A47AC5"/>
    <w:rsid w:val="00A504AB"/>
    <w:rsid w:val="00A512EB"/>
    <w:rsid w:val="00A51D72"/>
    <w:rsid w:val="00A52775"/>
    <w:rsid w:val="00A530F6"/>
    <w:rsid w:val="00A534DE"/>
    <w:rsid w:val="00A53F54"/>
    <w:rsid w:val="00A55E95"/>
    <w:rsid w:val="00A56967"/>
    <w:rsid w:val="00A56CD3"/>
    <w:rsid w:val="00A575D5"/>
    <w:rsid w:val="00A577FE"/>
    <w:rsid w:val="00A60344"/>
    <w:rsid w:val="00A61396"/>
    <w:rsid w:val="00A61502"/>
    <w:rsid w:val="00A626F6"/>
    <w:rsid w:val="00A634AE"/>
    <w:rsid w:val="00A63962"/>
    <w:rsid w:val="00A63A36"/>
    <w:rsid w:val="00A64B69"/>
    <w:rsid w:val="00A66B1D"/>
    <w:rsid w:val="00A66DAA"/>
    <w:rsid w:val="00A67604"/>
    <w:rsid w:val="00A70502"/>
    <w:rsid w:val="00A70844"/>
    <w:rsid w:val="00A70AD3"/>
    <w:rsid w:val="00A714B2"/>
    <w:rsid w:val="00A71E93"/>
    <w:rsid w:val="00A7264B"/>
    <w:rsid w:val="00A728B8"/>
    <w:rsid w:val="00A734FE"/>
    <w:rsid w:val="00A73B9D"/>
    <w:rsid w:val="00A7407F"/>
    <w:rsid w:val="00A74467"/>
    <w:rsid w:val="00A744BD"/>
    <w:rsid w:val="00A745B9"/>
    <w:rsid w:val="00A74C90"/>
    <w:rsid w:val="00A74DAC"/>
    <w:rsid w:val="00A751F1"/>
    <w:rsid w:val="00A754AD"/>
    <w:rsid w:val="00A75D2F"/>
    <w:rsid w:val="00A76D03"/>
    <w:rsid w:val="00A776BB"/>
    <w:rsid w:val="00A80FBB"/>
    <w:rsid w:val="00A824E3"/>
    <w:rsid w:val="00A833B1"/>
    <w:rsid w:val="00A84190"/>
    <w:rsid w:val="00A842A1"/>
    <w:rsid w:val="00A84973"/>
    <w:rsid w:val="00A91C6C"/>
    <w:rsid w:val="00A91CF6"/>
    <w:rsid w:val="00A920EF"/>
    <w:rsid w:val="00A93253"/>
    <w:rsid w:val="00A93C54"/>
    <w:rsid w:val="00A9453F"/>
    <w:rsid w:val="00A94DFE"/>
    <w:rsid w:val="00A94F23"/>
    <w:rsid w:val="00A95BFD"/>
    <w:rsid w:val="00A9666A"/>
    <w:rsid w:val="00A9709D"/>
    <w:rsid w:val="00A973F5"/>
    <w:rsid w:val="00A97FE7"/>
    <w:rsid w:val="00AA14F7"/>
    <w:rsid w:val="00AA1AB8"/>
    <w:rsid w:val="00AA1D1B"/>
    <w:rsid w:val="00AA2998"/>
    <w:rsid w:val="00AA2B41"/>
    <w:rsid w:val="00AA7173"/>
    <w:rsid w:val="00AB0B72"/>
    <w:rsid w:val="00AB0DD2"/>
    <w:rsid w:val="00AB2762"/>
    <w:rsid w:val="00AB2B08"/>
    <w:rsid w:val="00AB2CEE"/>
    <w:rsid w:val="00AB322F"/>
    <w:rsid w:val="00AB33AD"/>
    <w:rsid w:val="00AB37E3"/>
    <w:rsid w:val="00AB4259"/>
    <w:rsid w:val="00AB5279"/>
    <w:rsid w:val="00AB5CC1"/>
    <w:rsid w:val="00AB61AF"/>
    <w:rsid w:val="00AC075E"/>
    <w:rsid w:val="00AC0CD8"/>
    <w:rsid w:val="00AC2CC3"/>
    <w:rsid w:val="00AC2F56"/>
    <w:rsid w:val="00AC473F"/>
    <w:rsid w:val="00AC6798"/>
    <w:rsid w:val="00AC75C2"/>
    <w:rsid w:val="00AD16C4"/>
    <w:rsid w:val="00AD2F3D"/>
    <w:rsid w:val="00AD30FB"/>
    <w:rsid w:val="00AD31BE"/>
    <w:rsid w:val="00AD33FD"/>
    <w:rsid w:val="00AD3579"/>
    <w:rsid w:val="00AD631A"/>
    <w:rsid w:val="00AD67C1"/>
    <w:rsid w:val="00AD6CF1"/>
    <w:rsid w:val="00AD739D"/>
    <w:rsid w:val="00AE0531"/>
    <w:rsid w:val="00AE074B"/>
    <w:rsid w:val="00AE156C"/>
    <w:rsid w:val="00AE26EB"/>
    <w:rsid w:val="00AE4AA6"/>
    <w:rsid w:val="00AE6A91"/>
    <w:rsid w:val="00AE73C6"/>
    <w:rsid w:val="00AE7427"/>
    <w:rsid w:val="00AE7B58"/>
    <w:rsid w:val="00AE7F81"/>
    <w:rsid w:val="00AF0750"/>
    <w:rsid w:val="00AF126A"/>
    <w:rsid w:val="00AF1567"/>
    <w:rsid w:val="00AF29DB"/>
    <w:rsid w:val="00AF2C99"/>
    <w:rsid w:val="00AF306E"/>
    <w:rsid w:val="00AF3136"/>
    <w:rsid w:val="00AF386D"/>
    <w:rsid w:val="00AF433D"/>
    <w:rsid w:val="00AF4E5C"/>
    <w:rsid w:val="00AF4FBA"/>
    <w:rsid w:val="00AF7A42"/>
    <w:rsid w:val="00B01BFA"/>
    <w:rsid w:val="00B02E3D"/>
    <w:rsid w:val="00B02FBD"/>
    <w:rsid w:val="00B0369A"/>
    <w:rsid w:val="00B05E02"/>
    <w:rsid w:val="00B061B6"/>
    <w:rsid w:val="00B06CF3"/>
    <w:rsid w:val="00B0745C"/>
    <w:rsid w:val="00B10EF2"/>
    <w:rsid w:val="00B118D2"/>
    <w:rsid w:val="00B1283A"/>
    <w:rsid w:val="00B1477C"/>
    <w:rsid w:val="00B15E76"/>
    <w:rsid w:val="00B161D4"/>
    <w:rsid w:val="00B20379"/>
    <w:rsid w:val="00B21035"/>
    <w:rsid w:val="00B2157E"/>
    <w:rsid w:val="00B21C9E"/>
    <w:rsid w:val="00B244D2"/>
    <w:rsid w:val="00B24C93"/>
    <w:rsid w:val="00B255A4"/>
    <w:rsid w:val="00B25A75"/>
    <w:rsid w:val="00B2601C"/>
    <w:rsid w:val="00B26E98"/>
    <w:rsid w:val="00B309FD"/>
    <w:rsid w:val="00B31237"/>
    <w:rsid w:val="00B322B9"/>
    <w:rsid w:val="00B33107"/>
    <w:rsid w:val="00B34660"/>
    <w:rsid w:val="00B36790"/>
    <w:rsid w:val="00B3681F"/>
    <w:rsid w:val="00B36E8D"/>
    <w:rsid w:val="00B37613"/>
    <w:rsid w:val="00B42E07"/>
    <w:rsid w:val="00B455C2"/>
    <w:rsid w:val="00B457DB"/>
    <w:rsid w:val="00B45926"/>
    <w:rsid w:val="00B45C31"/>
    <w:rsid w:val="00B4602B"/>
    <w:rsid w:val="00B46C60"/>
    <w:rsid w:val="00B476F5"/>
    <w:rsid w:val="00B501BB"/>
    <w:rsid w:val="00B5374F"/>
    <w:rsid w:val="00B537A2"/>
    <w:rsid w:val="00B53BAD"/>
    <w:rsid w:val="00B53F4C"/>
    <w:rsid w:val="00B54FF3"/>
    <w:rsid w:val="00B550D0"/>
    <w:rsid w:val="00B556BC"/>
    <w:rsid w:val="00B55883"/>
    <w:rsid w:val="00B570F1"/>
    <w:rsid w:val="00B572E4"/>
    <w:rsid w:val="00B57823"/>
    <w:rsid w:val="00B603FF"/>
    <w:rsid w:val="00B605B9"/>
    <w:rsid w:val="00B60CD7"/>
    <w:rsid w:val="00B61CE3"/>
    <w:rsid w:val="00B620C7"/>
    <w:rsid w:val="00B62EBC"/>
    <w:rsid w:val="00B642DE"/>
    <w:rsid w:val="00B64978"/>
    <w:rsid w:val="00B65C85"/>
    <w:rsid w:val="00B66D92"/>
    <w:rsid w:val="00B6711E"/>
    <w:rsid w:val="00B6720C"/>
    <w:rsid w:val="00B6755F"/>
    <w:rsid w:val="00B70D01"/>
    <w:rsid w:val="00B72506"/>
    <w:rsid w:val="00B7265A"/>
    <w:rsid w:val="00B73627"/>
    <w:rsid w:val="00B73B3D"/>
    <w:rsid w:val="00B745B6"/>
    <w:rsid w:val="00B7460E"/>
    <w:rsid w:val="00B74C33"/>
    <w:rsid w:val="00B74D3C"/>
    <w:rsid w:val="00B7506B"/>
    <w:rsid w:val="00B75E29"/>
    <w:rsid w:val="00B773BC"/>
    <w:rsid w:val="00B77550"/>
    <w:rsid w:val="00B77B4B"/>
    <w:rsid w:val="00B77DEE"/>
    <w:rsid w:val="00B811A7"/>
    <w:rsid w:val="00B82098"/>
    <w:rsid w:val="00B83A37"/>
    <w:rsid w:val="00B847C5"/>
    <w:rsid w:val="00B84B74"/>
    <w:rsid w:val="00B84CF5"/>
    <w:rsid w:val="00B8617F"/>
    <w:rsid w:val="00B8694D"/>
    <w:rsid w:val="00B87B7E"/>
    <w:rsid w:val="00B903F4"/>
    <w:rsid w:val="00B91BFA"/>
    <w:rsid w:val="00B926FC"/>
    <w:rsid w:val="00B92B48"/>
    <w:rsid w:val="00B92D3D"/>
    <w:rsid w:val="00B9305F"/>
    <w:rsid w:val="00B9348A"/>
    <w:rsid w:val="00B942A8"/>
    <w:rsid w:val="00B95095"/>
    <w:rsid w:val="00B965C1"/>
    <w:rsid w:val="00B96D0A"/>
    <w:rsid w:val="00B96D26"/>
    <w:rsid w:val="00B97F3A"/>
    <w:rsid w:val="00BA1CA7"/>
    <w:rsid w:val="00BA1D8C"/>
    <w:rsid w:val="00BA30D6"/>
    <w:rsid w:val="00BA3C73"/>
    <w:rsid w:val="00BA3E10"/>
    <w:rsid w:val="00BA6103"/>
    <w:rsid w:val="00BA6389"/>
    <w:rsid w:val="00BA6921"/>
    <w:rsid w:val="00BA69D9"/>
    <w:rsid w:val="00BA6E94"/>
    <w:rsid w:val="00BA6EA1"/>
    <w:rsid w:val="00BA70A3"/>
    <w:rsid w:val="00BA7EC8"/>
    <w:rsid w:val="00BB01B7"/>
    <w:rsid w:val="00BB05AB"/>
    <w:rsid w:val="00BB155A"/>
    <w:rsid w:val="00BB24D9"/>
    <w:rsid w:val="00BB2507"/>
    <w:rsid w:val="00BB2B79"/>
    <w:rsid w:val="00BB342F"/>
    <w:rsid w:val="00BB3A10"/>
    <w:rsid w:val="00BB3D78"/>
    <w:rsid w:val="00BB4A69"/>
    <w:rsid w:val="00BB518B"/>
    <w:rsid w:val="00BB5B1A"/>
    <w:rsid w:val="00BB785A"/>
    <w:rsid w:val="00BC09A4"/>
    <w:rsid w:val="00BC13B9"/>
    <w:rsid w:val="00BC1FE5"/>
    <w:rsid w:val="00BC20D8"/>
    <w:rsid w:val="00BC2A1C"/>
    <w:rsid w:val="00BC2E6B"/>
    <w:rsid w:val="00BC3948"/>
    <w:rsid w:val="00BC46F7"/>
    <w:rsid w:val="00BC59AC"/>
    <w:rsid w:val="00BC5A1F"/>
    <w:rsid w:val="00BC6A7A"/>
    <w:rsid w:val="00BC7DE6"/>
    <w:rsid w:val="00BC7EE0"/>
    <w:rsid w:val="00BD0966"/>
    <w:rsid w:val="00BD1713"/>
    <w:rsid w:val="00BD18D0"/>
    <w:rsid w:val="00BD3920"/>
    <w:rsid w:val="00BD437C"/>
    <w:rsid w:val="00BD4BDB"/>
    <w:rsid w:val="00BD4C49"/>
    <w:rsid w:val="00BD58CE"/>
    <w:rsid w:val="00BD5A85"/>
    <w:rsid w:val="00BD5B38"/>
    <w:rsid w:val="00BD5B6A"/>
    <w:rsid w:val="00BD5DC8"/>
    <w:rsid w:val="00BD6D82"/>
    <w:rsid w:val="00BD7C0C"/>
    <w:rsid w:val="00BE0006"/>
    <w:rsid w:val="00BE0508"/>
    <w:rsid w:val="00BE1358"/>
    <w:rsid w:val="00BE1CAB"/>
    <w:rsid w:val="00BE1CDF"/>
    <w:rsid w:val="00BE1E20"/>
    <w:rsid w:val="00BE24B9"/>
    <w:rsid w:val="00BE282D"/>
    <w:rsid w:val="00BE3AB2"/>
    <w:rsid w:val="00BE3D9C"/>
    <w:rsid w:val="00BE3E4A"/>
    <w:rsid w:val="00BE5357"/>
    <w:rsid w:val="00BE5843"/>
    <w:rsid w:val="00BE5F77"/>
    <w:rsid w:val="00BE6F9F"/>
    <w:rsid w:val="00BE78BF"/>
    <w:rsid w:val="00BF0009"/>
    <w:rsid w:val="00BF08AD"/>
    <w:rsid w:val="00BF24FA"/>
    <w:rsid w:val="00BF2A13"/>
    <w:rsid w:val="00BF3431"/>
    <w:rsid w:val="00BF3A66"/>
    <w:rsid w:val="00BF5C95"/>
    <w:rsid w:val="00BF61B7"/>
    <w:rsid w:val="00BF6A3B"/>
    <w:rsid w:val="00BF6F73"/>
    <w:rsid w:val="00BF7DE0"/>
    <w:rsid w:val="00C000E1"/>
    <w:rsid w:val="00C00FFF"/>
    <w:rsid w:val="00C02A20"/>
    <w:rsid w:val="00C0306C"/>
    <w:rsid w:val="00C05CBB"/>
    <w:rsid w:val="00C102E1"/>
    <w:rsid w:val="00C1113E"/>
    <w:rsid w:val="00C11B46"/>
    <w:rsid w:val="00C13CBD"/>
    <w:rsid w:val="00C14B3E"/>
    <w:rsid w:val="00C14F0F"/>
    <w:rsid w:val="00C16360"/>
    <w:rsid w:val="00C203A1"/>
    <w:rsid w:val="00C205EA"/>
    <w:rsid w:val="00C208E3"/>
    <w:rsid w:val="00C20E58"/>
    <w:rsid w:val="00C237D7"/>
    <w:rsid w:val="00C25F70"/>
    <w:rsid w:val="00C27446"/>
    <w:rsid w:val="00C3067D"/>
    <w:rsid w:val="00C33509"/>
    <w:rsid w:val="00C34E06"/>
    <w:rsid w:val="00C34F45"/>
    <w:rsid w:val="00C35C04"/>
    <w:rsid w:val="00C41016"/>
    <w:rsid w:val="00C417AD"/>
    <w:rsid w:val="00C41A7F"/>
    <w:rsid w:val="00C42203"/>
    <w:rsid w:val="00C43C58"/>
    <w:rsid w:val="00C43C87"/>
    <w:rsid w:val="00C44E4B"/>
    <w:rsid w:val="00C500A7"/>
    <w:rsid w:val="00C50106"/>
    <w:rsid w:val="00C5014C"/>
    <w:rsid w:val="00C52776"/>
    <w:rsid w:val="00C52F7F"/>
    <w:rsid w:val="00C542BE"/>
    <w:rsid w:val="00C549E6"/>
    <w:rsid w:val="00C574DC"/>
    <w:rsid w:val="00C57DF7"/>
    <w:rsid w:val="00C6091E"/>
    <w:rsid w:val="00C61F09"/>
    <w:rsid w:val="00C61F74"/>
    <w:rsid w:val="00C63F0A"/>
    <w:rsid w:val="00C65F4C"/>
    <w:rsid w:val="00C669F8"/>
    <w:rsid w:val="00C6753A"/>
    <w:rsid w:val="00C70FA5"/>
    <w:rsid w:val="00C71E75"/>
    <w:rsid w:val="00C72686"/>
    <w:rsid w:val="00C73C62"/>
    <w:rsid w:val="00C73D5A"/>
    <w:rsid w:val="00C7622C"/>
    <w:rsid w:val="00C766F7"/>
    <w:rsid w:val="00C7748B"/>
    <w:rsid w:val="00C77861"/>
    <w:rsid w:val="00C80F80"/>
    <w:rsid w:val="00C813EB"/>
    <w:rsid w:val="00C8232E"/>
    <w:rsid w:val="00C827FD"/>
    <w:rsid w:val="00C83C45"/>
    <w:rsid w:val="00C83E40"/>
    <w:rsid w:val="00C84018"/>
    <w:rsid w:val="00C85C1C"/>
    <w:rsid w:val="00C86C19"/>
    <w:rsid w:val="00C86DC1"/>
    <w:rsid w:val="00C878ED"/>
    <w:rsid w:val="00C90187"/>
    <w:rsid w:val="00C90903"/>
    <w:rsid w:val="00C926A2"/>
    <w:rsid w:val="00C956FE"/>
    <w:rsid w:val="00C95BA9"/>
    <w:rsid w:val="00C95BCF"/>
    <w:rsid w:val="00C95BFF"/>
    <w:rsid w:val="00C96352"/>
    <w:rsid w:val="00C970F5"/>
    <w:rsid w:val="00C97322"/>
    <w:rsid w:val="00C97984"/>
    <w:rsid w:val="00CA018E"/>
    <w:rsid w:val="00CA0A7A"/>
    <w:rsid w:val="00CA0DB0"/>
    <w:rsid w:val="00CA154A"/>
    <w:rsid w:val="00CA3651"/>
    <w:rsid w:val="00CA3920"/>
    <w:rsid w:val="00CA4000"/>
    <w:rsid w:val="00CA42EF"/>
    <w:rsid w:val="00CA4541"/>
    <w:rsid w:val="00CA5120"/>
    <w:rsid w:val="00CA5299"/>
    <w:rsid w:val="00CA59D5"/>
    <w:rsid w:val="00CB010C"/>
    <w:rsid w:val="00CB08A9"/>
    <w:rsid w:val="00CB08E2"/>
    <w:rsid w:val="00CB0AC7"/>
    <w:rsid w:val="00CB11B0"/>
    <w:rsid w:val="00CB2A73"/>
    <w:rsid w:val="00CB3CD6"/>
    <w:rsid w:val="00CB45E8"/>
    <w:rsid w:val="00CB47D1"/>
    <w:rsid w:val="00CB572E"/>
    <w:rsid w:val="00CB6113"/>
    <w:rsid w:val="00CC1766"/>
    <w:rsid w:val="00CC2E2D"/>
    <w:rsid w:val="00CC3688"/>
    <w:rsid w:val="00CC4969"/>
    <w:rsid w:val="00CC5508"/>
    <w:rsid w:val="00CC5F42"/>
    <w:rsid w:val="00CC6743"/>
    <w:rsid w:val="00CC6902"/>
    <w:rsid w:val="00CC6D88"/>
    <w:rsid w:val="00CC7B4B"/>
    <w:rsid w:val="00CD0273"/>
    <w:rsid w:val="00CD2980"/>
    <w:rsid w:val="00CD328A"/>
    <w:rsid w:val="00CD3EB6"/>
    <w:rsid w:val="00CD4D5C"/>
    <w:rsid w:val="00CD4D9D"/>
    <w:rsid w:val="00CD4F4E"/>
    <w:rsid w:val="00CD6DA5"/>
    <w:rsid w:val="00CD6FA8"/>
    <w:rsid w:val="00CD7B85"/>
    <w:rsid w:val="00CE056F"/>
    <w:rsid w:val="00CE0661"/>
    <w:rsid w:val="00CE07AB"/>
    <w:rsid w:val="00CE0E2E"/>
    <w:rsid w:val="00CE13F0"/>
    <w:rsid w:val="00CE217E"/>
    <w:rsid w:val="00CE21DE"/>
    <w:rsid w:val="00CE249E"/>
    <w:rsid w:val="00CE35C7"/>
    <w:rsid w:val="00CE4225"/>
    <w:rsid w:val="00CF033F"/>
    <w:rsid w:val="00CF06B9"/>
    <w:rsid w:val="00CF231D"/>
    <w:rsid w:val="00CF31CE"/>
    <w:rsid w:val="00CF3E6B"/>
    <w:rsid w:val="00CF4D8E"/>
    <w:rsid w:val="00CF6273"/>
    <w:rsid w:val="00CF6BFD"/>
    <w:rsid w:val="00CF7A68"/>
    <w:rsid w:val="00D0146F"/>
    <w:rsid w:val="00D01567"/>
    <w:rsid w:val="00D01F6E"/>
    <w:rsid w:val="00D01F78"/>
    <w:rsid w:val="00D020CB"/>
    <w:rsid w:val="00D026FD"/>
    <w:rsid w:val="00D02C2D"/>
    <w:rsid w:val="00D03246"/>
    <w:rsid w:val="00D0465B"/>
    <w:rsid w:val="00D05424"/>
    <w:rsid w:val="00D0598B"/>
    <w:rsid w:val="00D067BA"/>
    <w:rsid w:val="00D07AD5"/>
    <w:rsid w:val="00D10F05"/>
    <w:rsid w:val="00D114E3"/>
    <w:rsid w:val="00D11CAD"/>
    <w:rsid w:val="00D121A6"/>
    <w:rsid w:val="00D1442C"/>
    <w:rsid w:val="00D1510C"/>
    <w:rsid w:val="00D166CD"/>
    <w:rsid w:val="00D16D80"/>
    <w:rsid w:val="00D2087C"/>
    <w:rsid w:val="00D20CEB"/>
    <w:rsid w:val="00D213CF"/>
    <w:rsid w:val="00D214CF"/>
    <w:rsid w:val="00D2183C"/>
    <w:rsid w:val="00D235E7"/>
    <w:rsid w:val="00D27372"/>
    <w:rsid w:val="00D306E1"/>
    <w:rsid w:val="00D30CBE"/>
    <w:rsid w:val="00D32F8A"/>
    <w:rsid w:val="00D34B3E"/>
    <w:rsid w:val="00D359CF"/>
    <w:rsid w:val="00D36389"/>
    <w:rsid w:val="00D40385"/>
    <w:rsid w:val="00D41B0E"/>
    <w:rsid w:val="00D42224"/>
    <w:rsid w:val="00D425C1"/>
    <w:rsid w:val="00D43940"/>
    <w:rsid w:val="00D45615"/>
    <w:rsid w:val="00D4751D"/>
    <w:rsid w:val="00D47F50"/>
    <w:rsid w:val="00D54ECB"/>
    <w:rsid w:val="00D558CA"/>
    <w:rsid w:val="00D55E55"/>
    <w:rsid w:val="00D56626"/>
    <w:rsid w:val="00D56CC9"/>
    <w:rsid w:val="00D60280"/>
    <w:rsid w:val="00D61BB5"/>
    <w:rsid w:val="00D62910"/>
    <w:rsid w:val="00D6312E"/>
    <w:rsid w:val="00D6521D"/>
    <w:rsid w:val="00D65E99"/>
    <w:rsid w:val="00D663EF"/>
    <w:rsid w:val="00D669DC"/>
    <w:rsid w:val="00D66DB4"/>
    <w:rsid w:val="00D677D0"/>
    <w:rsid w:val="00D70BBC"/>
    <w:rsid w:val="00D712FF"/>
    <w:rsid w:val="00D7214D"/>
    <w:rsid w:val="00D7291D"/>
    <w:rsid w:val="00D72F16"/>
    <w:rsid w:val="00D7333B"/>
    <w:rsid w:val="00D74BC2"/>
    <w:rsid w:val="00D75242"/>
    <w:rsid w:val="00D7724E"/>
    <w:rsid w:val="00D778B1"/>
    <w:rsid w:val="00D77F18"/>
    <w:rsid w:val="00D814BA"/>
    <w:rsid w:val="00D8171F"/>
    <w:rsid w:val="00D8175F"/>
    <w:rsid w:val="00D81DA1"/>
    <w:rsid w:val="00D824B2"/>
    <w:rsid w:val="00D82865"/>
    <w:rsid w:val="00D82E19"/>
    <w:rsid w:val="00D83AD6"/>
    <w:rsid w:val="00D84CBD"/>
    <w:rsid w:val="00D8506B"/>
    <w:rsid w:val="00D85231"/>
    <w:rsid w:val="00D8640E"/>
    <w:rsid w:val="00D91084"/>
    <w:rsid w:val="00D93000"/>
    <w:rsid w:val="00D93228"/>
    <w:rsid w:val="00D93ECE"/>
    <w:rsid w:val="00D944E9"/>
    <w:rsid w:val="00D95637"/>
    <w:rsid w:val="00D95FDB"/>
    <w:rsid w:val="00D960FA"/>
    <w:rsid w:val="00D9748C"/>
    <w:rsid w:val="00DA01B0"/>
    <w:rsid w:val="00DA0CE8"/>
    <w:rsid w:val="00DA1565"/>
    <w:rsid w:val="00DA17F3"/>
    <w:rsid w:val="00DA3208"/>
    <w:rsid w:val="00DA3806"/>
    <w:rsid w:val="00DA3CBF"/>
    <w:rsid w:val="00DA3F3F"/>
    <w:rsid w:val="00DA408E"/>
    <w:rsid w:val="00DA4319"/>
    <w:rsid w:val="00DA4603"/>
    <w:rsid w:val="00DA53D8"/>
    <w:rsid w:val="00DA5C45"/>
    <w:rsid w:val="00DA7AD1"/>
    <w:rsid w:val="00DB017B"/>
    <w:rsid w:val="00DB01A2"/>
    <w:rsid w:val="00DB1290"/>
    <w:rsid w:val="00DB2405"/>
    <w:rsid w:val="00DB2659"/>
    <w:rsid w:val="00DB3B58"/>
    <w:rsid w:val="00DB4883"/>
    <w:rsid w:val="00DB562D"/>
    <w:rsid w:val="00DB58CE"/>
    <w:rsid w:val="00DB6F3C"/>
    <w:rsid w:val="00DB7419"/>
    <w:rsid w:val="00DC03C8"/>
    <w:rsid w:val="00DC102E"/>
    <w:rsid w:val="00DC1179"/>
    <w:rsid w:val="00DC117F"/>
    <w:rsid w:val="00DC13A0"/>
    <w:rsid w:val="00DC305C"/>
    <w:rsid w:val="00DC405D"/>
    <w:rsid w:val="00DC4F82"/>
    <w:rsid w:val="00DC5159"/>
    <w:rsid w:val="00DC683D"/>
    <w:rsid w:val="00DC6D51"/>
    <w:rsid w:val="00DC77C1"/>
    <w:rsid w:val="00DD0E83"/>
    <w:rsid w:val="00DD15CD"/>
    <w:rsid w:val="00DD2E21"/>
    <w:rsid w:val="00DD3016"/>
    <w:rsid w:val="00DD3140"/>
    <w:rsid w:val="00DD347C"/>
    <w:rsid w:val="00DD433F"/>
    <w:rsid w:val="00DD6839"/>
    <w:rsid w:val="00DD6C1A"/>
    <w:rsid w:val="00DE4C5A"/>
    <w:rsid w:val="00DE62A5"/>
    <w:rsid w:val="00DE6F81"/>
    <w:rsid w:val="00DE72DB"/>
    <w:rsid w:val="00DE7549"/>
    <w:rsid w:val="00DE76E3"/>
    <w:rsid w:val="00DE7E36"/>
    <w:rsid w:val="00DF02D4"/>
    <w:rsid w:val="00DF05BA"/>
    <w:rsid w:val="00DF0725"/>
    <w:rsid w:val="00DF10B7"/>
    <w:rsid w:val="00DF1C2D"/>
    <w:rsid w:val="00DF357A"/>
    <w:rsid w:val="00DF3CDD"/>
    <w:rsid w:val="00DF47DF"/>
    <w:rsid w:val="00DF5B28"/>
    <w:rsid w:val="00DF716A"/>
    <w:rsid w:val="00DF71E7"/>
    <w:rsid w:val="00DF76D0"/>
    <w:rsid w:val="00E00551"/>
    <w:rsid w:val="00E01A35"/>
    <w:rsid w:val="00E02439"/>
    <w:rsid w:val="00E02831"/>
    <w:rsid w:val="00E02F11"/>
    <w:rsid w:val="00E0427A"/>
    <w:rsid w:val="00E05622"/>
    <w:rsid w:val="00E05CEE"/>
    <w:rsid w:val="00E06A0C"/>
    <w:rsid w:val="00E10414"/>
    <w:rsid w:val="00E1293A"/>
    <w:rsid w:val="00E163CB"/>
    <w:rsid w:val="00E17C5C"/>
    <w:rsid w:val="00E20146"/>
    <w:rsid w:val="00E238EA"/>
    <w:rsid w:val="00E25736"/>
    <w:rsid w:val="00E275C5"/>
    <w:rsid w:val="00E27D85"/>
    <w:rsid w:val="00E30CBE"/>
    <w:rsid w:val="00E33D7C"/>
    <w:rsid w:val="00E35311"/>
    <w:rsid w:val="00E35D68"/>
    <w:rsid w:val="00E36080"/>
    <w:rsid w:val="00E36AB1"/>
    <w:rsid w:val="00E417AE"/>
    <w:rsid w:val="00E435A8"/>
    <w:rsid w:val="00E46E20"/>
    <w:rsid w:val="00E4755C"/>
    <w:rsid w:val="00E504EC"/>
    <w:rsid w:val="00E50AA9"/>
    <w:rsid w:val="00E51188"/>
    <w:rsid w:val="00E514F6"/>
    <w:rsid w:val="00E5154C"/>
    <w:rsid w:val="00E51BA8"/>
    <w:rsid w:val="00E526E9"/>
    <w:rsid w:val="00E5310E"/>
    <w:rsid w:val="00E53822"/>
    <w:rsid w:val="00E541F1"/>
    <w:rsid w:val="00E5622E"/>
    <w:rsid w:val="00E5660D"/>
    <w:rsid w:val="00E56D8D"/>
    <w:rsid w:val="00E56E16"/>
    <w:rsid w:val="00E57286"/>
    <w:rsid w:val="00E604BB"/>
    <w:rsid w:val="00E61605"/>
    <w:rsid w:val="00E6327D"/>
    <w:rsid w:val="00E635CC"/>
    <w:rsid w:val="00E65F59"/>
    <w:rsid w:val="00E66ACB"/>
    <w:rsid w:val="00E66F89"/>
    <w:rsid w:val="00E67189"/>
    <w:rsid w:val="00E6782D"/>
    <w:rsid w:val="00E70A15"/>
    <w:rsid w:val="00E710D9"/>
    <w:rsid w:val="00E7270F"/>
    <w:rsid w:val="00E731FF"/>
    <w:rsid w:val="00E73971"/>
    <w:rsid w:val="00E74E0F"/>
    <w:rsid w:val="00E760AE"/>
    <w:rsid w:val="00E778C2"/>
    <w:rsid w:val="00E778CF"/>
    <w:rsid w:val="00E77ED2"/>
    <w:rsid w:val="00E801A3"/>
    <w:rsid w:val="00E803F6"/>
    <w:rsid w:val="00E80709"/>
    <w:rsid w:val="00E80C4A"/>
    <w:rsid w:val="00E81C0F"/>
    <w:rsid w:val="00E8259E"/>
    <w:rsid w:val="00E82EDE"/>
    <w:rsid w:val="00E830AC"/>
    <w:rsid w:val="00E84706"/>
    <w:rsid w:val="00E858DC"/>
    <w:rsid w:val="00E86388"/>
    <w:rsid w:val="00E86EF3"/>
    <w:rsid w:val="00E878C1"/>
    <w:rsid w:val="00E87BCB"/>
    <w:rsid w:val="00E90A1A"/>
    <w:rsid w:val="00E94E8B"/>
    <w:rsid w:val="00E95E17"/>
    <w:rsid w:val="00E95F11"/>
    <w:rsid w:val="00E96D7F"/>
    <w:rsid w:val="00E96F78"/>
    <w:rsid w:val="00E9798A"/>
    <w:rsid w:val="00E97C71"/>
    <w:rsid w:val="00EA0C71"/>
    <w:rsid w:val="00EA2F17"/>
    <w:rsid w:val="00EA52C3"/>
    <w:rsid w:val="00EA5901"/>
    <w:rsid w:val="00EA5AA7"/>
    <w:rsid w:val="00EA7E8E"/>
    <w:rsid w:val="00EB25F1"/>
    <w:rsid w:val="00EB276B"/>
    <w:rsid w:val="00EB4165"/>
    <w:rsid w:val="00EB4A10"/>
    <w:rsid w:val="00EB4CDE"/>
    <w:rsid w:val="00EB6448"/>
    <w:rsid w:val="00EC0730"/>
    <w:rsid w:val="00EC224E"/>
    <w:rsid w:val="00EC3364"/>
    <w:rsid w:val="00EC3A95"/>
    <w:rsid w:val="00EC4551"/>
    <w:rsid w:val="00EC4DD1"/>
    <w:rsid w:val="00EC6A63"/>
    <w:rsid w:val="00EC7B31"/>
    <w:rsid w:val="00EC7E98"/>
    <w:rsid w:val="00ED0A07"/>
    <w:rsid w:val="00ED10DF"/>
    <w:rsid w:val="00ED25C7"/>
    <w:rsid w:val="00ED2B17"/>
    <w:rsid w:val="00ED3CC0"/>
    <w:rsid w:val="00ED53FE"/>
    <w:rsid w:val="00ED58C7"/>
    <w:rsid w:val="00ED5B7C"/>
    <w:rsid w:val="00ED61B5"/>
    <w:rsid w:val="00ED622B"/>
    <w:rsid w:val="00ED6B48"/>
    <w:rsid w:val="00ED71A0"/>
    <w:rsid w:val="00EE0BAB"/>
    <w:rsid w:val="00EE212B"/>
    <w:rsid w:val="00EE4CB5"/>
    <w:rsid w:val="00EE66EC"/>
    <w:rsid w:val="00EE6FF1"/>
    <w:rsid w:val="00EE7224"/>
    <w:rsid w:val="00EE7BF7"/>
    <w:rsid w:val="00EF0DAE"/>
    <w:rsid w:val="00EF15A5"/>
    <w:rsid w:val="00EF43C4"/>
    <w:rsid w:val="00EF4BE1"/>
    <w:rsid w:val="00EF4D31"/>
    <w:rsid w:val="00EF52CC"/>
    <w:rsid w:val="00EF614C"/>
    <w:rsid w:val="00EF6E4E"/>
    <w:rsid w:val="00F005AF"/>
    <w:rsid w:val="00F011C3"/>
    <w:rsid w:val="00F01F0D"/>
    <w:rsid w:val="00F0289A"/>
    <w:rsid w:val="00F02997"/>
    <w:rsid w:val="00F031B1"/>
    <w:rsid w:val="00F03F42"/>
    <w:rsid w:val="00F041A8"/>
    <w:rsid w:val="00F04B16"/>
    <w:rsid w:val="00F05947"/>
    <w:rsid w:val="00F0640D"/>
    <w:rsid w:val="00F06856"/>
    <w:rsid w:val="00F06FEE"/>
    <w:rsid w:val="00F07919"/>
    <w:rsid w:val="00F10F75"/>
    <w:rsid w:val="00F1157B"/>
    <w:rsid w:val="00F12666"/>
    <w:rsid w:val="00F128AB"/>
    <w:rsid w:val="00F13EAA"/>
    <w:rsid w:val="00F14229"/>
    <w:rsid w:val="00F1589D"/>
    <w:rsid w:val="00F1630E"/>
    <w:rsid w:val="00F16DB1"/>
    <w:rsid w:val="00F175E0"/>
    <w:rsid w:val="00F208E7"/>
    <w:rsid w:val="00F2169B"/>
    <w:rsid w:val="00F219BE"/>
    <w:rsid w:val="00F21D45"/>
    <w:rsid w:val="00F22075"/>
    <w:rsid w:val="00F22FB7"/>
    <w:rsid w:val="00F2548B"/>
    <w:rsid w:val="00F26462"/>
    <w:rsid w:val="00F26524"/>
    <w:rsid w:val="00F26F90"/>
    <w:rsid w:val="00F306B2"/>
    <w:rsid w:val="00F311C8"/>
    <w:rsid w:val="00F31565"/>
    <w:rsid w:val="00F3202B"/>
    <w:rsid w:val="00F32521"/>
    <w:rsid w:val="00F32723"/>
    <w:rsid w:val="00F3291B"/>
    <w:rsid w:val="00F32F24"/>
    <w:rsid w:val="00F338F6"/>
    <w:rsid w:val="00F34BCC"/>
    <w:rsid w:val="00F3735F"/>
    <w:rsid w:val="00F3752C"/>
    <w:rsid w:val="00F37551"/>
    <w:rsid w:val="00F403C6"/>
    <w:rsid w:val="00F420EF"/>
    <w:rsid w:val="00F42BA1"/>
    <w:rsid w:val="00F45B62"/>
    <w:rsid w:val="00F47157"/>
    <w:rsid w:val="00F47AFF"/>
    <w:rsid w:val="00F47DC2"/>
    <w:rsid w:val="00F5186E"/>
    <w:rsid w:val="00F5260C"/>
    <w:rsid w:val="00F52811"/>
    <w:rsid w:val="00F53CED"/>
    <w:rsid w:val="00F54E35"/>
    <w:rsid w:val="00F54F3E"/>
    <w:rsid w:val="00F553FF"/>
    <w:rsid w:val="00F55DB5"/>
    <w:rsid w:val="00F57B84"/>
    <w:rsid w:val="00F6327B"/>
    <w:rsid w:val="00F636DD"/>
    <w:rsid w:val="00F64DA8"/>
    <w:rsid w:val="00F64FB2"/>
    <w:rsid w:val="00F651E0"/>
    <w:rsid w:val="00F653F8"/>
    <w:rsid w:val="00F65ABD"/>
    <w:rsid w:val="00F66009"/>
    <w:rsid w:val="00F66505"/>
    <w:rsid w:val="00F671AE"/>
    <w:rsid w:val="00F6727A"/>
    <w:rsid w:val="00F67DA5"/>
    <w:rsid w:val="00F716BB"/>
    <w:rsid w:val="00F73BB8"/>
    <w:rsid w:val="00F73FE7"/>
    <w:rsid w:val="00F74FBA"/>
    <w:rsid w:val="00F77221"/>
    <w:rsid w:val="00F775AF"/>
    <w:rsid w:val="00F82BDE"/>
    <w:rsid w:val="00F84312"/>
    <w:rsid w:val="00F84727"/>
    <w:rsid w:val="00F84C64"/>
    <w:rsid w:val="00F85FFE"/>
    <w:rsid w:val="00F86460"/>
    <w:rsid w:val="00F90A57"/>
    <w:rsid w:val="00F90D58"/>
    <w:rsid w:val="00F91502"/>
    <w:rsid w:val="00F916A8"/>
    <w:rsid w:val="00F917FC"/>
    <w:rsid w:val="00F919F8"/>
    <w:rsid w:val="00F9403B"/>
    <w:rsid w:val="00F94D45"/>
    <w:rsid w:val="00F954E7"/>
    <w:rsid w:val="00F977CE"/>
    <w:rsid w:val="00FA0644"/>
    <w:rsid w:val="00FA0ED3"/>
    <w:rsid w:val="00FA182F"/>
    <w:rsid w:val="00FA22C1"/>
    <w:rsid w:val="00FA2877"/>
    <w:rsid w:val="00FA36C7"/>
    <w:rsid w:val="00FA3CD4"/>
    <w:rsid w:val="00FA4916"/>
    <w:rsid w:val="00FA502E"/>
    <w:rsid w:val="00FA50C3"/>
    <w:rsid w:val="00FA6E04"/>
    <w:rsid w:val="00FA6EBA"/>
    <w:rsid w:val="00FA71EC"/>
    <w:rsid w:val="00FA74A5"/>
    <w:rsid w:val="00FA7D77"/>
    <w:rsid w:val="00FB0745"/>
    <w:rsid w:val="00FB0BCD"/>
    <w:rsid w:val="00FB0FDA"/>
    <w:rsid w:val="00FB2AF7"/>
    <w:rsid w:val="00FB2D45"/>
    <w:rsid w:val="00FB301E"/>
    <w:rsid w:val="00FB323D"/>
    <w:rsid w:val="00FB3400"/>
    <w:rsid w:val="00FB3618"/>
    <w:rsid w:val="00FB4E0D"/>
    <w:rsid w:val="00FB5290"/>
    <w:rsid w:val="00FB6018"/>
    <w:rsid w:val="00FB6A25"/>
    <w:rsid w:val="00FB6CA9"/>
    <w:rsid w:val="00FB6EBF"/>
    <w:rsid w:val="00FB7076"/>
    <w:rsid w:val="00FC118C"/>
    <w:rsid w:val="00FC186B"/>
    <w:rsid w:val="00FC1E00"/>
    <w:rsid w:val="00FC20C2"/>
    <w:rsid w:val="00FC31F3"/>
    <w:rsid w:val="00FC4A90"/>
    <w:rsid w:val="00FC53D2"/>
    <w:rsid w:val="00FC7464"/>
    <w:rsid w:val="00FD2E6C"/>
    <w:rsid w:val="00FD39FC"/>
    <w:rsid w:val="00FD41F0"/>
    <w:rsid w:val="00FD4B9C"/>
    <w:rsid w:val="00FD63F9"/>
    <w:rsid w:val="00FD655D"/>
    <w:rsid w:val="00FD6F0E"/>
    <w:rsid w:val="00FE1E02"/>
    <w:rsid w:val="00FE2A4F"/>
    <w:rsid w:val="00FE2C33"/>
    <w:rsid w:val="00FE4438"/>
    <w:rsid w:val="00FE591E"/>
    <w:rsid w:val="00FE75A6"/>
    <w:rsid w:val="00FE7B29"/>
    <w:rsid w:val="00FE7BC0"/>
    <w:rsid w:val="00FF35DC"/>
    <w:rsid w:val="00FF38BA"/>
    <w:rsid w:val="00FF3B97"/>
    <w:rsid w:val="00FF4019"/>
    <w:rsid w:val="00FF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1553"/>
    <o:shapelayout v:ext="edit">
      <o:idmap v:ext="edit" data="1"/>
    </o:shapelayout>
  </w:shapeDefaults>
  <w:decimalSymbol w:val="."/>
  <w:listSeparator w:val=","/>
  <w14:docId w14:val="0E05B824"/>
  <w15:docId w15:val="{A418EC69-459F-4C3D-B5A0-3AA1BD6FF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58"/>
  </w:style>
  <w:style w:type="paragraph" w:styleId="Heading1">
    <w:name w:val="heading 1"/>
    <w:basedOn w:val="Normal"/>
    <w:next w:val="Normal"/>
    <w:link w:val="Heading1Char"/>
    <w:uiPriority w:val="9"/>
    <w:qFormat/>
    <w:rsid w:val="005F2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290"/>
    <w:pPr>
      <w:ind w:left="720"/>
      <w:contextualSpacing/>
    </w:pPr>
  </w:style>
  <w:style w:type="paragraph" w:styleId="NoSpacing">
    <w:name w:val="No Spacing"/>
    <w:uiPriority w:val="1"/>
    <w:qFormat/>
    <w:rsid w:val="00431AC0"/>
    <w:pPr>
      <w:spacing w:after="0" w:line="240" w:lineRule="auto"/>
    </w:pPr>
  </w:style>
  <w:style w:type="paragraph" w:styleId="BalloonText">
    <w:name w:val="Balloon Text"/>
    <w:basedOn w:val="Normal"/>
    <w:link w:val="BalloonTextChar"/>
    <w:uiPriority w:val="99"/>
    <w:semiHidden/>
    <w:unhideWhenUsed/>
    <w:rsid w:val="002371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ED"/>
    <w:rPr>
      <w:rFonts w:ascii="Tahoma" w:hAnsi="Tahoma" w:cs="Tahoma"/>
      <w:sz w:val="16"/>
      <w:szCs w:val="16"/>
    </w:rPr>
  </w:style>
  <w:style w:type="paragraph" w:styleId="ListBullet">
    <w:name w:val="List Bullet"/>
    <w:basedOn w:val="Normal"/>
    <w:uiPriority w:val="99"/>
    <w:unhideWhenUsed/>
    <w:rsid w:val="001931DB"/>
    <w:pPr>
      <w:numPr>
        <w:numId w:val="7"/>
      </w:numPr>
      <w:contextualSpacing/>
    </w:pPr>
  </w:style>
  <w:style w:type="character" w:customStyle="1" w:styleId="aqj">
    <w:name w:val="aqj"/>
    <w:basedOn w:val="DefaultParagraphFont"/>
    <w:rsid w:val="003E0B0D"/>
  </w:style>
  <w:style w:type="character" w:styleId="Hyperlink">
    <w:name w:val="Hyperlink"/>
    <w:basedOn w:val="DefaultParagraphFont"/>
    <w:uiPriority w:val="99"/>
    <w:unhideWhenUsed/>
    <w:rsid w:val="00AE7427"/>
    <w:rPr>
      <w:color w:val="0000FF" w:themeColor="hyperlink"/>
      <w:u w:val="single"/>
    </w:rPr>
  </w:style>
  <w:style w:type="character" w:customStyle="1" w:styleId="Heading1Char">
    <w:name w:val="Heading 1 Char"/>
    <w:basedOn w:val="DefaultParagraphFont"/>
    <w:link w:val="Heading1"/>
    <w:uiPriority w:val="9"/>
    <w:rsid w:val="005F209C"/>
    <w:rPr>
      <w:rFonts w:asciiTheme="majorHAnsi" w:eastAsiaTheme="majorEastAsia" w:hAnsiTheme="majorHAnsi" w:cstheme="majorBidi"/>
      <w:color w:val="365F91" w:themeColor="accent1" w:themeShade="BF"/>
      <w:sz w:val="32"/>
      <w:szCs w:val="32"/>
    </w:rPr>
  </w:style>
  <w:style w:type="paragraph" w:customStyle="1" w:styleId="p1">
    <w:name w:val="p1"/>
    <w:basedOn w:val="Normal"/>
    <w:rsid w:val="00C44E4B"/>
    <w:pPr>
      <w:spacing w:after="0" w:line="240" w:lineRule="auto"/>
    </w:pPr>
    <w:rPr>
      <w:rFonts w:ascii=".SF UI Text" w:eastAsiaTheme="minorHAnsi" w:hAnsi=".SF UI Text" w:cs="Calibri"/>
      <w:color w:val="454545"/>
      <w:sz w:val="26"/>
      <w:szCs w:val="26"/>
    </w:rPr>
  </w:style>
  <w:style w:type="paragraph" w:customStyle="1" w:styleId="p2">
    <w:name w:val="p2"/>
    <w:basedOn w:val="Normal"/>
    <w:rsid w:val="00C44E4B"/>
    <w:pPr>
      <w:spacing w:after="0" w:line="240" w:lineRule="auto"/>
    </w:pPr>
    <w:rPr>
      <w:rFonts w:ascii=".SF UI Text" w:eastAsiaTheme="minorHAnsi" w:hAnsi=".SF UI Text" w:cs="Calibri"/>
      <w:color w:val="454545"/>
      <w:sz w:val="26"/>
      <w:szCs w:val="26"/>
    </w:rPr>
  </w:style>
  <w:style w:type="character" w:customStyle="1" w:styleId="s1">
    <w:name w:val="s1"/>
    <w:basedOn w:val="DefaultParagraphFont"/>
    <w:rsid w:val="00C44E4B"/>
    <w:rPr>
      <w:rFonts w:ascii=".SFUIText" w:hAnsi=".SFUIText" w:hint="default"/>
      <w:b w:val="0"/>
      <w:bCs w:val="0"/>
      <w:i w:val="0"/>
      <w:iCs w:val="0"/>
      <w:sz w:val="34"/>
      <w:szCs w:val="34"/>
    </w:rPr>
  </w:style>
  <w:style w:type="character" w:customStyle="1" w:styleId="apple-converted-space">
    <w:name w:val="apple-converted-space"/>
    <w:basedOn w:val="DefaultParagraphFont"/>
    <w:rsid w:val="00C44E4B"/>
  </w:style>
  <w:style w:type="paragraph" w:styleId="Header">
    <w:name w:val="header"/>
    <w:basedOn w:val="Normal"/>
    <w:link w:val="HeaderChar"/>
    <w:uiPriority w:val="99"/>
    <w:unhideWhenUsed/>
    <w:rsid w:val="000D5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337"/>
  </w:style>
  <w:style w:type="paragraph" w:styleId="Footer">
    <w:name w:val="footer"/>
    <w:basedOn w:val="Normal"/>
    <w:link w:val="FooterChar"/>
    <w:uiPriority w:val="99"/>
    <w:unhideWhenUsed/>
    <w:rsid w:val="000D5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337"/>
  </w:style>
  <w:style w:type="character" w:customStyle="1" w:styleId="Mention1">
    <w:name w:val="Mention1"/>
    <w:basedOn w:val="DefaultParagraphFont"/>
    <w:uiPriority w:val="99"/>
    <w:semiHidden/>
    <w:unhideWhenUsed/>
    <w:rsid w:val="0084387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8294518">
      <w:bodyDiv w:val="1"/>
      <w:marLeft w:val="0"/>
      <w:marRight w:val="0"/>
      <w:marTop w:val="0"/>
      <w:marBottom w:val="0"/>
      <w:divBdr>
        <w:top w:val="none" w:sz="0" w:space="0" w:color="auto"/>
        <w:left w:val="none" w:sz="0" w:space="0" w:color="auto"/>
        <w:bottom w:val="none" w:sz="0" w:space="0" w:color="auto"/>
        <w:right w:val="none" w:sz="0" w:space="0" w:color="auto"/>
      </w:divBdr>
    </w:div>
    <w:div w:id="333268951">
      <w:bodyDiv w:val="1"/>
      <w:marLeft w:val="0"/>
      <w:marRight w:val="0"/>
      <w:marTop w:val="0"/>
      <w:marBottom w:val="0"/>
      <w:divBdr>
        <w:top w:val="none" w:sz="0" w:space="0" w:color="auto"/>
        <w:left w:val="none" w:sz="0" w:space="0" w:color="auto"/>
        <w:bottom w:val="none" w:sz="0" w:space="0" w:color="auto"/>
        <w:right w:val="none" w:sz="0" w:space="0" w:color="auto"/>
      </w:divBdr>
    </w:div>
    <w:div w:id="460923257">
      <w:bodyDiv w:val="1"/>
      <w:marLeft w:val="0"/>
      <w:marRight w:val="0"/>
      <w:marTop w:val="0"/>
      <w:marBottom w:val="0"/>
      <w:divBdr>
        <w:top w:val="none" w:sz="0" w:space="0" w:color="auto"/>
        <w:left w:val="none" w:sz="0" w:space="0" w:color="auto"/>
        <w:bottom w:val="none" w:sz="0" w:space="0" w:color="auto"/>
        <w:right w:val="none" w:sz="0" w:space="0" w:color="auto"/>
      </w:divBdr>
    </w:div>
    <w:div w:id="479926775">
      <w:bodyDiv w:val="1"/>
      <w:marLeft w:val="0"/>
      <w:marRight w:val="0"/>
      <w:marTop w:val="0"/>
      <w:marBottom w:val="0"/>
      <w:divBdr>
        <w:top w:val="none" w:sz="0" w:space="0" w:color="auto"/>
        <w:left w:val="none" w:sz="0" w:space="0" w:color="auto"/>
        <w:bottom w:val="none" w:sz="0" w:space="0" w:color="auto"/>
        <w:right w:val="none" w:sz="0" w:space="0" w:color="auto"/>
      </w:divBdr>
    </w:div>
    <w:div w:id="786778695">
      <w:bodyDiv w:val="1"/>
      <w:marLeft w:val="0"/>
      <w:marRight w:val="0"/>
      <w:marTop w:val="0"/>
      <w:marBottom w:val="0"/>
      <w:divBdr>
        <w:top w:val="none" w:sz="0" w:space="0" w:color="auto"/>
        <w:left w:val="none" w:sz="0" w:space="0" w:color="auto"/>
        <w:bottom w:val="none" w:sz="0" w:space="0" w:color="auto"/>
        <w:right w:val="none" w:sz="0" w:space="0" w:color="auto"/>
      </w:divBdr>
    </w:div>
    <w:div w:id="819611751">
      <w:bodyDiv w:val="1"/>
      <w:marLeft w:val="0"/>
      <w:marRight w:val="0"/>
      <w:marTop w:val="0"/>
      <w:marBottom w:val="0"/>
      <w:divBdr>
        <w:top w:val="none" w:sz="0" w:space="0" w:color="auto"/>
        <w:left w:val="none" w:sz="0" w:space="0" w:color="auto"/>
        <w:bottom w:val="none" w:sz="0" w:space="0" w:color="auto"/>
        <w:right w:val="none" w:sz="0" w:space="0" w:color="auto"/>
      </w:divBdr>
    </w:div>
    <w:div w:id="1220746385">
      <w:bodyDiv w:val="1"/>
      <w:marLeft w:val="0"/>
      <w:marRight w:val="0"/>
      <w:marTop w:val="0"/>
      <w:marBottom w:val="0"/>
      <w:divBdr>
        <w:top w:val="none" w:sz="0" w:space="0" w:color="auto"/>
        <w:left w:val="none" w:sz="0" w:space="0" w:color="auto"/>
        <w:bottom w:val="none" w:sz="0" w:space="0" w:color="auto"/>
        <w:right w:val="none" w:sz="0" w:space="0" w:color="auto"/>
      </w:divBdr>
    </w:div>
    <w:div w:id="1339388663">
      <w:bodyDiv w:val="1"/>
      <w:marLeft w:val="0"/>
      <w:marRight w:val="0"/>
      <w:marTop w:val="0"/>
      <w:marBottom w:val="0"/>
      <w:divBdr>
        <w:top w:val="none" w:sz="0" w:space="0" w:color="auto"/>
        <w:left w:val="none" w:sz="0" w:space="0" w:color="auto"/>
        <w:bottom w:val="none" w:sz="0" w:space="0" w:color="auto"/>
        <w:right w:val="none" w:sz="0" w:space="0" w:color="auto"/>
      </w:divBdr>
    </w:div>
    <w:div w:id="1478571065">
      <w:bodyDiv w:val="1"/>
      <w:marLeft w:val="0"/>
      <w:marRight w:val="0"/>
      <w:marTop w:val="0"/>
      <w:marBottom w:val="0"/>
      <w:divBdr>
        <w:top w:val="none" w:sz="0" w:space="0" w:color="auto"/>
        <w:left w:val="none" w:sz="0" w:space="0" w:color="auto"/>
        <w:bottom w:val="none" w:sz="0" w:space="0" w:color="auto"/>
        <w:right w:val="none" w:sz="0" w:space="0" w:color="auto"/>
      </w:divBdr>
    </w:div>
    <w:div w:id="1499345808">
      <w:bodyDiv w:val="1"/>
      <w:marLeft w:val="0"/>
      <w:marRight w:val="0"/>
      <w:marTop w:val="0"/>
      <w:marBottom w:val="0"/>
      <w:divBdr>
        <w:top w:val="none" w:sz="0" w:space="0" w:color="auto"/>
        <w:left w:val="none" w:sz="0" w:space="0" w:color="auto"/>
        <w:bottom w:val="none" w:sz="0" w:space="0" w:color="auto"/>
        <w:right w:val="none" w:sz="0" w:space="0" w:color="auto"/>
      </w:divBdr>
    </w:div>
    <w:div w:id="1633251531">
      <w:bodyDiv w:val="1"/>
      <w:marLeft w:val="0"/>
      <w:marRight w:val="0"/>
      <w:marTop w:val="0"/>
      <w:marBottom w:val="0"/>
      <w:divBdr>
        <w:top w:val="none" w:sz="0" w:space="0" w:color="auto"/>
        <w:left w:val="none" w:sz="0" w:space="0" w:color="auto"/>
        <w:bottom w:val="none" w:sz="0" w:space="0" w:color="auto"/>
        <w:right w:val="none" w:sz="0" w:space="0" w:color="auto"/>
      </w:divBdr>
    </w:div>
    <w:div w:id="1847211649">
      <w:bodyDiv w:val="1"/>
      <w:marLeft w:val="0"/>
      <w:marRight w:val="0"/>
      <w:marTop w:val="0"/>
      <w:marBottom w:val="0"/>
      <w:divBdr>
        <w:top w:val="none" w:sz="0" w:space="0" w:color="auto"/>
        <w:left w:val="none" w:sz="0" w:space="0" w:color="auto"/>
        <w:bottom w:val="none" w:sz="0" w:space="0" w:color="auto"/>
        <w:right w:val="none" w:sz="0" w:space="0" w:color="auto"/>
      </w:divBdr>
    </w:div>
    <w:div w:id="1847598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878DD3-05BD-476F-A9C4-F37298AA9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9</TotalTime>
  <Pages>4</Pages>
  <Words>1182</Words>
  <Characters>674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Argent Financial Group</Company>
  <LinksUpToDate>false</LinksUpToDate>
  <CharactersWithSpaces>7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inerj</dc:creator>
  <cp:lastModifiedBy>Jessica Hollingsworth</cp:lastModifiedBy>
  <cp:revision>31</cp:revision>
  <cp:lastPrinted>2020-11-17T14:36:00Z</cp:lastPrinted>
  <dcterms:created xsi:type="dcterms:W3CDTF">2020-06-25T18:13:00Z</dcterms:created>
  <dcterms:modified xsi:type="dcterms:W3CDTF">2020-11-17T14:36:00Z</dcterms:modified>
</cp:coreProperties>
</file>